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5727" w:rsidRPr="0034080A" w:rsidRDefault="00C55727" w:rsidP="00C55727">
      <w:pPr>
        <w:shd w:val="clear" w:color="auto" w:fill="FFFFFF"/>
        <w:tabs>
          <w:tab w:val="left" w:pos="1008"/>
        </w:tabs>
        <w:ind w:left="5387"/>
        <w:jc w:val="center"/>
        <w:rPr>
          <w:spacing w:val="-12"/>
        </w:rPr>
      </w:pPr>
      <w:bookmarkStart w:id="0" w:name="_GoBack"/>
      <w:bookmarkEnd w:id="0"/>
      <w:r w:rsidRPr="0034080A">
        <w:rPr>
          <w:spacing w:val="-12"/>
        </w:rPr>
        <w:t>ПРИЛОЖЕНИЕ</w:t>
      </w:r>
    </w:p>
    <w:p w:rsidR="00C55727" w:rsidRPr="0034080A" w:rsidRDefault="00C55727" w:rsidP="00C55727">
      <w:pPr>
        <w:shd w:val="clear" w:color="auto" w:fill="FFFFFF"/>
        <w:tabs>
          <w:tab w:val="left" w:pos="1008"/>
        </w:tabs>
        <w:ind w:left="5387"/>
        <w:jc w:val="center"/>
        <w:rPr>
          <w:spacing w:val="-12"/>
        </w:rPr>
      </w:pPr>
      <w:r w:rsidRPr="0034080A">
        <w:rPr>
          <w:spacing w:val="-12"/>
        </w:rPr>
        <w:t>к постановлению администрации</w:t>
      </w:r>
    </w:p>
    <w:p w:rsidR="00C55727" w:rsidRPr="0034080A" w:rsidRDefault="00C55727" w:rsidP="00C55727">
      <w:pPr>
        <w:shd w:val="clear" w:color="auto" w:fill="FFFFFF"/>
        <w:tabs>
          <w:tab w:val="left" w:pos="1008"/>
        </w:tabs>
        <w:ind w:left="5387"/>
        <w:jc w:val="center"/>
      </w:pPr>
      <w:r w:rsidRPr="0034080A">
        <w:rPr>
          <w:spacing w:val="-12"/>
        </w:rPr>
        <w:t xml:space="preserve"> </w:t>
      </w:r>
      <w:r w:rsidRPr="0034080A">
        <w:t xml:space="preserve">Крымского городского поселения </w:t>
      </w:r>
    </w:p>
    <w:p w:rsidR="00C55727" w:rsidRPr="0034080A" w:rsidRDefault="00C55727" w:rsidP="00C55727">
      <w:pPr>
        <w:shd w:val="clear" w:color="auto" w:fill="FFFFFF"/>
        <w:tabs>
          <w:tab w:val="left" w:pos="1008"/>
        </w:tabs>
        <w:ind w:left="5387"/>
        <w:jc w:val="center"/>
        <w:rPr>
          <w:spacing w:val="-12"/>
        </w:rPr>
      </w:pPr>
      <w:r w:rsidRPr="0034080A">
        <w:t>Крымского района</w:t>
      </w:r>
    </w:p>
    <w:p w:rsidR="00C55727" w:rsidRDefault="00C55727" w:rsidP="00C55727">
      <w:pPr>
        <w:shd w:val="clear" w:color="auto" w:fill="FFFFFF"/>
        <w:tabs>
          <w:tab w:val="left" w:pos="1008"/>
        </w:tabs>
        <w:ind w:left="5387"/>
        <w:jc w:val="center"/>
      </w:pPr>
      <w:r w:rsidRPr="0034080A">
        <w:rPr>
          <w:spacing w:val="-12"/>
        </w:rPr>
        <w:t xml:space="preserve">от  </w:t>
      </w:r>
      <w:r>
        <w:rPr>
          <w:spacing w:val="-12"/>
        </w:rPr>
        <w:t>30.12.2016  № 2089</w:t>
      </w:r>
    </w:p>
    <w:p w:rsidR="00C55727" w:rsidRDefault="00C55727" w:rsidP="00C55727">
      <w:pPr>
        <w:shd w:val="clear" w:color="auto" w:fill="FFFFFF"/>
        <w:tabs>
          <w:tab w:val="left" w:pos="1008"/>
        </w:tabs>
        <w:ind w:left="5387"/>
        <w:jc w:val="center"/>
        <w:rPr>
          <w:spacing w:val="-12"/>
        </w:rPr>
      </w:pPr>
    </w:p>
    <w:p w:rsidR="00C55727" w:rsidRPr="0034080A" w:rsidRDefault="00C55727" w:rsidP="00C55727">
      <w:pPr>
        <w:shd w:val="clear" w:color="auto" w:fill="FFFFFF"/>
        <w:tabs>
          <w:tab w:val="left" w:pos="1008"/>
        </w:tabs>
        <w:ind w:left="5387"/>
        <w:jc w:val="center"/>
        <w:rPr>
          <w:spacing w:val="-12"/>
        </w:rPr>
      </w:pPr>
      <w:r w:rsidRPr="0034080A">
        <w:rPr>
          <w:spacing w:val="-12"/>
        </w:rPr>
        <w:t>«ПРИЛОЖЕНИЕ</w:t>
      </w:r>
    </w:p>
    <w:p w:rsidR="00C55727" w:rsidRPr="00430365" w:rsidRDefault="00C55727" w:rsidP="00C55727">
      <w:pPr>
        <w:shd w:val="clear" w:color="auto" w:fill="FFFFFF"/>
        <w:tabs>
          <w:tab w:val="left" w:pos="1008"/>
        </w:tabs>
        <w:ind w:left="5387"/>
        <w:jc w:val="center"/>
        <w:rPr>
          <w:spacing w:val="-12"/>
        </w:rPr>
      </w:pPr>
      <w:r w:rsidRPr="00430365">
        <w:rPr>
          <w:spacing w:val="-12"/>
        </w:rPr>
        <w:t>к постановлению администрации</w:t>
      </w:r>
    </w:p>
    <w:p w:rsidR="00C55727" w:rsidRPr="00430365" w:rsidRDefault="00C55727" w:rsidP="00C55727">
      <w:pPr>
        <w:shd w:val="clear" w:color="auto" w:fill="FFFFFF"/>
        <w:tabs>
          <w:tab w:val="left" w:pos="1008"/>
        </w:tabs>
        <w:ind w:left="5387"/>
        <w:jc w:val="center"/>
      </w:pPr>
      <w:r w:rsidRPr="00430365">
        <w:rPr>
          <w:spacing w:val="-12"/>
        </w:rPr>
        <w:t xml:space="preserve"> </w:t>
      </w:r>
      <w:r w:rsidRPr="00430365">
        <w:t xml:space="preserve">Крымского городского поселения </w:t>
      </w:r>
    </w:p>
    <w:p w:rsidR="00C55727" w:rsidRPr="00430365" w:rsidRDefault="00C55727" w:rsidP="00C55727">
      <w:pPr>
        <w:shd w:val="clear" w:color="auto" w:fill="FFFFFF"/>
        <w:tabs>
          <w:tab w:val="left" w:pos="1008"/>
        </w:tabs>
        <w:ind w:left="5387"/>
        <w:jc w:val="center"/>
        <w:rPr>
          <w:spacing w:val="-12"/>
        </w:rPr>
      </w:pPr>
      <w:r w:rsidRPr="00430365">
        <w:t>Крымского района</w:t>
      </w:r>
    </w:p>
    <w:p w:rsidR="00C55727" w:rsidRPr="00430365" w:rsidRDefault="00C55727" w:rsidP="00C55727">
      <w:pPr>
        <w:shd w:val="clear" w:color="auto" w:fill="FFFFFF"/>
        <w:tabs>
          <w:tab w:val="left" w:pos="1008"/>
        </w:tabs>
        <w:ind w:left="5387"/>
        <w:jc w:val="center"/>
        <w:rPr>
          <w:spacing w:val="-12"/>
        </w:rPr>
      </w:pPr>
      <w:r w:rsidRPr="00430365">
        <w:rPr>
          <w:spacing w:val="-12"/>
        </w:rPr>
        <w:t>от  23.12.2014 №2085»</w:t>
      </w:r>
    </w:p>
    <w:p w:rsidR="00C55727" w:rsidRPr="00430365" w:rsidRDefault="00C55727" w:rsidP="00C55727">
      <w:pPr>
        <w:spacing w:line="0" w:lineRule="atLeast"/>
        <w:jc w:val="center"/>
      </w:pPr>
    </w:p>
    <w:p w:rsidR="00C55727" w:rsidRPr="00430365" w:rsidRDefault="00C55727" w:rsidP="00C55727">
      <w:pPr>
        <w:jc w:val="both"/>
        <w:rPr>
          <w:sz w:val="28"/>
          <w:szCs w:val="28"/>
        </w:rPr>
      </w:pPr>
    </w:p>
    <w:p w:rsidR="00C55727" w:rsidRPr="00430365" w:rsidRDefault="00C55727" w:rsidP="00C55727">
      <w:pPr>
        <w:jc w:val="center"/>
        <w:rPr>
          <w:b/>
          <w:sz w:val="28"/>
          <w:szCs w:val="28"/>
        </w:rPr>
      </w:pPr>
      <w:r w:rsidRPr="00430365">
        <w:rPr>
          <w:b/>
          <w:sz w:val="28"/>
          <w:szCs w:val="28"/>
        </w:rPr>
        <w:t xml:space="preserve">Муниципальная программа  </w:t>
      </w:r>
      <w:r w:rsidRPr="00430365">
        <w:rPr>
          <w:sz w:val="28"/>
          <w:szCs w:val="28"/>
        </w:rPr>
        <w:t xml:space="preserve"> </w:t>
      </w:r>
      <w:r w:rsidRPr="00430365">
        <w:rPr>
          <w:b/>
          <w:sz w:val="28"/>
          <w:szCs w:val="28"/>
        </w:rPr>
        <w:t>«Социально-экономическое и территориальное развитие Крымского городского</w:t>
      </w:r>
    </w:p>
    <w:p w:rsidR="00C55727" w:rsidRPr="00430365" w:rsidRDefault="00C55727" w:rsidP="00C55727">
      <w:pPr>
        <w:jc w:val="center"/>
        <w:rPr>
          <w:b/>
          <w:sz w:val="28"/>
          <w:szCs w:val="28"/>
        </w:rPr>
      </w:pPr>
      <w:r w:rsidRPr="00430365">
        <w:rPr>
          <w:b/>
          <w:sz w:val="28"/>
          <w:szCs w:val="28"/>
        </w:rPr>
        <w:t xml:space="preserve"> поселения Крымского района» на 2015-2017 годы</w:t>
      </w:r>
    </w:p>
    <w:p w:rsidR="00C55727" w:rsidRPr="00430365" w:rsidRDefault="00C55727" w:rsidP="00C55727">
      <w:pPr>
        <w:ind w:left="360"/>
        <w:jc w:val="center"/>
        <w:rPr>
          <w:b/>
          <w:sz w:val="28"/>
          <w:szCs w:val="28"/>
        </w:rPr>
      </w:pPr>
    </w:p>
    <w:p w:rsidR="00C55727" w:rsidRPr="00430365" w:rsidRDefault="00C55727" w:rsidP="00C55727">
      <w:pPr>
        <w:ind w:left="360"/>
        <w:jc w:val="center"/>
        <w:rPr>
          <w:sz w:val="28"/>
          <w:szCs w:val="28"/>
        </w:rPr>
      </w:pPr>
      <w:r w:rsidRPr="00430365">
        <w:rPr>
          <w:sz w:val="28"/>
          <w:szCs w:val="28"/>
        </w:rPr>
        <w:t>ПАСПОРТ</w:t>
      </w:r>
    </w:p>
    <w:p w:rsidR="00C55727" w:rsidRPr="00430365" w:rsidRDefault="00C55727" w:rsidP="00C55727">
      <w:pPr>
        <w:jc w:val="center"/>
        <w:rPr>
          <w:sz w:val="28"/>
          <w:szCs w:val="28"/>
        </w:rPr>
      </w:pPr>
      <w:r w:rsidRPr="00430365">
        <w:rPr>
          <w:sz w:val="28"/>
          <w:szCs w:val="28"/>
        </w:rPr>
        <w:t xml:space="preserve">муниципальной программы   «Социально-экономическое и территориальное развитие Крымского городского поселения Крымского района» </w:t>
      </w:r>
    </w:p>
    <w:p w:rsidR="00C55727" w:rsidRPr="00430365" w:rsidRDefault="00C55727" w:rsidP="00C55727">
      <w:pPr>
        <w:jc w:val="center"/>
        <w:rPr>
          <w:sz w:val="28"/>
          <w:szCs w:val="28"/>
        </w:rPr>
      </w:pPr>
      <w:r w:rsidRPr="00430365">
        <w:rPr>
          <w:sz w:val="28"/>
          <w:szCs w:val="28"/>
        </w:rPr>
        <w:t>на 2015-2017 годы</w:t>
      </w:r>
    </w:p>
    <w:p w:rsidR="00C55727" w:rsidRPr="00430365" w:rsidRDefault="00C55727" w:rsidP="00C55727">
      <w:pPr>
        <w:spacing w:line="0" w:lineRule="atLeast"/>
        <w:jc w:val="center"/>
        <w:rPr>
          <w:b/>
          <w:sz w:val="28"/>
          <w:szCs w:val="28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227"/>
        <w:gridCol w:w="6346"/>
      </w:tblGrid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Наименование муниципальной программы</w:t>
            </w: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«Социально-экономическое и территориальное развитие Крымского городского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 поселения Крымского района» на 2015-2017 годы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Основание для разработки программы</w:t>
            </w: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1"/>
              <w:numPr>
                <w:ilvl w:val="0"/>
                <w:numId w:val="11"/>
              </w:numPr>
              <w:tabs>
                <w:tab w:val="num" w:pos="0"/>
              </w:tabs>
              <w:spacing w:after="0" w:line="240" w:lineRule="auto"/>
              <w:ind w:left="0" w:hanging="720"/>
              <w:rPr>
                <w:sz w:val="28"/>
                <w:szCs w:val="28"/>
              </w:rPr>
            </w:pPr>
            <w:r w:rsidRPr="00430365">
              <w:rPr>
                <w:rFonts w:ascii="Times New Roman" w:hAnsi="Times New Roman"/>
                <w:sz w:val="28"/>
                <w:szCs w:val="28"/>
              </w:rPr>
              <w:t>Федеральный закон от 6 октября 2003 № 131-ФЗ «Об общих принципах организации местного самоуправления в Российской Федерации»</w:t>
            </w: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  <w:lang w:val="en-US"/>
              </w:rPr>
            </w:pPr>
            <w:r w:rsidRPr="00430365">
              <w:rPr>
                <w:sz w:val="28"/>
                <w:szCs w:val="28"/>
              </w:rPr>
              <w:t>Координатор муниципальной программы</w:t>
            </w: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Отдел по вопросам ЖКХ, транспорту и связи администрация Крымского городского поселения Крымского района; </w:t>
            </w: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Подпрограммы муниципальной программы</w:t>
            </w: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b/>
                <w:sz w:val="28"/>
                <w:szCs w:val="28"/>
              </w:rPr>
            </w:pPr>
            <w:r w:rsidRPr="00430365">
              <w:rPr>
                <w:rFonts w:ascii="Times New Roman" w:hAnsi="Times New Roman"/>
                <w:bCs/>
                <w:sz w:val="28"/>
                <w:szCs w:val="28"/>
              </w:rPr>
              <w:t xml:space="preserve">подпрограмма «Благоустройство, и озеленение территории </w:t>
            </w:r>
            <w:r w:rsidRPr="00430365">
              <w:rPr>
                <w:rFonts w:ascii="Times New Roman" w:hAnsi="Times New Roman"/>
                <w:sz w:val="28"/>
                <w:szCs w:val="28"/>
              </w:rPr>
              <w:t xml:space="preserve"> Крымского городского поселения Крымского района» на 2015-2017 годы</w:t>
            </w: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  <w:lang w:val="en-US"/>
              </w:rPr>
            </w:pPr>
            <w:r w:rsidRPr="00430365">
              <w:rPr>
                <w:sz w:val="28"/>
                <w:szCs w:val="28"/>
              </w:rPr>
              <w:t>Координаторы подпрограмм муниципальной программы</w:t>
            </w: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Отдел по вопросам ЖКХ, транспорту и связи администрация Крымского городского поселения Крымского района;</w:t>
            </w: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Ведомственные целевые программы</w:t>
            </w: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Не предусмотрены</w:t>
            </w: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Субъект бюджетного планирования</w:t>
            </w: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widowControl w:val="0"/>
              <w:autoSpaceDE w:val="0"/>
              <w:autoSpaceDN w:val="0"/>
              <w:adjustRightInd w:val="0"/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Не предусмотрено</w:t>
            </w: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Иные исполнители отдельных мероприятий подпрограммы </w:t>
            </w:r>
            <w:r w:rsidRPr="00430365">
              <w:rPr>
                <w:sz w:val="28"/>
                <w:szCs w:val="28"/>
              </w:rPr>
              <w:lastRenderedPageBreak/>
              <w:t>муниципальной программы</w:t>
            </w: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lastRenderedPageBreak/>
              <w:t>Администрация Крымского городского поселения Крымского района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lastRenderedPageBreak/>
              <w:t>Муниципальное казенное учреждение «Многофункциональный центр Крымского городского поселения Крымского района»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Муниципальное унитарное предприятие «Забота»;</w:t>
            </w:r>
          </w:p>
          <w:p w:rsidR="00C55727" w:rsidRPr="00430365" w:rsidRDefault="00C55727" w:rsidP="001E535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Муниципальное унитарное предприятие «Городское коммунальное хозяйство»;</w:t>
            </w: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lastRenderedPageBreak/>
              <w:t>Цели муниципальной программы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обеспечение санитарно-эпидемиологической безопасности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организация экономически эффективной системы благоустройства Крымского городского поселения Крымского района, отвечающей современным экологическим, санитарно-гигиеническим требованиям и создающей безопасные и комфортные условия для проживания населения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повышение качества и доступности муниципальных услуг сферы жилищно-коммунального хозяйства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обустройство и восстановление уличного освещения дорог, снижение потребления электроэнергии приборами уличного освещения за счет модернизации сетей и приборов освещения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улучшение качества освещения улиц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содержание объектов электроосвещения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Задачи муниципальной программы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увеличение площади зеленых насаждений, на территории  Крымского городского поселения Крымского района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создание благоприятных условий для проживания и отдыха жителей городского поселения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обрезка деревьев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организация сбора и вывоза бытовых отходов и мусора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организация благоустройства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содержание мест захоронения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улучшение качества освещения улиц, приведение в нормативное и высокоэффективное состояние уличного освещения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 </w:t>
            </w: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Перечень целевых показателей муниципальной программы</w:t>
            </w: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количество обрезанных деревьев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количество обслуживаемых светильников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количество замененных светильников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протяженность обслуживаемых линий уличного освещения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площадь территории ручной уборки мусора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lastRenderedPageBreak/>
              <w:t>- количество вывезенного мусора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площадь выкошенной сорной растительности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объем вывезенных неорганизованных свалок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площадь обора случайного мусора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количество отловленных и утилизированных бродячих животных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количество построенных (отремонтированных)  детских площадок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проведение конкурса «Дом образцового содержания»</w:t>
            </w: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Этапы и сроки реализации муниципальной программы</w:t>
            </w: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bCs/>
                <w:sz w:val="28"/>
                <w:szCs w:val="28"/>
              </w:rPr>
            </w:pPr>
            <w:r w:rsidRPr="00430365">
              <w:rPr>
                <w:bCs/>
                <w:sz w:val="28"/>
                <w:szCs w:val="28"/>
              </w:rPr>
              <w:t>Этапы реализации программы -  не предусмотрены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Сроки реализации программы 2015-2017 годы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Объемы бюджетных ассигнований муниципальной программы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Общий объем финансирования муниципальной программы на 2015 - 2017 годы составляет  13</w:t>
            </w:r>
            <w:r w:rsidR="00BE2F58" w:rsidRPr="00430365">
              <w:rPr>
                <w:sz w:val="28"/>
                <w:szCs w:val="28"/>
              </w:rPr>
              <w:t>5 178,7</w:t>
            </w:r>
            <w:r w:rsidRPr="00430365">
              <w:rPr>
                <w:sz w:val="28"/>
                <w:szCs w:val="28"/>
              </w:rPr>
              <w:t xml:space="preserve"> тыс. рублей. За счет средств местного бюджета – 13</w:t>
            </w:r>
            <w:r w:rsidR="00BE2F58" w:rsidRPr="00430365">
              <w:rPr>
                <w:sz w:val="28"/>
                <w:szCs w:val="28"/>
              </w:rPr>
              <w:t>5 178,7</w:t>
            </w:r>
            <w:r w:rsidRPr="00430365">
              <w:rPr>
                <w:sz w:val="28"/>
                <w:szCs w:val="28"/>
              </w:rPr>
              <w:t xml:space="preserve"> тыс. рублей, в том числе: 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2015 год – 26 996,2 тыс. рублей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2016 год – </w:t>
            </w:r>
            <w:r w:rsidR="00BE2F58" w:rsidRPr="00430365">
              <w:rPr>
                <w:sz w:val="28"/>
                <w:szCs w:val="28"/>
              </w:rPr>
              <w:t>62 551,5</w:t>
            </w:r>
            <w:r w:rsidRPr="00430365">
              <w:rPr>
                <w:sz w:val="28"/>
                <w:szCs w:val="28"/>
              </w:rPr>
              <w:t xml:space="preserve">  тыс. рублей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2017 год – 45 631,0 тыс. рублей</w:t>
            </w:r>
          </w:p>
        </w:tc>
      </w:tr>
      <w:tr w:rsidR="00C55727" w:rsidRPr="00430365" w:rsidTr="001E5356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Контроль за выполнением муниципальной программы</w:t>
            </w:r>
          </w:p>
        </w:tc>
        <w:tc>
          <w:tcPr>
            <w:tcW w:w="6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Администрация Крымского городского поселения Крымского района, 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Совет Крымского городского поселения Крымского района   </w:t>
            </w:r>
          </w:p>
        </w:tc>
      </w:tr>
    </w:tbl>
    <w:p w:rsidR="00C55727" w:rsidRPr="00430365" w:rsidRDefault="00C55727" w:rsidP="00C55727">
      <w:pPr>
        <w:spacing w:line="0" w:lineRule="atLeast"/>
        <w:jc w:val="center"/>
        <w:rPr>
          <w:b/>
          <w:color w:val="000000"/>
          <w:sz w:val="28"/>
          <w:szCs w:val="28"/>
        </w:rPr>
      </w:pPr>
    </w:p>
    <w:p w:rsidR="00C55727" w:rsidRPr="00430365" w:rsidRDefault="00C55727" w:rsidP="00C55727">
      <w:pPr>
        <w:spacing w:line="0" w:lineRule="atLeast"/>
        <w:jc w:val="center"/>
        <w:rPr>
          <w:b/>
          <w:color w:val="000000"/>
          <w:sz w:val="28"/>
          <w:szCs w:val="28"/>
        </w:rPr>
      </w:pPr>
    </w:p>
    <w:p w:rsidR="00C55727" w:rsidRPr="00430365" w:rsidRDefault="00C55727" w:rsidP="00C55727">
      <w:pPr>
        <w:pStyle w:val="11"/>
        <w:numPr>
          <w:ilvl w:val="0"/>
          <w:numId w:val="12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30365">
        <w:rPr>
          <w:b/>
          <w:color w:val="000000"/>
          <w:sz w:val="28"/>
          <w:szCs w:val="28"/>
        </w:rPr>
        <w:t xml:space="preserve"> </w:t>
      </w:r>
      <w:r w:rsidRPr="00430365">
        <w:rPr>
          <w:rFonts w:ascii="Times New Roman" w:hAnsi="Times New Roman" w:cs="Times New Roman"/>
          <w:b/>
          <w:sz w:val="28"/>
          <w:szCs w:val="28"/>
        </w:rPr>
        <w:t>Содержание проблемы и обоснование необходимости ее решения программными методами</w:t>
      </w:r>
    </w:p>
    <w:p w:rsidR="00C55727" w:rsidRPr="00430365" w:rsidRDefault="00C55727" w:rsidP="00C55727">
      <w:pPr>
        <w:ind w:left="360"/>
        <w:jc w:val="center"/>
        <w:rPr>
          <w:b/>
          <w:color w:val="000000"/>
          <w:sz w:val="28"/>
          <w:szCs w:val="28"/>
        </w:rPr>
      </w:pPr>
    </w:p>
    <w:p w:rsidR="00C55727" w:rsidRPr="00430365" w:rsidRDefault="00C55727" w:rsidP="00C55727">
      <w:pPr>
        <w:ind w:firstLine="660"/>
        <w:jc w:val="both"/>
        <w:rPr>
          <w:color w:val="000000"/>
          <w:sz w:val="28"/>
          <w:szCs w:val="28"/>
        </w:rPr>
      </w:pPr>
      <w:r w:rsidRPr="00430365">
        <w:rPr>
          <w:color w:val="000000"/>
          <w:sz w:val="28"/>
          <w:szCs w:val="28"/>
        </w:rPr>
        <w:t>Проблема благоустройства  сельской территории является одной из насущных, требующей каждодневного внимания и эффективного решения. Основной целью программы является комплексное решение вопросов, связанных с организацией благоустройства и обеспечением санитарного порядка на территории.</w:t>
      </w:r>
    </w:p>
    <w:p w:rsidR="00C55727" w:rsidRPr="00430365" w:rsidRDefault="00C55727" w:rsidP="00C55727">
      <w:pPr>
        <w:jc w:val="both"/>
        <w:rPr>
          <w:color w:val="000000"/>
          <w:sz w:val="28"/>
          <w:szCs w:val="28"/>
        </w:rPr>
      </w:pPr>
      <w:r w:rsidRPr="00430365">
        <w:rPr>
          <w:color w:val="000000"/>
          <w:sz w:val="28"/>
          <w:szCs w:val="28"/>
        </w:rPr>
        <w:t xml:space="preserve">          Уличная сеть является важнейшей составляющей транспортной инфраструктуры. Восстановление уличного освещения, замена на основных улицах и внутриквартальных территориях городского поселения светильников позволит повысить безопасность дорожного движения.</w:t>
      </w:r>
    </w:p>
    <w:p w:rsidR="00C55727" w:rsidRPr="00430365" w:rsidRDefault="00C55727" w:rsidP="00C55727">
      <w:pPr>
        <w:tabs>
          <w:tab w:val="left" w:pos="993"/>
        </w:tabs>
        <w:ind w:firstLine="709"/>
        <w:jc w:val="both"/>
        <w:rPr>
          <w:rFonts w:eastAsia="Arial Unicode MS"/>
          <w:sz w:val="28"/>
          <w:szCs w:val="28"/>
        </w:rPr>
      </w:pPr>
      <w:r w:rsidRPr="00430365">
        <w:rPr>
          <w:sz w:val="28"/>
          <w:szCs w:val="28"/>
        </w:rPr>
        <w:t xml:space="preserve">К отдельным мероприятиям </w:t>
      </w:r>
      <w:r w:rsidRPr="00430365">
        <w:rPr>
          <w:rStyle w:val="af7"/>
          <w:b w:val="0"/>
          <w:sz w:val="28"/>
          <w:szCs w:val="28"/>
        </w:rPr>
        <w:t xml:space="preserve">по управлению реализацией программы относятся расходы  </w:t>
      </w:r>
      <w:r w:rsidRPr="00430365">
        <w:rPr>
          <w:rFonts w:eastAsia="Arial Unicode MS"/>
          <w:sz w:val="28"/>
          <w:szCs w:val="28"/>
        </w:rPr>
        <w:t xml:space="preserve">  на выполнение муниципальных услуг, предоставляемых потребителям: </w:t>
      </w:r>
    </w:p>
    <w:p w:rsidR="00C55727" w:rsidRPr="00430365" w:rsidRDefault="00C55727" w:rsidP="00C55727">
      <w:pPr>
        <w:ind w:firstLine="720"/>
        <w:rPr>
          <w:sz w:val="28"/>
          <w:szCs w:val="28"/>
        </w:rPr>
      </w:pPr>
      <w:r w:rsidRPr="00430365">
        <w:rPr>
          <w:sz w:val="28"/>
          <w:szCs w:val="28"/>
        </w:rPr>
        <w:t>1. Организация сбора и вывоза бытовых отходов и мусора;</w:t>
      </w:r>
    </w:p>
    <w:p w:rsidR="00C55727" w:rsidRPr="00430365" w:rsidRDefault="00C55727" w:rsidP="00C55727">
      <w:pPr>
        <w:ind w:firstLine="720"/>
        <w:rPr>
          <w:sz w:val="28"/>
          <w:szCs w:val="28"/>
        </w:rPr>
      </w:pPr>
      <w:r w:rsidRPr="00430365">
        <w:rPr>
          <w:sz w:val="28"/>
          <w:szCs w:val="28"/>
        </w:rPr>
        <w:t>2. Организация благоустройства;</w:t>
      </w:r>
    </w:p>
    <w:p w:rsidR="00C55727" w:rsidRPr="00430365" w:rsidRDefault="00C55727" w:rsidP="00C55727">
      <w:pPr>
        <w:ind w:firstLine="720"/>
        <w:rPr>
          <w:sz w:val="28"/>
          <w:szCs w:val="28"/>
        </w:rPr>
      </w:pPr>
      <w:r w:rsidRPr="00430365">
        <w:rPr>
          <w:sz w:val="28"/>
          <w:szCs w:val="28"/>
        </w:rPr>
        <w:t>3. Содержание мест захоронения;</w:t>
      </w:r>
    </w:p>
    <w:p w:rsidR="00C55727" w:rsidRPr="00430365" w:rsidRDefault="00C55727" w:rsidP="00C55727">
      <w:pPr>
        <w:ind w:firstLine="720"/>
        <w:rPr>
          <w:sz w:val="28"/>
          <w:szCs w:val="28"/>
        </w:rPr>
      </w:pPr>
      <w:r w:rsidRPr="00430365">
        <w:rPr>
          <w:sz w:val="28"/>
          <w:szCs w:val="28"/>
        </w:rPr>
        <w:lastRenderedPageBreak/>
        <w:t>4. Обслуживание уличного освещения;</w:t>
      </w:r>
    </w:p>
    <w:p w:rsidR="00C55727" w:rsidRPr="00430365" w:rsidRDefault="00C55727" w:rsidP="00C55727">
      <w:pPr>
        <w:ind w:firstLine="720"/>
        <w:rPr>
          <w:sz w:val="28"/>
          <w:szCs w:val="28"/>
        </w:rPr>
      </w:pPr>
      <w:r w:rsidRPr="00430365">
        <w:rPr>
          <w:sz w:val="28"/>
          <w:szCs w:val="28"/>
        </w:rPr>
        <w:t>5. Содержание дорог;</w:t>
      </w:r>
    </w:p>
    <w:p w:rsidR="00C55727" w:rsidRPr="00430365" w:rsidRDefault="00C55727" w:rsidP="00C55727">
      <w:pPr>
        <w:ind w:firstLine="720"/>
        <w:rPr>
          <w:sz w:val="28"/>
          <w:szCs w:val="28"/>
        </w:rPr>
      </w:pPr>
      <w:r w:rsidRPr="00430365">
        <w:rPr>
          <w:sz w:val="28"/>
          <w:szCs w:val="28"/>
        </w:rPr>
        <w:t>6. Озеленение поселения</w:t>
      </w:r>
    </w:p>
    <w:p w:rsidR="00C55727" w:rsidRPr="00430365" w:rsidRDefault="00C55727" w:rsidP="00C55727">
      <w:pPr>
        <w:ind w:firstLine="660"/>
        <w:jc w:val="both"/>
        <w:rPr>
          <w:sz w:val="28"/>
          <w:szCs w:val="28"/>
        </w:rPr>
      </w:pPr>
      <w:r w:rsidRPr="00430365">
        <w:rPr>
          <w:rStyle w:val="af7"/>
          <w:b w:val="0"/>
          <w:sz w:val="28"/>
          <w:szCs w:val="28"/>
        </w:rPr>
        <w:t xml:space="preserve"> </w:t>
      </w:r>
      <w:r w:rsidRPr="00430365">
        <w:rPr>
          <w:sz w:val="28"/>
          <w:szCs w:val="28"/>
        </w:rPr>
        <w:t>Применение программно-целевого метода позволит обеспечить системный подход к решению существующих проблем в сфере жилищно-коммунального хозяйства, а также повысить эффективность и результативность осуществления бюджетных расходов.</w:t>
      </w:r>
    </w:p>
    <w:p w:rsidR="00C55727" w:rsidRPr="00430365" w:rsidRDefault="00C55727" w:rsidP="00C55727">
      <w:pPr>
        <w:ind w:firstLine="720"/>
        <w:jc w:val="both"/>
        <w:rPr>
          <w:sz w:val="28"/>
          <w:szCs w:val="28"/>
        </w:rPr>
      </w:pPr>
    </w:p>
    <w:p w:rsidR="00C55727" w:rsidRPr="00430365" w:rsidRDefault="00C55727" w:rsidP="00C55727">
      <w:pPr>
        <w:pStyle w:val="11"/>
        <w:numPr>
          <w:ilvl w:val="0"/>
          <w:numId w:val="12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30365">
        <w:rPr>
          <w:rFonts w:ascii="Times New Roman" w:hAnsi="Times New Roman" w:cs="Times New Roman"/>
          <w:b/>
          <w:sz w:val="28"/>
          <w:szCs w:val="28"/>
        </w:rPr>
        <w:t>Цели, задачи, сроки и этапы реализации муниципальной программы</w:t>
      </w:r>
    </w:p>
    <w:p w:rsidR="00C55727" w:rsidRPr="00430365" w:rsidRDefault="00C55727" w:rsidP="00C55727">
      <w:pPr>
        <w:ind w:left="360"/>
        <w:jc w:val="center"/>
        <w:rPr>
          <w:b/>
          <w:sz w:val="28"/>
          <w:szCs w:val="28"/>
        </w:rPr>
      </w:pPr>
    </w:p>
    <w:p w:rsidR="00C55727" w:rsidRPr="00430365" w:rsidRDefault="00C55727" w:rsidP="00C55727">
      <w:pPr>
        <w:ind w:firstLine="72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Основными целями программы является:</w:t>
      </w:r>
    </w:p>
    <w:p w:rsidR="00C55727" w:rsidRPr="00430365" w:rsidRDefault="00C55727" w:rsidP="00C55727">
      <w:pPr>
        <w:tabs>
          <w:tab w:val="left" w:pos="851"/>
        </w:tabs>
        <w:ind w:firstLine="72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организация экономически эффективной системы благоустройства;</w:t>
      </w:r>
    </w:p>
    <w:p w:rsidR="00C55727" w:rsidRPr="00430365" w:rsidRDefault="00C55727" w:rsidP="00C55727">
      <w:pPr>
        <w:tabs>
          <w:tab w:val="left" w:pos="851"/>
        </w:tabs>
        <w:ind w:firstLine="72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повышение качества и доступности муниципальных услуг сферы жилищно-коммунального хозяйства для всех категорий потребителей;</w:t>
      </w:r>
    </w:p>
    <w:p w:rsidR="00C55727" w:rsidRPr="00430365" w:rsidRDefault="00C55727" w:rsidP="00C55727">
      <w:pPr>
        <w:ind w:firstLine="709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улучшение качества освещения улиц, приведение в нормативное и высокоэффективное состояние уличного освещения;</w:t>
      </w:r>
    </w:p>
    <w:p w:rsidR="00C55727" w:rsidRPr="00430365" w:rsidRDefault="00C55727" w:rsidP="00C55727">
      <w:pPr>
        <w:pStyle w:val="14"/>
        <w:spacing w:after="0"/>
        <w:ind w:firstLine="708"/>
        <w:rPr>
          <w:color w:val="auto"/>
        </w:rPr>
      </w:pPr>
      <w:r w:rsidRPr="00430365">
        <w:rPr>
          <w:color w:val="auto"/>
        </w:rPr>
        <w:t xml:space="preserve">Для достижения основных целей программы необходимо решение следующих задач: </w:t>
      </w:r>
    </w:p>
    <w:p w:rsidR="00C55727" w:rsidRPr="00430365" w:rsidRDefault="00C55727" w:rsidP="00C55727">
      <w:pPr>
        <w:ind w:firstLine="72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обустройство и восстановление уличного освещения дорог;</w:t>
      </w:r>
    </w:p>
    <w:p w:rsidR="00C55727" w:rsidRPr="00430365" w:rsidRDefault="00C55727" w:rsidP="00C55727">
      <w:pPr>
        <w:ind w:firstLine="72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снижение потребления электроэнергии приборами уличного освещения за счет модернизации сетей и приборов освещения;</w:t>
      </w:r>
    </w:p>
    <w:p w:rsidR="00C55727" w:rsidRPr="00430365" w:rsidRDefault="00C55727" w:rsidP="00C55727">
      <w:pPr>
        <w:ind w:firstLine="72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увеличение площади зеленых насаждений, на территории Крымского городского поселения Крымского района;</w:t>
      </w:r>
    </w:p>
    <w:p w:rsidR="00C55727" w:rsidRPr="00430365" w:rsidRDefault="00C55727" w:rsidP="00C55727">
      <w:pPr>
        <w:ind w:firstLine="72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создание благоприятных условий для проживания и отдыха жителей поселения;</w:t>
      </w:r>
    </w:p>
    <w:p w:rsidR="00C55727" w:rsidRPr="00430365" w:rsidRDefault="00C55727" w:rsidP="00C55727">
      <w:pPr>
        <w:ind w:firstLine="66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посадка и содержание цветов и кустарников на клумбах;</w:t>
      </w:r>
    </w:p>
    <w:p w:rsidR="00C55727" w:rsidRPr="00430365" w:rsidRDefault="00C55727" w:rsidP="00C55727">
      <w:pPr>
        <w:ind w:firstLine="66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посадка и содержание деревьев и кустарников;</w:t>
      </w:r>
    </w:p>
    <w:p w:rsidR="00C55727" w:rsidRPr="00430365" w:rsidRDefault="00C55727" w:rsidP="00C55727">
      <w:pPr>
        <w:ind w:firstLine="66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установка элементов благоустройства (урны, скамейки, тротуарные дорожки, ограждение  кладбищ);</w:t>
      </w:r>
    </w:p>
    <w:p w:rsidR="00C55727" w:rsidRPr="00430365" w:rsidRDefault="00C55727" w:rsidP="00C55727">
      <w:pPr>
        <w:ind w:firstLine="66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ремонт, строительство и реконструкция уличного освещения;</w:t>
      </w:r>
    </w:p>
    <w:p w:rsidR="00C55727" w:rsidRPr="00430365" w:rsidRDefault="00C55727" w:rsidP="00C55727">
      <w:pPr>
        <w:ind w:firstLine="66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содержание уличного освещения;</w:t>
      </w:r>
    </w:p>
    <w:p w:rsidR="00C55727" w:rsidRPr="00430365" w:rsidRDefault="00C55727" w:rsidP="00C55727">
      <w:pPr>
        <w:ind w:firstLine="66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обслуживание уличного освещения.</w:t>
      </w:r>
    </w:p>
    <w:p w:rsidR="00C55727" w:rsidRPr="00430365" w:rsidRDefault="00C55727" w:rsidP="00C55727">
      <w:pPr>
        <w:ind w:firstLine="709"/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Сроки реализации мероприятий муниципальной программы «Социально-экономическое и территориальное развитие Крымского городского  поселения Крымского района» рассчитаны на 2015, 2016, 2017 годы. </w:t>
      </w:r>
    </w:p>
    <w:p w:rsidR="00C55727" w:rsidRPr="00430365" w:rsidRDefault="00C55727" w:rsidP="00C55727">
      <w:pPr>
        <w:ind w:firstLine="709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Этапы реализации мероприятий данной программы не предусмотрены.</w:t>
      </w:r>
    </w:p>
    <w:p w:rsidR="00C55727" w:rsidRPr="00430365" w:rsidRDefault="00C55727" w:rsidP="00C55727">
      <w:pPr>
        <w:tabs>
          <w:tab w:val="left" w:pos="660"/>
          <w:tab w:val="left" w:pos="880"/>
        </w:tabs>
        <w:ind w:firstLine="660"/>
        <w:jc w:val="both"/>
        <w:rPr>
          <w:sz w:val="28"/>
          <w:szCs w:val="28"/>
        </w:rPr>
      </w:pPr>
    </w:p>
    <w:p w:rsidR="00C55727" w:rsidRPr="00430365" w:rsidRDefault="00C55727" w:rsidP="00C55727">
      <w:pPr>
        <w:ind w:left="360"/>
        <w:jc w:val="center"/>
        <w:rPr>
          <w:b/>
          <w:sz w:val="28"/>
          <w:szCs w:val="28"/>
        </w:rPr>
      </w:pPr>
    </w:p>
    <w:p w:rsidR="00C55727" w:rsidRPr="00430365" w:rsidRDefault="00C55727" w:rsidP="00C55727">
      <w:pPr>
        <w:pStyle w:val="ConsPlusNormal"/>
        <w:widowControl/>
        <w:ind w:firstLine="770"/>
        <w:jc w:val="both"/>
        <w:rPr>
          <w:sz w:val="28"/>
          <w:szCs w:val="28"/>
        </w:rPr>
        <w:sectPr w:rsidR="00C55727" w:rsidRPr="00430365" w:rsidSect="001E5356">
          <w:headerReference w:type="even" r:id="rId7"/>
          <w:headerReference w:type="default" r:id="rId8"/>
          <w:pgSz w:w="11906" w:h="16838"/>
          <w:pgMar w:top="1134" w:right="567" w:bottom="1134" w:left="1701" w:header="709" w:footer="709" w:gutter="0"/>
          <w:cols w:space="708"/>
          <w:titlePg/>
          <w:docGrid w:linePitch="360"/>
        </w:sectPr>
      </w:pPr>
    </w:p>
    <w:tbl>
      <w:tblPr>
        <w:tblW w:w="15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2693"/>
        <w:gridCol w:w="1518"/>
        <w:gridCol w:w="1417"/>
        <w:gridCol w:w="1134"/>
        <w:gridCol w:w="1134"/>
        <w:gridCol w:w="1134"/>
        <w:gridCol w:w="3160"/>
        <w:gridCol w:w="142"/>
        <w:gridCol w:w="1984"/>
        <w:gridCol w:w="496"/>
      </w:tblGrid>
      <w:tr w:rsidR="00C55727" w:rsidRPr="00430365" w:rsidTr="001E5356">
        <w:tc>
          <w:tcPr>
            <w:tcW w:w="15663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C55727" w:rsidRPr="00430365" w:rsidRDefault="00C55727" w:rsidP="001E5356">
            <w:pPr>
              <w:widowControl w:val="0"/>
              <w:autoSpaceDE w:val="0"/>
              <w:autoSpaceDN w:val="0"/>
              <w:adjustRightInd w:val="0"/>
              <w:ind w:firstLine="851"/>
              <w:jc w:val="center"/>
              <w:rPr>
                <w:sz w:val="28"/>
                <w:szCs w:val="28"/>
              </w:rPr>
            </w:pPr>
            <w:r w:rsidRPr="00430365">
              <w:rPr>
                <w:b/>
                <w:sz w:val="28"/>
                <w:szCs w:val="28"/>
              </w:rPr>
              <w:lastRenderedPageBreak/>
              <w:t>3. Перечень отдельных мероприятий муниципальной программы с указанием источников и объемов финансирования, сроков их реализации и муниципальных заказчиков</w:t>
            </w: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15167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C55727" w:rsidRPr="00430365" w:rsidRDefault="00C55727" w:rsidP="001E5356">
            <w:pPr>
              <w:jc w:val="right"/>
            </w:pPr>
            <w:r w:rsidRPr="00430365">
              <w:rPr>
                <w:sz w:val="28"/>
                <w:szCs w:val="28"/>
              </w:rPr>
              <w:tab/>
            </w:r>
            <w:r w:rsidRPr="00430365">
              <w:t>Таблица №1</w:t>
            </w:r>
          </w:p>
          <w:p w:rsidR="00C55727" w:rsidRPr="00430365" w:rsidRDefault="00C55727" w:rsidP="001E5356">
            <w:pPr>
              <w:pStyle w:val="af5"/>
              <w:tabs>
                <w:tab w:val="left" w:pos="13724"/>
              </w:tabs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№ п/п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727" w:rsidRPr="00430365" w:rsidRDefault="00C55727" w:rsidP="001E5356">
            <w:pPr>
              <w:jc w:val="center"/>
              <w:rPr>
                <w:bCs/>
              </w:rPr>
            </w:pPr>
            <w:r w:rsidRPr="00430365">
              <w:rPr>
                <w:bCs/>
              </w:rPr>
              <w:t>Наименование</w:t>
            </w:r>
          </w:p>
          <w:p w:rsidR="00C55727" w:rsidRPr="00430365" w:rsidRDefault="00C55727" w:rsidP="001E5356">
            <w:pPr>
              <w:jc w:val="center"/>
              <w:rPr>
                <w:bCs/>
              </w:rPr>
            </w:pPr>
            <w:r w:rsidRPr="00430365">
              <w:rPr>
                <w:bCs/>
              </w:rPr>
              <w:t>мероприятий</w:t>
            </w:r>
          </w:p>
        </w:tc>
        <w:tc>
          <w:tcPr>
            <w:tcW w:w="15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>Источник финансирования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>Объем финансирования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в том числе:</w:t>
            </w:r>
          </w:p>
        </w:tc>
        <w:tc>
          <w:tcPr>
            <w:tcW w:w="31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 xml:space="preserve">Ожидаемый непосредственный результат </w:t>
            </w:r>
          </w:p>
          <w:p w:rsidR="00C55727" w:rsidRPr="00430365" w:rsidRDefault="00C55727" w:rsidP="001E5356">
            <w:pPr>
              <w:jc w:val="center"/>
            </w:pPr>
            <w:r w:rsidRPr="00430365">
              <w:t>(краткое описание)</w:t>
            </w: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>Муниципальный заказчик мероприятия</w:t>
            </w: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</w:p>
        </w:tc>
        <w:tc>
          <w:tcPr>
            <w:tcW w:w="15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 xml:space="preserve">2015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  <w:lang w:val="en-US"/>
              </w:rPr>
            </w:pPr>
            <w:r w:rsidRPr="00430365">
              <w:rPr>
                <w:rFonts w:ascii="Times New Roman" w:hAnsi="Times New Roman"/>
              </w:rPr>
              <w:t>201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7</w:t>
            </w:r>
          </w:p>
        </w:tc>
        <w:tc>
          <w:tcPr>
            <w:tcW w:w="31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</w:t>
            </w:r>
          </w:p>
        </w:tc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7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8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9</w:t>
            </w: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1516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 xml:space="preserve">Подпрограмма </w:t>
            </w:r>
            <w:r w:rsidRPr="00430365">
              <w:rPr>
                <w:bCs/>
              </w:rPr>
              <w:t xml:space="preserve"> «Благоустройство и озеленение территории </w:t>
            </w:r>
            <w:r w:rsidRPr="00430365">
              <w:t>Крымского городского поселения Крымского района» на 2015-2017 годы</w:t>
            </w: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Цель</w:t>
            </w:r>
          </w:p>
        </w:tc>
        <w:tc>
          <w:tcPr>
            <w:tcW w:w="116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организация экономически эффективной системы благоустройства Крымского городского поселения Крымского района, отвечающей современным экологическим, санитарно-гигиеническим требованиям и создающей безопасные и комфортные условия для проживания населения</w:t>
            </w: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.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Задача</w:t>
            </w:r>
          </w:p>
          <w:p w:rsidR="00C55727" w:rsidRPr="00430365" w:rsidRDefault="00C55727" w:rsidP="001E5356"/>
        </w:tc>
        <w:tc>
          <w:tcPr>
            <w:tcW w:w="116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 xml:space="preserve">-создание  благоприятных условий для проживания и отдыха жителей городского поселения; </w:t>
            </w:r>
          </w:p>
        </w:tc>
      </w:tr>
      <w:tr w:rsidR="00C55727" w:rsidRPr="00430365" w:rsidTr="001E5356">
        <w:trPr>
          <w:gridAfter w:val="1"/>
          <w:wAfter w:w="496" w:type="dxa"/>
          <w:trHeight w:val="127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.1.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«Благоустройство   Крымского городского поселения Крымского района» на 2015-2017 годы</w:t>
            </w:r>
          </w:p>
        </w:tc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Местный бюдже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4A396C">
            <w:pPr>
              <w:tabs>
                <w:tab w:val="left" w:pos="1008"/>
              </w:tabs>
              <w:rPr>
                <w:spacing w:val="-12"/>
              </w:rPr>
            </w:pPr>
            <w:r w:rsidRPr="00430365">
              <w:rPr>
                <w:spacing w:val="-12"/>
              </w:rPr>
              <w:t>5</w:t>
            </w:r>
            <w:r w:rsidR="008932CD" w:rsidRPr="00430365">
              <w:rPr>
                <w:spacing w:val="-12"/>
              </w:rPr>
              <w:t>5 97</w:t>
            </w:r>
            <w:r w:rsidR="004A396C" w:rsidRPr="00430365">
              <w:rPr>
                <w:spacing w:val="-12"/>
              </w:rPr>
              <w:t>6</w:t>
            </w:r>
            <w:r w:rsidR="008932CD" w:rsidRPr="00430365">
              <w:rPr>
                <w:spacing w:val="-12"/>
              </w:rPr>
              <w:t>,</w:t>
            </w:r>
            <w:r w:rsidR="004A396C" w:rsidRPr="00430365">
              <w:rPr>
                <w:spacing w:val="-12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9 647,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4A396C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2</w:t>
            </w:r>
            <w:r w:rsidR="008932CD"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8 463,</w:t>
            </w:r>
            <w:r w:rsidR="004A396C"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7 866,5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Оплата за газ для Вечного огня, 1 769,7тыс. рублей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5г.- 598,4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 595,5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7г.- 575,8 тыс. руб.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 xml:space="preserve">Содержание кладбищ: 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Ручная уборка мусора, 5 164,7 тыс. рублей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5г.- 933,5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 2 871,5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7г.- 1 359,7тыс. руб.</w:t>
            </w:r>
          </w:p>
          <w:p w:rsidR="00C55727" w:rsidRPr="00430365" w:rsidRDefault="00C55727" w:rsidP="001E5356">
            <w:r w:rsidRPr="00430365">
              <w:t xml:space="preserve">Вывоз мусора, 1 746,8 тыс. рублей:         </w:t>
            </w:r>
          </w:p>
          <w:p w:rsidR="00C55727" w:rsidRPr="00430365" w:rsidRDefault="00C55727" w:rsidP="001E5356">
            <w:r w:rsidRPr="00430365">
              <w:t>2015г.- 442,9 тыс.  руб.;</w:t>
            </w:r>
          </w:p>
          <w:p w:rsidR="00C55727" w:rsidRPr="00430365" w:rsidRDefault="00C55727" w:rsidP="001E5356">
            <w:r w:rsidRPr="00430365">
              <w:t>2016г.- 490,6 тыс. руб.;</w:t>
            </w:r>
          </w:p>
          <w:p w:rsidR="00C55727" w:rsidRPr="00430365" w:rsidRDefault="00C55727" w:rsidP="001E5356">
            <w:r w:rsidRPr="00430365">
              <w:t>2017г.- 813,3 тыс. руб.</w:t>
            </w:r>
          </w:p>
          <w:p w:rsidR="00C55727" w:rsidRPr="00430365" w:rsidRDefault="00C55727" w:rsidP="001E5356">
            <w:r w:rsidRPr="00430365">
              <w:t>Выкашивание сорной растительности, 4 248,1 тыс. рублей</w:t>
            </w:r>
          </w:p>
          <w:p w:rsidR="00C55727" w:rsidRPr="00430365" w:rsidRDefault="00C55727" w:rsidP="001E5356">
            <w:r w:rsidRPr="00430365">
              <w:lastRenderedPageBreak/>
              <w:t>2015г.- 960,3 тыс.  руб.;</w:t>
            </w:r>
          </w:p>
          <w:p w:rsidR="00C55727" w:rsidRPr="00430365" w:rsidRDefault="00C55727" w:rsidP="001E5356">
            <w:r w:rsidRPr="00430365">
              <w:t>2016г.- 1557,4 тыс. руб.;</w:t>
            </w:r>
          </w:p>
          <w:p w:rsidR="00C55727" w:rsidRPr="00430365" w:rsidRDefault="00C55727" w:rsidP="001E5356">
            <w:r w:rsidRPr="00430365">
              <w:t>2017г.- 1730,4 тыс. руб.</w:t>
            </w:r>
          </w:p>
          <w:p w:rsidR="00C55727" w:rsidRPr="00430365" w:rsidRDefault="00C55727" w:rsidP="001E5356">
            <w:r w:rsidRPr="00430365">
              <w:t>Расходы на сбор и вывоз мусора, 7 771,3тыс. руб.:</w:t>
            </w:r>
          </w:p>
          <w:p w:rsidR="00C55727" w:rsidRPr="00430365" w:rsidRDefault="00C55727" w:rsidP="001E5356">
            <w:r w:rsidRPr="00430365">
              <w:t>Вывоз неорганизованных  свалок, тыс. рублей</w:t>
            </w:r>
          </w:p>
          <w:p w:rsidR="00C55727" w:rsidRPr="00430365" w:rsidRDefault="00C55727" w:rsidP="001E5356">
            <w:r w:rsidRPr="00430365">
              <w:t>2015г.- 1159,0 тыс.  руб.;</w:t>
            </w:r>
          </w:p>
          <w:p w:rsidR="00C55727" w:rsidRPr="00430365" w:rsidRDefault="00C55727" w:rsidP="001E5356">
            <w:r w:rsidRPr="00430365">
              <w:t>2016г.- 3235,7 тыс. руб.;</w:t>
            </w:r>
          </w:p>
          <w:p w:rsidR="00C55727" w:rsidRPr="00430365" w:rsidRDefault="00C55727" w:rsidP="001E5356">
            <w:r w:rsidRPr="00430365">
              <w:t>2017г.- 3376,6 тыс. руб.</w:t>
            </w:r>
          </w:p>
          <w:p w:rsidR="00C55727" w:rsidRPr="00430365" w:rsidRDefault="00C55727" w:rsidP="001E5356">
            <w:r w:rsidRPr="00430365">
              <w:t>Сбор случайного мусора, 4715,2 тыс. рублей</w:t>
            </w:r>
          </w:p>
          <w:p w:rsidR="00C55727" w:rsidRPr="00430365" w:rsidRDefault="00C55727" w:rsidP="001E5356">
            <w:r w:rsidRPr="00430365">
              <w:t xml:space="preserve">2015г.- 1615,1 тыс. руб.; </w:t>
            </w:r>
          </w:p>
          <w:p w:rsidR="00C55727" w:rsidRPr="00430365" w:rsidRDefault="00C55727" w:rsidP="001E5356">
            <w:r w:rsidRPr="00430365">
              <w:t>2016г.- 995,2 тыс. руб.;</w:t>
            </w:r>
          </w:p>
          <w:p w:rsidR="00C55727" w:rsidRPr="00430365" w:rsidRDefault="00C55727" w:rsidP="001E5356">
            <w:r w:rsidRPr="00430365">
              <w:t>2017г.- 2104,9 тыс. руб.;</w:t>
            </w:r>
          </w:p>
          <w:p w:rsidR="00C55727" w:rsidRPr="00430365" w:rsidRDefault="00C55727" w:rsidP="001E5356">
            <w:r w:rsidRPr="00430365">
              <w:t>Отлов и утилизация бродячих животных, 1405,6 тыс. рублей</w:t>
            </w:r>
          </w:p>
          <w:p w:rsidR="00C55727" w:rsidRPr="00430365" w:rsidRDefault="00C55727" w:rsidP="001E5356">
            <w:r w:rsidRPr="00430365">
              <w:t>2015г.- 400,0 тыс. руб.;</w:t>
            </w:r>
          </w:p>
          <w:p w:rsidR="00C55727" w:rsidRPr="00430365" w:rsidRDefault="00C55727" w:rsidP="001E5356">
            <w:r w:rsidRPr="00430365">
              <w:t>2016г.- 530,9  тыс. руб.;</w:t>
            </w:r>
          </w:p>
          <w:p w:rsidR="00C55727" w:rsidRPr="00430365" w:rsidRDefault="00C55727" w:rsidP="001E5356">
            <w:r w:rsidRPr="00430365">
              <w:t>2017г.- 474,7  тыс. руб.</w:t>
            </w:r>
          </w:p>
          <w:p w:rsidR="00C55727" w:rsidRPr="00430365" w:rsidRDefault="00C55727" w:rsidP="001E5356">
            <w:r w:rsidRPr="00430365">
              <w:t>Уборка общественных урн, 8280,6 тыс. рублей</w:t>
            </w:r>
          </w:p>
          <w:p w:rsidR="00C55727" w:rsidRPr="00430365" w:rsidRDefault="00C55727" w:rsidP="001E5356">
            <w:r w:rsidRPr="00430365">
              <w:t>2015г.- 808,0 тыс. руб.;</w:t>
            </w:r>
          </w:p>
          <w:p w:rsidR="00C55727" w:rsidRPr="00430365" w:rsidRDefault="00C55727" w:rsidP="001E5356">
            <w:r w:rsidRPr="00430365">
              <w:t>2016г.- 5000,0  тыс. руб.;</w:t>
            </w:r>
          </w:p>
          <w:p w:rsidR="00C55727" w:rsidRPr="00430365" w:rsidRDefault="00C55727" w:rsidP="001E5356">
            <w:r w:rsidRPr="00430365">
              <w:t>2017г.- 2472,4 тыс. руб.</w:t>
            </w:r>
          </w:p>
          <w:p w:rsidR="00C55727" w:rsidRPr="00430365" w:rsidRDefault="00C55727" w:rsidP="001E5356">
            <w:r w:rsidRPr="00430365">
              <w:t xml:space="preserve">Устройство  пешеходных ограждений, 2223,4 тыс.рублей </w:t>
            </w:r>
          </w:p>
          <w:p w:rsidR="00C55727" w:rsidRPr="00430365" w:rsidRDefault="00C55727" w:rsidP="001E5356">
            <w:r w:rsidRPr="00430365">
              <w:t>2015г. – 500,0 тыс. руб.</w:t>
            </w:r>
          </w:p>
          <w:p w:rsidR="00C55727" w:rsidRPr="00430365" w:rsidRDefault="00C55727" w:rsidP="001E5356">
            <w:r w:rsidRPr="00430365">
              <w:t>2016г. – 668,4 тыс. руб.</w:t>
            </w:r>
          </w:p>
          <w:p w:rsidR="00C55727" w:rsidRPr="00430365" w:rsidRDefault="00C55727" w:rsidP="001E5356">
            <w:r w:rsidRPr="00430365">
              <w:t>2017 г. – 1055,0 тыс. руб.</w:t>
            </w:r>
          </w:p>
          <w:p w:rsidR="00C55727" w:rsidRPr="00430365" w:rsidRDefault="00C55727" w:rsidP="001E5356">
            <w:r w:rsidRPr="00430365">
              <w:t xml:space="preserve">Содержание фонтанов, 1212,8 </w:t>
            </w:r>
            <w:r w:rsidRPr="00430365">
              <w:lastRenderedPageBreak/>
              <w:t xml:space="preserve">тыс.рублей </w:t>
            </w:r>
          </w:p>
          <w:p w:rsidR="00C55727" w:rsidRPr="00430365" w:rsidRDefault="00C55727" w:rsidP="001E5356">
            <w:r w:rsidRPr="00430365">
              <w:t>2015г. – 450,0 тыс. руб.</w:t>
            </w:r>
          </w:p>
          <w:p w:rsidR="00C55727" w:rsidRPr="00430365" w:rsidRDefault="00C55727" w:rsidP="001E5356">
            <w:r w:rsidRPr="00430365">
              <w:t>2016г. – 235,3 тыс. руб.</w:t>
            </w:r>
          </w:p>
          <w:p w:rsidR="00C55727" w:rsidRPr="00430365" w:rsidRDefault="00C55727" w:rsidP="001E5356">
            <w:r w:rsidRPr="00430365">
              <w:t>2017 г. – 527,5 тыс. руб.</w:t>
            </w:r>
          </w:p>
          <w:p w:rsidR="00C55727" w:rsidRPr="00430365" w:rsidRDefault="00C55727" w:rsidP="001E5356">
            <w:r w:rsidRPr="00430365">
              <w:t xml:space="preserve">Содержание, ремонт остановочных комплексов, 1964,0 тыс.рублей </w:t>
            </w:r>
          </w:p>
          <w:p w:rsidR="00C55727" w:rsidRPr="00430365" w:rsidRDefault="00C55727" w:rsidP="001E5356">
            <w:r w:rsidRPr="00430365">
              <w:t>2015г. – 450,0 тыс. руб.</w:t>
            </w:r>
          </w:p>
          <w:p w:rsidR="00C55727" w:rsidRPr="00430365" w:rsidRDefault="00C55727" w:rsidP="001E5356">
            <w:r w:rsidRPr="00430365">
              <w:t>2016г.- 459,0 тыс. руб.</w:t>
            </w:r>
          </w:p>
          <w:p w:rsidR="00C55727" w:rsidRPr="00430365" w:rsidRDefault="00C55727" w:rsidP="001E5356">
            <w:r w:rsidRPr="00430365">
              <w:t>2017г.- 1055,0 тыс. руб.</w:t>
            </w:r>
          </w:p>
          <w:p w:rsidR="00C55727" w:rsidRPr="00430365" w:rsidRDefault="00C55727" w:rsidP="001E5356">
            <w:r w:rsidRPr="00430365">
              <w:t>Карантинная обработка парков, скверов, 972,7 тыс.рублей</w:t>
            </w:r>
          </w:p>
          <w:p w:rsidR="00C55727" w:rsidRPr="00430365" w:rsidRDefault="00C55727" w:rsidP="001E5356">
            <w:r w:rsidRPr="00430365">
              <w:t>2015г. – 300,0тыс. руб.</w:t>
            </w:r>
          </w:p>
          <w:p w:rsidR="00C55727" w:rsidRPr="00430365" w:rsidRDefault="00C55727" w:rsidP="001E5356">
            <w:r w:rsidRPr="00430365">
              <w:t>2016г. – 198,0 тыс. руб.</w:t>
            </w:r>
          </w:p>
          <w:p w:rsidR="00C55727" w:rsidRPr="00430365" w:rsidRDefault="00C55727" w:rsidP="001E5356">
            <w:r w:rsidRPr="00430365">
              <w:t>2017г. – 474,7 тыс. руб.</w:t>
            </w:r>
          </w:p>
          <w:p w:rsidR="00C55727" w:rsidRPr="00430365" w:rsidRDefault="00C55727" w:rsidP="001E5356">
            <w:r w:rsidRPr="00430365">
              <w:t>Детские площадки. Строительство, ремонт 1140,9 тыс.рублей</w:t>
            </w:r>
          </w:p>
          <w:p w:rsidR="00C55727" w:rsidRPr="00430365" w:rsidRDefault="00C55727" w:rsidP="001E5356">
            <w:r w:rsidRPr="00430365">
              <w:t>2015г. – 300,0 тыс. руб.</w:t>
            </w:r>
          </w:p>
          <w:p w:rsidR="00C55727" w:rsidRPr="00430365" w:rsidRDefault="00C55727" w:rsidP="001E5356">
            <w:r w:rsidRPr="00430365">
              <w:t>2016г. – 313,4 тыс. руб.</w:t>
            </w:r>
          </w:p>
          <w:p w:rsidR="00C55727" w:rsidRPr="00430365" w:rsidRDefault="00C55727" w:rsidP="001E5356">
            <w:r w:rsidRPr="00430365">
              <w:t>2017г. – 527,5 тыс. руб.</w:t>
            </w:r>
          </w:p>
          <w:p w:rsidR="00C55727" w:rsidRPr="00430365" w:rsidRDefault="00C55727" w:rsidP="001E5356">
            <w:r w:rsidRPr="00430365">
              <w:t>Дом образцового содержания (конкурс) 595,3 тыс.рублей</w:t>
            </w:r>
          </w:p>
          <w:p w:rsidR="00C55727" w:rsidRPr="00430365" w:rsidRDefault="00C55727" w:rsidP="001E5356">
            <w:r w:rsidRPr="00430365">
              <w:t>2015г. – 230,0 тыс. руб.</w:t>
            </w:r>
          </w:p>
          <w:p w:rsidR="00C55727" w:rsidRPr="00430365" w:rsidRDefault="00C55727" w:rsidP="001E5356">
            <w:r w:rsidRPr="00430365">
              <w:t>2016г. – 101,3 тыс. руб.</w:t>
            </w:r>
          </w:p>
          <w:p w:rsidR="00C55727" w:rsidRPr="00430365" w:rsidRDefault="00C55727" w:rsidP="001E5356">
            <w:r w:rsidRPr="00430365">
              <w:t>2017г.  – 264,0 тыс. руб.</w:t>
            </w:r>
          </w:p>
          <w:p w:rsidR="00C55727" w:rsidRPr="00430365" w:rsidRDefault="00C55727" w:rsidP="001E5356">
            <w:r w:rsidRPr="00430365">
              <w:t>Транспортные  расходы (услуги автотранспорта) 2342,6 тыс.рублей</w:t>
            </w:r>
          </w:p>
          <w:p w:rsidR="00C55727" w:rsidRPr="00430365" w:rsidRDefault="00C55727" w:rsidP="001E5356">
            <w:r w:rsidRPr="00430365">
              <w:t>2015г. – 500,0 тыс. руб.</w:t>
            </w:r>
          </w:p>
          <w:p w:rsidR="00C55727" w:rsidRPr="00430365" w:rsidRDefault="00C55727" w:rsidP="001E5356">
            <w:r w:rsidRPr="00430365">
              <w:t>2016г.- 787,6 тыс. руб.</w:t>
            </w:r>
          </w:p>
          <w:p w:rsidR="00C55727" w:rsidRPr="00430365" w:rsidRDefault="00C55727" w:rsidP="001E5356">
            <w:r w:rsidRPr="00430365">
              <w:t>2017г. – 1055,0 тыс. руб.</w:t>
            </w:r>
          </w:p>
          <w:p w:rsidR="00C55727" w:rsidRPr="00430365" w:rsidRDefault="00C55727" w:rsidP="001E5356">
            <w:r w:rsidRPr="00430365">
              <w:lastRenderedPageBreak/>
              <w:t xml:space="preserve">Прочее благоустройство </w:t>
            </w:r>
            <w:r w:rsidR="008932CD" w:rsidRPr="00430365">
              <w:t xml:space="preserve">2 313,4 </w:t>
            </w:r>
            <w:r w:rsidRPr="00430365">
              <w:t>тыс.рублей</w:t>
            </w:r>
          </w:p>
          <w:p w:rsidR="00C55727" w:rsidRPr="00430365" w:rsidRDefault="00C55727" w:rsidP="001E5356">
            <w:r w:rsidRPr="00430365">
              <w:t>2015г. – 0,0 тыс. руб.</w:t>
            </w:r>
          </w:p>
          <w:p w:rsidR="00C55727" w:rsidRPr="00430365" w:rsidRDefault="00C55727" w:rsidP="001E5356">
            <w:r w:rsidRPr="00430365">
              <w:t xml:space="preserve">2016г.- </w:t>
            </w:r>
            <w:r w:rsidR="008932CD" w:rsidRPr="00430365">
              <w:t>2 313,4</w:t>
            </w:r>
            <w:r w:rsidRPr="00430365">
              <w:t xml:space="preserve"> тыс. руб.</w:t>
            </w:r>
          </w:p>
          <w:p w:rsidR="00C55727" w:rsidRPr="00430365" w:rsidRDefault="00C55727" w:rsidP="001E5356">
            <w:r w:rsidRPr="00430365">
              <w:t>2017г. – 0,0 тыс. руб.</w:t>
            </w:r>
          </w:p>
          <w:p w:rsidR="00C55727" w:rsidRPr="00430365" w:rsidRDefault="00C55727" w:rsidP="001E5356">
            <w:r w:rsidRPr="00430365">
              <w:t>Благоустройство системы водоснабжения 322,4 тыс.рублей</w:t>
            </w:r>
          </w:p>
          <w:p w:rsidR="00C55727" w:rsidRPr="00430365" w:rsidRDefault="00C55727" w:rsidP="001E5356">
            <w:r w:rsidRPr="00430365">
              <w:t>2015г. – 0,0 тыс. руб.</w:t>
            </w:r>
          </w:p>
          <w:p w:rsidR="00C55727" w:rsidRPr="00430365" w:rsidRDefault="00C55727" w:rsidP="001E5356">
            <w:r w:rsidRPr="00430365">
              <w:t>2016г.- 322,4 тыс. руб.</w:t>
            </w:r>
          </w:p>
          <w:p w:rsidR="00C55727" w:rsidRPr="00430365" w:rsidRDefault="00C55727" w:rsidP="001E5356">
            <w:r w:rsidRPr="00430365">
              <w:t>2017г. – 0,0 тыс. руб.</w:t>
            </w:r>
          </w:p>
          <w:p w:rsidR="00C55727" w:rsidRPr="00430365" w:rsidRDefault="00C55727" w:rsidP="001E5356">
            <w:r w:rsidRPr="00430365">
              <w:t>Благоустройство системы водоотведения 4651,5 тыс.рублей</w:t>
            </w:r>
          </w:p>
          <w:p w:rsidR="00C55727" w:rsidRPr="00430365" w:rsidRDefault="00C55727" w:rsidP="001E5356">
            <w:r w:rsidRPr="00430365">
              <w:t>2015г. – 0,0 тыс. руб.</w:t>
            </w:r>
          </w:p>
          <w:p w:rsidR="00C55727" w:rsidRPr="00430365" w:rsidRDefault="00C55727" w:rsidP="001E5356">
            <w:r w:rsidRPr="00430365">
              <w:t>2016г.- 4 651,5 тыс. руб.</w:t>
            </w:r>
          </w:p>
          <w:p w:rsidR="00C55727" w:rsidRPr="00430365" w:rsidRDefault="00C55727" w:rsidP="001E5356">
            <w:r w:rsidRPr="00430365">
              <w:t>2017г. – 0,0 тыс. руб.</w:t>
            </w:r>
          </w:p>
          <w:p w:rsidR="00C55727" w:rsidRPr="00430365" w:rsidRDefault="00C55727" w:rsidP="001E5356">
            <w:r w:rsidRPr="00430365">
              <w:t>Приобретение специализированной техники (комбинированная пескоразбрасыающая машина) 3136,0 тыс.рублей</w:t>
            </w:r>
          </w:p>
          <w:p w:rsidR="00C55727" w:rsidRPr="00430365" w:rsidRDefault="00C55727" w:rsidP="001E5356">
            <w:r w:rsidRPr="00430365">
              <w:t>2015г. – 0,0 тыс. руб.</w:t>
            </w:r>
          </w:p>
          <w:p w:rsidR="00C55727" w:rsidRPr="00430365" w:rsidRDefault="00C55727" w:rsidP="001E5356">
            <w:r w:rsidRPr="00430365">
              <w:t>2016г.-  3136,0 тыс. руб.</w:t>
            </w:r>
          </w:p>
          <w:p w:rsidR="00C55727" w:rsidRPr="00430365" w:rsidRDefault="00C55727" w:rsidP="001E5356">
            <w:r w:rsidRPr="00430365">
              <w:t>2017г. – 0,0 тыс. руб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tabs>
                <w:tab w:val="left" w:pos="0"/>
              </w:tabs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lastRenderedPageBreak/>
              <w:t>Администрация  Крымского  городского поселения Крымского района;</w:t>
            </w:r>
          </w:p>
          <w:p w:rsidR="00C55727" w:rsidRPr="00430365" w:rsidRDefault="00C55727" w:rsidP="001E5356">
            <w:r w:rsidRPr="00430365">
              <w:t>Муниципальное казенное учреждение «Многофункциональный центр Крымского городского поселения Крымского района»;</w:t>
            </w:r>
          </w:p>
          <w:p w:rsidR="00C55727" w:rsidRPr="00430365" w:rsidRDefault="00C55727" w:rsidP="001E5356">
            <w:r w:rsidRPr="00430365">
              <w:t xml:space="preserve">Муниципальное унитарное предприятие </w:t>
            </w:r>
            <w:r w:rsidRPr="00430365">
              <w:t>«Забота»;</w:t>
            </w:r>
          </w:p>
          <w:p w:rsidR="00C55727" w:rsidRPr="00430365" w:rsidRDefault="00C55727" w:rsidP="001E5356">
            <w:r w:rsidRPr="00430365">
              <w:t>Муниципальное унитарное предприятие «Городское коммунальное хозяйство»;</w:t>
            </w:r>
          </w:p>
        </w:tc>
      </w:tr>
      <w:tr w:rsidR="00C55727" w:rsidRPr="00430365" w:rsidTr="001E5356">
        <w:trPr>
          <w:gridAfter w:val="1"/>
          <w:wAfter w:w="496" w:type="dxa"/>
          <w:trHeight w:val="1020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lastRenderedPageBreak/>
              <w:t>1.2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Задача</w:t>
            </w:r>
          </w:p>
        </w:tc>
        <w:tc>
          <w:tcPr>
            <w:tcW w:w="116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>-увеличение площади зеленых насаждений, на территории  Крымского городского поселения Крымского района;</w:t>
            </w:r>
          </w:p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-комплексное развитие и благоустройство  на въезде в городское поселение;</w:t>
            </w:r>
          </w:p>
          <w:p w:rsidR="00C55727" w:rsidRPr="00430365" w:rsidRDefault="00C55727" w:rsidP="001E5356">
            <w:r w:rsidRPr="00430365">
              <w:t>- спиливание аварийных деревьев</w:t>
            </w:r>
          </w:p>
          <w:p w:rsidR="00C55727" w:rsidRPr="00430365" w:rsidRDefault="00C55727" w:rsidP="001E5356">
            <w:r w:rsidRPr="00430365">
              <w:t>- обрезка деревьев;</w:t>
            </w:r>
          </w:p>
        </w:tc>
      </w:tr>
      <w:tr w:rsidR="00C55727" w:rsidRPr="00430365" w:rsidTr="001E5356">
        <w:trPr>
          <w:gridAfter w:val="1"/>
          <w:wAfter w:w="496" w:type="dxa"/>
          <w:trHeight w:val="839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.2.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«Озеленение территории Крымского городского поселения </w:t>
            </w: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lastRenderedPageBreak/>
              <w:t>Крымского района»</w:t>
            </w:r>
          </w:p>
        </w:tc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lastRenderedPageBreak/>
              <w:t>Местный бюдже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742420">
            <w:pPr>
              <w:tabs>
                <w:tab w:val="left" w:pos="1008"/>
              </w:tabs>
              <w:rPr>
                <w:spacing w:val="-12"/>
              </w:rPr>
            </w:pPr>
            <w:r w:rsidRPr="00430365">
              <w:rPr>
                <w:spacing w:val="-12"/>
              </w:rPr>
              <w:t>3</w:t>
            </w:r>
            <w:r w:rsidR="00742420" w:rsidRPr="00430365">
              <w:rPr>
                <w:spacing w:val="-12"/>
              </w:rPr>
              <w:t>6 067,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5 958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742420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</w:t>
            </w:r>
            <w:r w:rsidR="00742420"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7 748,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2 361,5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Приобретение цветов и уход за цветниками 2</w:t>
            </w:r>
            <w:r w:rsidR="00742420" w:rsidRPr="00430365">
              <w:rPr>
                <w:rFonts w:ascii="Times New Roman" w:hAnsi="Times New Roman"/>
              </w:rPr>
              <w:t>6 843,3</w:t>
            </w:r>
            <w:r w:rsidRPr="00430365">
              <w:rPr>
                <w:rFonts w:ascii="Times New Roman" w:hAnsi="Times New Roman"/>
              </w:rPr>
              <w:t xml:space="preserve"> 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тыс. рублей: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lastRenderedPageBreak/>
              <w:t>2015г.-2 348,0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1</w:t>
            </w:r>
            <w:r w:rsidR="00742420" w:rsidRPr="00430365">
              <w:rPr>
                <w:rFonts w:ascii="Times New Roman" w:hAnsi="Times New Roman"/>
              </w:rPr>
              <w:t>5 298,8</w:t>
            </w:r>
            <w:r w:rsidRPr="00430365">
              <w:rPr>
                <w:rFonts w:ascii="Times New Roman" w:hAnsi="Times New Roman"/>
              </w:rPr>
              <w:t xml:space="preserve"> тыс. руб.;</w:t>
            </w:r>
          </w:p>
          <w:p w:rsidR="00C55727" w:rsidRPr="00430365" w:rsidRDefault="00C55727" w:rsidP="001E5356">
            <w:r w:rsidRPr="00430365">
              <w:t>2017г.-9 196,5 тыс. руб.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Обрезка деревьев, спиливание аварийных деревьев 6169,5 тыс. рублей: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5г.- 2110,0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 1949,5 тыс.  руб.;</w:t>
            </w:r>
          </w:p>
          <w:p w:rsidR="00C55727" w:rsidRPr="00430365" w:rsidRDefault="00C55727" w:rsidP="001E5356">
            <w:r w:rsidRPr="00430365">
              <w:t>2017г.- 2110,0 тыс. руб.</w:t>
            </w:r>
          </w:p>
          <w:p w:rsidR="00C55727" w:rsidRPr="00430365" w:rsidRDefault="00C55727" w:rsidP="001E5356">
            <w:r w:rsidRPr="00430365">
              <w:t>Вырубка подлеска 30</w:t>
            </w:r>
            <w:r w:rsidR="00742420" w:rsidRPr="00430365">
              <w:t>5</w:t>
            </w:r>
            <w:r w:rsidRPr="00430365">
              <w:t>5,0 тыс.рублей</w:t>
            </w:r>
          </w:p>
          <w:p w:rsidR="00C55727" w:rsidRPr="00430365" w:rsidRDefault="00C55727" w:rsidP="001E5356">
            <w:r w:rsidRPr="00430365">
              <w:t>2015г. -1500,0 тыс. руб.</w:t>
            </w:r>
          </w:p>
          <w:p w:rsidR="00C55727" w:rsidRPr="00430365" w:rsidRDefault="00C55727" w:rsidP="001E5356">
            <w:r w:rsidRPr="00430365">
              <w:t xml:space="preserve">2016г. – </w:t>
            </w:r>
            <w:r w:rsidR="00742420" w:rsidRPr="00430365">
              <w:t>50</w:t>
            </w:r>
            <w:r w:rsidRPr="00430365">
              <w:t>0,0 тыс. руб.</w:t>
            </w:r>
          </w:p>
          <w:p w:rsidR="00C55727" w:rsidRPr="00430365" w:rsidRDefault="00C55727" w:rsidP="001E5356">
            <w:r w:rsidRPr="00430365">
              <w:t>2017 г. – 1055,0 тыс. руб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lastRenderedPageBreak/>
              <w:t xml:space="preserve">Администрация   Крымского городского </w:t>
            </w:r>
            <w:r w:rsidRPr="00430365">
              <w:rPr>
                <w:rFonts w:ascii="Times New Roman" w:hAnsi="Times New Roman"/>
              </w:rPr>
              <w:lastRenderedPageBreak/>
              <w:t>поселения Крымского района;</w:t>
            </w:r>
          </w:p>
          <w:p w:rsidR="00C55727" w:rsidRPr="00430365" w:rsidRDefault="00C55727" w:rsidP="001E5356"/>
        </w:tc>
      </w:tr>
      <w:tr w:rsidR="00C55727" w:rsidRPr="00430365" w:rsidTr="001E5356">
        <w:trPr>
          <w:gridAfter w:val="1"/>
          <w:wAfter w:w="496" w:type="dxa"/>
          <w:trHeight w:val="511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.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Задача</w:t>
            </w:r>
          </w:p>
        </w:tc>
        <w:tc>
          <w:tcPr>
            <w:tcW w:w="116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 xml:space="preserve"> содержание уличного освещения; обслуживание уличного освещения; устройство декоративного освещения</w:t>
            </w:r>
          </w:p>
        </w:tc>
      </w:tr>
      <w:tr w:rsidR="00C55727" w:rsidRPr="00430365" w:rsidTr="001E5356">
        <w:trPr>
          <w:gridAfter w:val="1"/>
          <w:wAfter w:w="496" w:type="dxa"/>
          <w:trHeight w:val="849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.3.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«Обслуживание сетей уличного освещения, оплата за электрическую энергию, потребляемую сетями уличного освещения Крымского  городского поселения Крымского района </w:t>
            </w:r>
          </w:p>
          <w:p w:rsidR="00C55727" w:rsidRPr="00430365" w:rsidRDefault="00C55727" w:rsidP="001E5356">
            <w:pPr>
              <w:jc w:val="both"/>
            </w:pPr>
          </w:p>
        </w:tc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Местный бюдже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tabs>
                <w:tab w:val="left" w:pos="1008"/>
              </w:tabs>
              <w:rPr>
                <w:spacing w:val="-12"/>
              </w:rPr>
            </w:pPr>
            <w:r w:rsidRPr="00430365">
              <w:rPr>
                <w:spacing w:val="-12"/>
              </w:rPr>
              <w:t>43 134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1 39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6 340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5 403,0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Обслуживание  уличного освещения, 8 104,5 тыс. рублей: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5г.- 1974,0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 3915,0 тыс. руб.;</w:t>
            </w:r>
          </w:p>
          <w:p w:rsidR="00C55727" w:rsidRPr="00430365" w:rsidRDefault="00C55727" w:rsidP="001E5356">
            <w:r w:rsidRPr="00430365">
              <w:t>2017г.- 2215,5 тыс. руб.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Оплата за электрическую энергию, потребляемую сетями уличного освещения, 35 029,5 тыс. рублей: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5г.- 9417,0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 12425,0 тыс. руб.;</w:t>
            </w:r>
          </w:p>
          <w:p w:rsidR="00C55727" w:rsidRPr="00430365" w:rsidRDefault="00C55727" w:rsidP="001E5356">
            <w:r w:rsidRPr="00430365">
              <w:t>2017г.- 13 187,5  тыс. руб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Администрация  Крымского городского поселения Крымского района</w:t>
            </w: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sz w:val="24"/>
                <w:szCs w:val="24"/>
              </w:rPr>
              <w:t>ИТОГО:</w:t>
            </w:r>
          </w:p>
        </w:tc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  <w:b/>
              </w:rPr>
            </w:pPr>
            <w:r w:rsidRPr="00430365">
              <w:rPr>
                <w:rFonts w:ascii="Times New Roman" w:hAnsi="Times New Roman"/>
                <w:b/>
              </w:rPr>
              <w:t>Местный бюдже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4A396C">
            <w:pPr>
              <w:tabs>
                <w:tab w:val="left" w:pos="1008"/>
              </w:tabs>
              <w:rPr>
                <w:b/>
                <w:spacing w:val="-12"/>
              </w:rPr>
            </w:pPr>
            <w:r w:rsidRPr="00430365">
              <w:rPr>
                <w:b/>
                <w:spacing w:val="-12"/>
              </w:rPr>
              <w:t>13</w:t>
            </w:r>
            <w:r w:rsidR="004A396C" w:rsidRPr="00430365">
              <w:rPr>
                <w:b/>
                <w:spacing w:val="-12"/>
              </w:rPr>
              <w:t>5 178,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sz w:val="24"/>
                <w:szCs w:val="24"/>
              </w:rPr>
              <w:t>26 996,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4A396C" w:rsidP="001E5356">
            <w:pPr>
              <w:pStyle w:val="ConsPlusTitle"/>
              <w:widowControl/>
              <w:rPr>
                <w:rFonts w:ascii="Times New Roman" w:hAnsi="Times New Roman" w:cs="Times New Roman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sz w:val="24"/>
                <w:szCs w:val="24"/>
              </w:rPr>
              <w:t>62 551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sz w:val="24"/>
                <w:szCs w:val="24"/>
              </w:rPr>
              <w:t>45 631,0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</w:p>
        </w:tc>
      </w:tr>
    </w:tbl>
    <w:p w:rsidR="00C55727" w:rsidRPr="00430365" w:rsidRDefault="00C55727" w:rsidP="00C55727">
      <w:pPr>
        <w:tabs>
          <w:tab w:val="left" w:pos="1094"/>
        </w:tabs>
      </w:pPr>
    </w:p>
    <w:p w:rsidR="00C55727" w:rsidRPr="00430365" w:rsidRDefault="00C55727" w:rsidP="00C55727">
      <w:pPr>
        <w:ind w:firstLine="770"/>
        <w:rPr>
          <w:sz w:val="28"/>
          <w:szCs w:val="28"/>
        </w:rPr>
        <w:sectPr w:rsidR="00C55727" w:rsidRPr="00430365" w:rsidSect="001E5356">
          <w:pgSz w:w="16838" w:h="11906" w:orient="landscape"/>
          <w:pgMar w:top="567" w:right="1134" w:bottom="1701" w:left="1134" w:header="709" w:footer="709" w:gutter="0"/>
          <w:cols w:space="708"/>
          <w:titlePg/>
          <w:docGrid w:linePitch="360"/>
        </w:sectPr>
      </w:pPr>
      <w:r w:rsidRPr="00430365">
        <w:tab/>
      </w:r>
      <w:r w:rsidRPr="00430365">
        <w:rPr>
          <w:sz w:val="28"/>
          <w:szCs w:val="28"/>
        </w:rPr>
        <w:t xml:space="preserve">Ведомственные целевые программы не предусмотрены.             </w:t>
      </w:r>
    </w:p>
    <w:p w:rsidR="00C55727" w:rsidRPr="00430365" w:rsidRDefault="00C55727" w:rsidP="00C55727">
      <w:pPr>
        <w:ind w:left="720"/>
        <w:jc w:val="center"/>
        <w:rPr>
          <w:b/>
          <w:sz w:val="28"/>
          <w:szCs w:val="28"/>
        </w:rPr>
      </w:pPr>
      <w:r w:rsidRPr="00430365">
        <w:rPr>
          <w:b/>
          <w:sz w:val="28"/>
          <w:szCs w:val="28"/>
        </w:rPr>
        <w:lastRenderedPageBreak/>
        <w:t>4. Перечень и краткое описание подпрограмм</w:t>
      </w:r>
    </w:p>
    <w:p w:rsidR="00C55727" w:rsidRPr="00430365" w:rsidRDefault="00C55727" w:rsidP="00C55727">
      <w:pPr>
        <w:ind w:firstLine="851"/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В рамках программы реализуется одна подпрограмма  </w:t>
      </w:r>
      <w:r w:rsidRPr="00430365">
        <w:rPr>
          <w:bCs/>
          <w:sz w:val="28"/>
          <w:szCs w:val="28"/>
        </w:rPr>
        <w:t xml:space="preserve">«Благоустройство и озеленение территории </w:t>
      </w:r>
      <w:r w:rsidRPr="00430365">
        <w:rPr>
          <w:sz w:val="28"/>
          <w:szCs w:val="28"/>
        </w:rPr>
        <w:t>Крымского городского поселения Крымского района» на 2015-2017 годы.</w:t>
      </w:r>
    </w:p>
    <w:p w:rsidR="00C55727" w:rsidRPr="00430365" w:rsidRDefault="00C55727" w:rsidP="00C55727">
      <w:pPr>
        <w:tabs>
          <w:tab w:val="left" w:pos="851"/>
        </w:tabs>
        <w:ind w:firstLine="851"/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Проблема благоустройства территории является одной из самых насущных, требующих каждодневного внимания и эффективного решения. </w:t>
      </w:r>
      <w:r w:rsidRPr="00430365">
        <w:rPr>
          <w:sz w:val="28"/>
          <w:szCs w:val="28"/>
        </w:rPr>
        <w:br/>
        <w:t xml:space="preserve">           Данная подпрограмма ориентирована на устойчивое развитие Крымского городского</w:t>
      </w:r>
      <w:r w:rsidRPr="00430365">
        <w:rPr>
          <w:b/>
          <w:sz w:val="28"/>
          <w:szCs w:val="28"/>
        </w:rPr>
        <w:t xml:space="preserve"> </w:t>
      </w:r>
      <w:r w:rsidRPr="00430365">
        <w:rPr>
          <w:sz w:val="28"/>
          <w:szCs w:val="28"/>
        </w:rPr>
        <w:t>поселения Крымского района, под которым предполагается повышение уровня жизни и условий проживания и отдыха населения, долговременная экологическая безопасность поселения, улучшение санитарного благополучия территории, формирование надлежащего эстетического облика центральной части поселения и въезда в поселение, улучшение внешнего вида поселения в целом, повышение культурного уровня населения в вопросах благоустройства, решение проблем организации досуга населения.</w:t>
      </w:r>
    </w:p>
    <w:p w:rsidR="00C55727" w:rsidRPr="00430365" w:rsidRDefault="00C55727" w:rsidP="00C55727">
      <w:pPr>
        <w:ind w:firstLine="708"/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Подпрограмма в полной мере соответствует государственной политике реформирования жилищно-коммунального комплекса Российской Федерации. </w:t>
      </w:r>
    </w:p>
    <w:p w:rsidR="00C55727" w:rsidRPr="00430365" w:rsidRDefault="00C55727" w:rsidP="00C55727">
      <w:pPr>
        <w:widowControl w:val="0"/>
        <w:autoSpaceDE w:val="0"/>
        <w:autoSpaceDN w:val="0"/>
        <w:adjustRightInd w:val="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         Ведомственные целевые программы не предусмотрены.</w:t>
      </w:r>
    </w:p>
    <w:p w:rsidR="00C55727" w:rsidRPr="00430365" w:rsidRDefault="00C55727" w:rsidP="00C55727">
      <w:pPr>
        <w:ind w:left="720"/>
        <w:rPr>
          <w:b/>
          <w:sz w:val="28"/>
          <w:szCs w:val="28"/>
        </w:rPr>
      </w:pPr>
      <w:r w:rsidRPr="00430365">
        <w:rPr>
          <w:b/>
          <w:sz w:val="28"/>
          <w:szCs w:val="28"/>
        </w:rPr>
        <w:t>5.Обоснование ресурсного обеспечения муниципальной программы</w:t>
      </w:r>
    </w:p>
    <w:p w:rsidR="00C55727" w:rsidRPr="00430365" w:rsidRDefault="00C55727" w:rsidP="00C55727">
      <w:pPr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     Финансовое обеспечение программы «Социально-экономическое и территориальное развитие Крымского городского поселения Крымского района» на 2015-2017 годы осуществляется за счет средств бюджета Крымского городского поселения Крымского района. </w:t>
      </w:r>
    </w:p>
    <w:p w:rsidR="00C55727" w:rsidRPr="00430365" w:rsidRDefault="00C55727" w:rsidP="00C55727">
      <w:pPr>
        <w:pStyle w:val="af9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 xml:space="preserve"> Общий объем финансирования программы составляет 13</w:t>
      </w:r>
      <w:r w:rsidR="004A396C" w:rsidRPr="00430365">
        <w:rPr>
          <w:rFonts w:ascii="Times New Roman" w:hAnsi="Times New Roman" w:cs="Times New Roman"/>
          <w:sz w:val="28"/>
          <w:szCs w:val="28"/>
        </w:rPr>
        <w:t>5 178,7</w:t>
      </w:r>
      <w:r w:rsidRPr="00430365">
        <w:rPr>
          <w:rFonts w:ascii="Times New Roman" w:hAnsi="Times New Roman" w:cs="Times New Roman"/>
          <w:sz w:val="28"/>
          <w:szCs w:val="28"/>
        </w:rPr>
        <w:t xml:space="preserve"> тысяч рублей за счет средств бюджета Крымского городского поселения Крымского района, в том числе по годам: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5 год – 26 996,2 тыс.руб.;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6 год –</w:t>
      </w:r>
      <w:r w:rsidR="004A396C" w:rsidRPr="00430365">
        <w:rPr>
          <w:rFonts w:ascii="Times New Roman" w:hAnsi="Times New Roman" w:cs="Times New Roman"/>
          <w:sz w:val="28"/>
          <w:szCs w:val="28"/>
        </w:rPr>
        <w:t>62 551,5</w:t>
      </w:r>
      <w:r w:rsidRPr="00430365">
        <w:rPr>
          <w:rFonts w:ascii="Times New Roman" w:hAnsi="Times New Roman" w:cs="Times New Roman"/>
          <w:sz w:val="28"/>
          <w:szCs w:val="28"/>
        </w:rPr>
        <w:t xml:space="preserve"> тыс.руб.;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7 год – 45 631,0 тыс.руб.</w:t>
      </w:r>
    </w:p>
    <w:p w:rsidR="00C55727" w:rsidRPr="00430365" w:rsidRDefault="00C55727" w:rsidP="00C55727">
      <w:pPr>
        <w:pStyle w:val="af9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Эффективный результат программы «Социально-экономическое и территориальное развитие Крымского городского поселения Крымского района» на 2015-2017 годы будет достигнут в случае исполнения всех мероприятий предусмотренных данной программой.</w:t>
      </w:r>
    </w:p>
    <w:p w:rsidR="00C55727" w:rsidRPr="00430365" w:rsidRDefault="00C55727" w:rsidP="00C55727">
      <w:pPr>
        <w:pStyle w:val="af9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При определении объёмов  финансирования мероприятий программы за основу взяты: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расчеты;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сметы;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утвержденные лимиты потребления коммунальных услуг для муниципальных бюджетных учреждений Крымского городского поселения Крымского района;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договоры по обязательным платежам;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 xml:space="preserve">- прайс-листы индивидуальных предпринимателей и организаций; 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прогноз индексов дефляторов и индексов цен производителей по видам экономической деятельности;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данные о фактических затратах и потребностях с учётом замечаний и предложений по оптимизации расходов.</w:t>
      </w:r>
    </w:p>
    <w:p w:rsidR="00C55727" w:rsidRPr="00430365" w:rsidRDefault="00C55727" w:rsidP="00C55727">
      <w:pPr>
        <w:jc w:val="both"/>
        <w:rPr>
          <w:b/>
          <w:sz w:val="28"/>
          <w:szCs w:val="28"/>
        </w:rPr>
        <w:sectPr w:rsidR="00C55727" w:rsidRPr="00430365" w:rsidSect="001E5356">
          <w:pgSz w:w="11906" w:h="16838"/>
          <w:pgMar w:top="1134" w:right="567" w:bottom="1134" w:left="1701" w:header="709" w:footer="709" w:gutter="0"/>
          <w:cols w:space="708"/>
          <w:titlePg/>
          <w:docGrid w:linePitch="360"/>
        </w:sectPr>
      </w:pPr>
    </w:p>
    <w:p w:rsidR="00C55727" w:rsidRPr="00430365" w:rsidRDefault="00C55727" w:rsidP="00C55727">
      <w:pPr>
        <w:widowControl w:val="0"/>
        <w:autoSpaceDE w:val="0"/>
        <w:autoSpaceDN w:val="0"/>
        <w:adjustRightInd w:val="0"/>
        <w:ind w:firstLine="851"/>
        <w:jc w:val="center"/>
        <w:rPr>
          <w:b/>
          <w:sz w:val="28"/>
          <w:szCs w:val="28"/>
        </w:rPr>
      </w:pPr>
    </w:p>
    <w:p w:rsidR="00C55727" w:rsidRPr="00430365" w:rsidRDefault="00C55727" w:rsidP="00C55727">
      <w:pPr>
        <w:widowControl w:val="0"/>
        <w:autoSpaceDE w:val="0"/>
        <w:autoSpaceDN w:val="0"/>
        <w:adjustRightInd w:val="0"/>
        <w:ind w:firstLine="851"/>
        <w:jc w:val="center"/>
        <w:rPr>
          <w:b/>
          <w:sz w:val="28"/>
          <w:szCs w:val="28"/>
        </w:rPr>
      </w:pPr>
      <w:r w:rsidRPr="00430365">
        <w:rPr>
          <w:b/>
          <w:sz w:val="28"/>
          <w:szCs w:val="28"/>
        </w:rPr>
        <w:t>6. Сведения о показателях (индикаторах) муниципальной программы, подпрограмм муниципальной программы, ведомственных целевых программ</w:t>
      </w:r>
    </w:p>
    <w:tbl>
      <w:tblPr>
        <w:tblW w:w="15098" w:type="dxa"/>
        <w:tblInd w:w="-106" w:type="dxa"/>
        <w:tblLayout w:type="fixed"/>
        <w:tblLook w:val="00A0" w:firstRow="1" w:lastRow="0" w:firstColumn="1" w:lastColumn="0" w:noHBand="0" w:noVBand="0"/>
      </w:tblPr>
      <w:tblGrid>
        <w:gridCol w:w="594"/>
        <w:gridCol w:w="2314"/>
        <w:gridCol w:w="1022"/>
        <w:gridCol w:w="1204"/>
        <w:gridCol w:w="1126"/>
        <w:gridCol w:w="1204"/>
        <w:gridCol w:w="1126"/>
        <w:gridCol w:w="1204"/>
        <w:gridCol w:w="1126"/>
        <w:gridCol w:w="1204"/>
        <w:gridCol w:w="1126"/>
        <w:gridCol w:w="998"/>
        <w:gridCol w:w="850"/>
      </w:tblGrid>
      <w:tr w:rsidR="00C55727" w:rsidRPr="00430365" w:rsidTr="001E5356">
        <w:trPr>
          <w:trHeight w:val="315"/>
        </w:trPr>
        <w:tc>
          <w:tcPr>
            <w:tcW w:w="15098" w:type="dxa"/>
            <w:gridSpan w:val="1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№</w:t>
            </w:r>
            <w:r w:rsidRPr="00430365">
              <w:rPr>
                <w:sz w:val="22"/>
                <w:szCs w:val="22"/>
              </w:rPr>
              <w:br/>
              <w:t>п/п</w:t>
            </w:r>
          </w:p>
        </w:tc>
        <w:tc>
          <w:tcPr>
            <w:tcW w:w="23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Показатель</w:t>
            </w:r>
            <w:r w:rsidRPr="00430365">
              <w:rPr>
                <w:sz w:val="22"/>
                <w:szCs w:val="22"/>
              </w:rPr>
              <w:br/>
              <w:t>(индикатор)</w:t>
            </w:r>
            <w:r w:rsidRPr="00430365">
              <w:rPr>
                <w:sz w:val="22"/>
                <w:szCs w:val="22"/>
              </w:rPr>
              <w:br/>
              <w:t>(наименование)</w:t>
            </w:r>
          </w:p>
        </w:tc>
        <w:tc>
          <w:tcPr>
            <w:tcW w:w="10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Ед.</w:t>
            </w:r>
            <w:r w:rsidRPr="00430365">
              <w:rPr>
                <w:sz w:val="22"/>
                <w:szCs w:val="22"/>
              </w:rPr>
              <w:br/>
              <w:t>изм.</w:t>
            </w:r>
          </w:p>
        </w:tc>
        <w:tc>
          <w:tcPr>
            <w:tcW w:w="1116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Значения показателей</w:t>
            </w:r>
          </w:p>
        </w:tc>
      </w:tr>
      <w:tr w:rsidR="00C55727" w:rsidRPr="00430365" w:rsidTr="001E5356">
        <w:trPr>
          <w:trHeight w:val="630"/>
        </w:trPr>
        <w:tc>
          <w:tcPr>
            <w:tcW w:w="5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</w:p>
        </w:tc>
        <w:tc>
          <w:tcPr>
            <w:tcW w:w="23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</w:p>
        </w:tc>
        <w:tc>
          <w:tcPr>
            <w:tcW w:w="10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отчетный</w:t>
            </w:r>
          </w:p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 xml:space="preserve"> 2013 год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 xml:space="preserve">текущий  </w:t>
            </w:r>
          </w:p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2014 год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 xml:space="preserve">очередной </w:t>
            </w:r>
          </w:p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2015 год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первый 2016 год планового периода</w:t>
            </w:r>
          </w:p>
        </w:tc>
        <w:tc>
          <w:tcPr>
            <w:tcW w:w="18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второй 2017</w:t>
            </w:r>
          </w:p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год планового периода</w:t>
            </w:r>
          </w:p>
        </w:tc>
      </w:tr>
      <w:tr w:rsidR="00C55727" w:rsidRPr="00430365" w:rsidTr="001E5356">
        <w:trPr>
          <w:trHeight w:val="900"/>
        </w:trPr>
        <w:tc>
          <w:tcPr>
            <w:tcW w:w="5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</w:p>
        </w:tc>
        <w:tc>
          <w:tcPr>
            <w:tcW w:w="23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</w:p>
        </w:tc>
        <w:tc>
          <w:tcPr>
            <w:tcW w:w="10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базовый вариант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с учетом доп. средст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базовый вариант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с учетом доп. средст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базовый вариант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с учетом доп. средст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базовый вариант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с учетом доп. средств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базовый вариант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с учетом доп. средств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2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8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1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3</w:t>
            </w:r>
          </w:p>
        </w:tc>
      </w:tr>
      <w:tr w:rsidR="00C55727" w:rsidRPr="00430365" w:rsidTr="001E5356">
        <w:trPr>
          <w:trHeight w:val="300"/>
        </w:trPr>
        <w:tc>
          <w:tcPr>
            <w:tcW w:w="1509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Муниципальная   программа «Социально-экономическое и территориальное развитие Крымского городского поселения Крымского района» на 2015-2017 годы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Показатель (индикатор)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2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3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4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5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6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7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8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9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1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3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Протяженность обслуживаемых линий уличного освещения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км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,6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1,8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7,3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0,5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5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2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Количество обслуживаемых светильников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шт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342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385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548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64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71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3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Количество приобретенных цветов и кустарников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шт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4 30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7 50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57 50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5 00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80 0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953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4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Количество обрезанных деревьев (спил деревьев)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шт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2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7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36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4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4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953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lastRenderedPageBreak/>
              <w:t>5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лощадь территории ручной уборки мусора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²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980,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00,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11,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953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6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вывезенного мусора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т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953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лощадь выкошенной сорной растительности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²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13 659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50 134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50 13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953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8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Объем вывезенных неорганизованных свалок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³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24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24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5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953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9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лощадь сбора случайного мусора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²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  350 346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 353 204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 384 10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953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отловленных и  утилизированных бродячих животных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.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0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2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4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953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построенных  (отремонтированных) детских площадок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.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953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 xml:space="preserve">Проведение конкурса Дом образцового содержания 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ед.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579"/>
        </w:trPr>
        <w:tc>
          <w:tcPr>
            <w:tcW w:w="1509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</w:p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Подпрограмма  «</w:t>
            </w:r>
            <w:r w:rsidRPr="00430365">
              <w:rPr>
                <w:bCs/>
                <w:sz w:val="22"/>
                <w:szCs w:val="22"/>
              </w:rPr>
              <w:t xml:space="preserve">Благоустройство и озеленение территории </w:t>
            </w:r>
            <w:r w:rsidRPr="00430365">
              <w:rPr>
                <w:sz w:val="22"/>
                <w:szCs w:val="22"/>
              </w:rPr>
              <w:t>Крымского городского поселения Крымского района» на 2015-2017 годы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Показатель (индикатор)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</w:tr>
      <w:tr w:rsidR="00C55727" w:rsidRPr="00430365" w:rsidTr="001E5356">
        <w:trPr>
          <w:trHeight w:val="1308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1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Протяженность обслуживаемых линий уличного освещения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км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,6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1,8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7,3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0,5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5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619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2</w:t>
            </w:r>
          </w:p>
        </w:tc>
        <w:tc>
          <w:tcPr>
            <w:tcW w:w="2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Количество обслуживаемых светильников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шт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342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385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548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640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71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573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3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Количество приобретенных цветов и кустарников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шт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4 3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7 5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57 5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5 0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80 0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4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Количество обрезанных деревьев (спил деревьев)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шт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7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3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4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5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лощадь территории ручной уборки мусора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980,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00,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11,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6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вывезенного мусора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т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лощадь выкошенной сорной растительности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13 659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50 13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50 13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8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Объем вывезенных неорганизованных свалок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³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2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2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9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лощадь сбора случайного мусора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  350 34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 353 20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 384 1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отловленных и  утилизированных бродячих животных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.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2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 xml:space="preserve">Количество </w:t>
            </w:r>
            <w:r w:rsidRPr="00430365">
              <w:lastRenderedPageBreak/>
              <w:t>построенных  (отремонтированных) детских площадок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lastRenderedPageBreak/>
              <w:t>шт.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 xml:space="preserve">Проведение конкурса Дом образцового содержания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ед.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1509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Ведомственная целевая программа (не предусмотрена)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Показатель (индикатор)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2"/>
                <w:szCs w:val="22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  <w:rPr>
                <w:sz w:val="22"/>
                <w:szCs w:val="22"/>
              </w:rPr>
            </w:pPr>
            <w:r w:rsidRPr="00430365">
              <w:rPr>
                <w:sz w:val="22"/>
                <w:szCs w:val="22"/>
              </w:rPr>
              <w:t> </w:t>
            </w:r>
          </w:p>
        </w:tc>
      </w:tr>
    </w:tbl>
    <w:p w:rsidR="00C55727" w:rsidRPr="00430365" w:rsidRDefault="00C55727" w:rsidP="00C55727">
      <w:pPr>
        <w:widowControl w:val="0"/>
        <w:autoSpaceDE w:val="0"/>
        <w:autoSpaceDN w:val="0"/>
        <w:adjustRightInd w:val="0"/>
        <w:ind w:firstLine="851"/>
        <w:jc w:val="center"/>
        <w:rPr>
          <w:sz w:val="22"/>
          <w:szCs w:val="22"/>
        </w:rPr>
      </w:pPr>
    </w:p>
    <w:p w:rsidR="00C55727" w:rsidRPr="00430365" w:rsidRDefault="00C55727" w:rsidP="00C55727">
      <w:pPr>
        <w:tabs>
          <w:tab w:val="left" w:pos="5250"/>
        </w:tabs>
        <w:rPr>
          <w:b/>
          <w:sz w:val="22"/>
          <w:szCs w:val="22"/>
        </w:rPr>
      </w:pPr>
      <w:r w:rsidRPr="00430365">
        <w:rPr>
          <w:sz w:val="22"/>
          <w:szCs w:val="22"/>
        </w:rPr>
        <w:tab/>
      </w:r>
    </w:p>
    <w:p w:rsidR="00C55727" w:rsidRPr="00430365" w:rsidRDefault="00C55727" w:rsidP="00C55727">
      <w:pPr>
        <w:ind w:left="360"/>
        <w:rPr>
          <w:sz w:val="28"/>
          <w:szCs w:val="28"/>
        </w:rPr>
        <w:sectPr w:rsidR="00C55727" w:rsidRPr="00430365" w:rsidSect="001E5356">
          <w:pgSz w:w="16838" w:h="11906" w:orient="landscape"/>
          <w:pgMar w:top="567" w:right="1134" w:bottom="1701" w:left="1134" w:header="709" w:footer="709" w:gutter="0"/>
          <w:cols w:space="708"/>
          <w:titlePg/>
          <w:docGrid w:linePitch="360"/>
        </w:sectPr>
      </w:pPr>
    </w:p>
    <w:p w:rsidR="00C55727" w:rsidRPr="00430365" w:rsidRDefault="00C55727" w:rsidP="00C55727">
      <w:pPr>
        <w:ind w:left="360"/>
        <w:jc w:val="center"/>
        <w:rPr>
          <w:b/>
          <w:sz w:val="28"/>
          <w:szCs w:val="28"/>
        </w:rPr>
      </w:pPr>
      <w:r w:rsidRPr="00430365">
        <w:rPr>
          <w:b/>
          <w:sz w:val="28"/>
          <w:szCs w:val="28"/>
        </w:rPr>
        <w:lastRenderedPageBreak/>
        <w:t>7. Механизм реализации муниципальной программы</w:t>
      </w:r>
    </w:p>
    <w:p w:rsidR="00C55727" w:rsidRPr="00430365" w:rsidRDefault="00C55727" w:rsidP="00C55727">
      <w:pPr>
        <w:ind w:left="360"/>
        <w:jc w:val="center"/>
        <w:rPr>
          <w:b/>
          <w:sz w:val="28"/>
          <w:szCs w:val="28"/>
        </w:rPr>
      </w:pP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851"/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>Управление реализацией программы осуществляет координатор муниципальной программы – отдел по вопросам ЖКХ, транспорту и связи администрации Крымского городского поселения Крымского района.</w:t>
      </w:r>
    </w:p>
    <w:p w:rsidR="00C55727" w:rsidRPr="00430365" w:rsidRDefault="00C55727" w:rsidP="00C55727">
      <w:pPr>
        <w:shd w:val="clear" w:color="auto" w:fill="FFFFFF"/>
        <w:tabs>
          <w:tab w:val="left" w:pos="851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Координатор программы организует реализацию программы, координацию деятельности участников программы, принимает решение о необходимости внесения в установленном порядке изменений в программу, осуществляет подготовку предложений по объемам и источникам финансирования реализации программы.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</w:r>
      <w:r w:rsidRPr="00430365">
        <w:rPr>
          <w:rFonts w:eastAsia="Calibri"/>
          <w:sz w:val="28"/>
          <w:szCs w:val="28"/>
        </w:rPr>
        <w:t xml:space="preserve">Координатор муниципальной программы осуществляет мониторинг реализации программы по отчетным формам и формирует доклад </w:t>
      </w:r>
      <w:r w:rsidRPr="00430365">
        <w:rPr>
          <w:rFonts w:eastAsia="Calibri"/>
          <w:sz w:val="28"/>
          <w:szCs w:val="28"/>
          <w:shd w:val="clear" w:color="auto" w:fill="FFFFFF"/>
        </w:rPr>
        <w:t>о ходе реализации программы.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Доклад о ходе реализации программы должен содержать: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сведения о фактических объемах финансирования программы в целом и по каждому основному мероприятию, включенному в программу, в разрезе источников финансирования и главных распорядителей средств местного бюджета;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00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сведения о фактическом выполнении основных мероприятий с указанием причин их невыполнения или неполного выполнения;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сведения о соответствии фактически достигнутых целевых показателей реализации программы и входящих в ее состав основных мероприятий плановым показателям, установленным программой;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оценку эффективности реализации программы.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Главный распорядитель бюджетных средств в пределах полномочий, установленных бюджетным законодательством Российской Федерации: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обеспечивает результативность, адресность и целевой характер использования бюджетных средств, в соответствии с утвержденными ему бюджетными ассигнованиями и лимитами бюджетных обязательств;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осуществляет иные полномочия, установленные бюджетным законодательством Российской Федерации.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Исполнитель: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обеспечивает реализацию мероприятия и проводит анализ его выполнения;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представляет отчетность координатору программы  о результатах выполнения основного мероприятия программы;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осуществляет иные полномочия, установленные программой.</w:t>
      </w:r>
    </w:p>
    <w:p w:rsidR="00C55727" w:rsidRPr="00430365" w:rsidRDefault="00C55727" w:rsidP="00C55727">
      <w:pPr>
        <w:ind w:firstLine="708"/>
        <w:jc w:val="both"/>
        <w:rPr>
          <w:sz w:val="28"/>
          <w:szCs w:val="28"/>
        </w:rPr>
      </w:pPr>
    </w:p>
    <w:p w:rsidR="00C55727" w:rsidRPr="00430365" w:rsidRDefault="00C55727" w:rsidP="00C55727">
      <w:pPr>
        <w:widowControl w:val="0"/>
        <w:autoSpaceDE w:val="0"/>
        <w:autoSpaceDN w:val="0"/>
        <w:adjustRightInd w:val="0"/>
        <w:ind w:firstLine="851"/>
        <w:jc w:val="center"/>
        <w:rPr>
          <w:b/>
          <w:sz w:val="28"/>
          <w:szCs w:val="28"/>
        </w:rPr>
      </w:pPr>
      <w:r w:rsidRPr="00430365">
        <w:rPr>
          <w:b/>
          <w:sz w:val="28"/>
          <w:szCs w:val="28"/>
        </w:rPr>
        <w:t>8. Оценка рисков реализации муниципальной программы</w:t>
      </w:r>
    </w:p>
    <w:p w:rsidR="00C55727" w:rsidRPr="00430365" w:rsidRDefault="00C55727" w:rsidP="00C55727">
      <w:pPr>
        <w:widowControl w:val="0"/>
        <w:autoSpaceDE w:val="0"/>
        <w:autoSpaceDN w:val="0"/>
        <w:adjustRightInd w:val="0"/>
        <w:ind w:firstLine="851"/>
        <w:jc w:val="center"/>
        <w:rPr>
          <w:sz w:val="28"/>
          <w:szCs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C55727" w:rsidRPr="00430365" w:rsidTr="001E5356">
        <w:tc>
          <w:tcPr>
            <w:tcW w:w="4927" w:type="dxa"/>
            <w:shd w:val="clear" w:color="auto" w:fill="auto"/>
          </w:tcPr>
          <w:p w:rsidR="00C55727" w:rsidRPr="00430365" w:rsidRDefault="00C55727" w:rsidP="001E5356">
            <w:pPr>
              <w:jc w:val="center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Внешний фактор, который может повлиять на реализацию Программы</w:t>
            </w:r>
          </w:p>
        </w:tc>
        <w:tc>
          <w:tcPr>
            <w:tcW w:w="4927" w:type="dxa"/>
            <w:shd w:val="clear" w:color="auto" w:fill="auto"/>
          </w:tcPr>
          <w:p w:rsidR="00C55727" w:rsidRPr="00430365" w:rsidRDefault="00C55727" w:rsidP="001E5356">
            <w:pPr>
              <w:jc w:val="center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Механизмы минимизации негативного влияния внешних факторов</w:t>
            </w:r>
          </w:p>
        </w:tc>
      </w:tr>
      <w:tr w:rsidR="00C55727" w:rsidRPr="00430365" w:rsidTr="001E5356">
        <w:tc>
          <w:tcPr>
            <w:tcW w:w="4927" w:type="dxa"/>
            <w:shd w:val="clear" w:color="auto" w:fill="auto"/>
          </w:tcPr>
          <w:p w:rsidR="00C55727" w:rsidRPr="00430365" w:rsidRDefault="00C55727" w:rsidP="001E5356">
            <w:pPr>
              <w:jc w:val="center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 1</w:t>
            </w:r>
          </w:p>
        </w:tc>
        <w:tc>
          <w:tcPr>
            <w:tcW w:w="4927" w:type="dxa"/>
            <w:shd w:val="clear" w:color="auto" w:fill="auto"/>
          </w:tcPr>
          <w:p w:rsidR="00C55727" w:rsidRPr="00430365" w:rsidRDefault="00C55727" w:rsidP="001E5356">
            <w:pPr>
              <w:jc w:val="center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2</w:t>
            </w:r>
          </w:p>
        </w:tc>
      </w:tr>
      <w:tr w:rsidR="00C55727" w:rsidRPr="00430365" w:rsidTr="001E5356">
        <w:tc>
          <w:tcPr>
            <w:tcW w:w="4927" w:type="dxa"/>
            <w:shd w:val="clear" w:color="auto" w:fill="auto"/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Финансовые риски, связанные с невыполнением финансовых </w:t>
            </w:r>
            <w:r w:rsidRPr="00430365">
              <w:rPr>
                <w:sz w:val="28"/>
                <w:szCs w:val="28"/>
              </w:rPr>
              <w:lastRenderedPageBreak/>
              <w:t>обязательств, принятых в Программе.</w:t>
            </w:r>
          </w:p>
        </w:tc>
        <w:tc>
          <w:tcPr>
            <w:tcW w:w="4927" w:type="dxa"/>
            <w:shd w:val="clear" w:color="auto" w:fill="auto"/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lastRenderedPageBreak/>
              <w:t xml:space="preserve">Ограничение финансовых рисков осуществляется путем ежегодного </w:t>
            </w:r>
            <w:r w:rsidRPr="00430365">
              <w:rPr>
                <w:sz w:val="28"/>
                <w:szCs w:val="28"/>
              </w:rPr>
              <w:lastRenderedPageBreak/>
              <w:t>уточнения финансовых средств, предусмотренных на реализацию мероприятий Программы, в зависимости  от достигнутых результатов.</w:t>
            </w:r>
          </w:p>
        </w:tc>
      </w:tr>
      <w:tr w:rsidR="00C55727" w:rsidRPr="00430365" w:rsidTr="001E5356">
        <w:tc>
          <w:tcPr>
            <w:tcW w:w="4927" w:type="dxa"/>
            <w:shd w:val="clear" w:color="auto" w:fill="auto"/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Правовые риски, возникающие в связи с отсутствием или изменением нормативных правовых актов, необходимых для реализации Программы.</w:t>
            </w:r>
          </w:p>
        </w:tc>
        <w:tc>
          <w:tcPr>
            <w:tcW w:w="4927" w:type="dxa"/>
            <w:shd w:val="clear" w:color="auto" w:fill="auto"/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Мониторинг за состоянием и планируемыми изменениями законодательства Российской Федерации и Краснодарского края, проведение публичных обсуждений проектов нормативных правовых актов в сфере жилищно-коммунального хощзяйства позволит минимизировать правовые риски.</w:t>
            </w:r>
          </w:p>
        </w:tc>
      </w:tr>
      <w:tr w:rsidR="00C55727" w:rsidRPr="00430365" w:rsidTr="001E5356">
        <w:tc>
          <w:tcPr>
            <w:tcW w:w="4927" w:type="dxa"/>
            <w:shd w:val="clear" w:color="auto" w:fill="auto"/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Административные риски, выражающиеся в неэффективном управлении Программой, невыполнении целей и задач Программы.</w:t>
            </w:r>
          </w:p>
        </w:tc>
        <w:tc>
          <w:tcPr>
            <w:tcW w:w="4927" w:type="dxa"/>
            <w:shd w:val="clear" w:color="auto" w:fill="auto"/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К мерам снижения административных рисков относятся: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мониторинг исполнения показателей Программы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размещение отчетов о реализации Программы на информационных ресурсах.</w:t>
            </w:r>
          </w:p>
        </w:tc>
      </w:tr>
    </w:tbl>
    <w:p w:rsidR="00C55727" w:rsidRPr="00430365" w:rsidRDefault="00C55727" w:rsidP="00C55727">
      <w:pPr>
        <w:ind w:firstLine="708"/>
        <w:jc w:val="both"/>
        <w:rPr>
          <w:sz w:val="28"/>
          <w:szCs w:val="28"/>
        </w:rPr>
      </w:pPr>
    </w:p>
    <w:p w:rsidR="00C55727" w:rsidRPr="00430365" w:rsidRDefault="00C55727" w:rsidP="00C55727">
      <w:pPr>
        <w:ind w:firstLine="708"/>
        <w:jc w:val="both"/>
        <w:rPr>
          <w:sz w:val="28"/>
          <w:szCs w:val="28"/>
        </w:rPr>
      </w:pPr>
    </w:p>
    <w:p w:rsidR="00C55727" w:rsidRPr="00430365" w:rsidRDefault="00C55727" w:rsidP="00C55727">
      <w:pPr>
        <w:ind w:firstLine="708"/>
        <w:jc w:val="both"/>
        <w:rPr>
          <w:sz w:val="28"/>
          <w:szCs w:val="28"/>
        </w:rPr>
      </w:pPr>
    </w:p>
    <w:p w:rsidR="00C55727" w:rsidRPr="00430365" w:rsidRDefault="00C55727" w:rsidP="00C55727">
      <w:pPr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Начальник отдела по вопросам ЖКХ, </w:t>
      </w: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транспорту и связи      </w:t>
      </w:r>
      <w:r w:rsidRPr="00430365">
        <w:rPr>
          <w:sz w:val="28"/>
          <w:szCs w:val="28"/>
        </w:rPr>
        <w:tab/>
        <w:t xml:space="preserve">              А.Д.Елисеев</w:t>
      </w: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Pr="00430365" w:rsidRDefault="00C55727" w:rsidP="00C55727">
      <w:pPr>
        <w:shd w:val="clear" w:color="auto" w:fill="FFFFFF"/>
        <w:tabs>
          <w:tab w:val="left" w:pos="1008"/>
        </w:tabs>
        <w:ind w:left="5400"/>
        <w:jc w:val="center"/>
        <w:rPr>
          <w:spacing w:val="-12"/>
        </w:rPr>
      </w:pPr>
      <w:r w:rsidRPr="00430365">
        <w:rPr>
          <w:spacing w:val="-12"/>
        </w:rPr>
        <w:lastRenderedPageBreak/>
        <w:t xml:space="preserve">ПРИЛОЖЕНИЕ </w:t>
      </w:r>
    </w:p>
    <w:p w:rsidR="00C55727" w:rsidRPr="00430365" w:rsidRDefault="00C55727" w:rsidP="00C55727">
      <w:pPr>
        <w:shd w:val="clear" w:color="auto" w:fill="FFFFFF"/>
        <w:tabs>
          <w:tab w:val="left" w:pos="1008"/>
        </w:tabs>
        <w:ind w:left="5400"/>
        <w:jc w:val="center"/>
        <w:rPr>
          <w:spacing w:val="-12"/>
        </w:rPr>
      </w:pPr>
      <w:r w:rsidRPr="00430365">
        <w:rPr>
          <w:spacing w:val="-12"/>
        </w:rPr>
        <w:t>к паспорту муниципальной программы</w:t>
      </w:r>
    </w:p>
    <w:p w:rsidR="00C55727" w:rsidRPr="00430365" w:rsidRDefault="00C55727" w:rsidP="00C55727">
      <w:pPr>
        <w:shd w:val="clear" w:color="auto" w:fill="FFFFFF"/>
        <w:tabs>
          <w:tab w:val="left" w:pos="1008"/>
        </w:tabs>
        <w:ind w:left="5400"/>
        <w:jc w:val="center"/>
        <w:rPr>
          <w:spacing w:val="-12"/>
        </w:rPr>
      </w:pPr>
      <w:r w:rsidRPr="00430365">
        <w:t xml:space="preserve"> «Социально-экономическое и территориальное развитие Крымского городского поселения» на 2015-2017 годы</w:t>
      </w:r>
    </w:p>
    <w:p w:rsidR="00C55727" w:rsidRPr="00430365" w:rsidRDefault="00C55727" w:rsidP="00C55727">
      <w:pPr>
        <w:pStyle w:val="ConsPlusTitle"/>
        <w:widowControl/>
        <w:rPr>
          <w:rFonts w:ascii="Times New Roman" w:hAnsi="Times New Roman" w:cs="Times New Roman"/>
          <w:sz w:val="24"/>
          <w:szCs w:val="24"/>
        </w:rPr>
      </w:pPr>
    </w:p>
    <w:p w:rsidR="00C55727" w:rsidRPr="00430365" w:rsidRDefault="00C55727" w:rsidP="00C55727">
      <w:pPr>
        <w:ind w:left="360"/>
        <w:jc w:val="center"/>
        <w:rPr>
          <w:b/>
          <w:sz w:val="28"/>
          <w:szCs w:val="28"/>
        </w:rPr>
      </w:pPr>
    </w:p>
    <w:p w:rsidR="00C55727" w:rsidRPr="00430365" w:rsidRDefault="00C55727" w:rsidP="00C55727">
      <w:pPr>
        <w:jc w:val="center"/>
        <w:rPr>
          <w:b/>
          <w:sz w:val="28"/>
          <w:szCs w:val="28"/>
        </w:rPr>
      </w:pPr>
      <w:r w:rsidRPr="00430365">
        <w:rPr>
          <w:b/>
          <w:sz w:val="28"/>
          <w:szCs w:val="28"/>
        </w:rPr>
        <w:t xml:space="preserve">Подпрограмма </w:t>
      </w:r>
      <w:r w:rsidRPr="00430365">
        <w:rPr>
          <w:b/>
          <w:bCs/>
          <w:sz w:val="28"/>
          <w:szCs w:val="28"/>
        </w:rPr>
        <w:t xml:space="preserve"> «Благоустройство и озеленение территории </w:t>
      </w:r>
      <w:r w:rsidRPr="00430365">
        <w:rPr>
          <w:b/>
          <w:sz w:val="28"/>
          <w:szCs w:val="28"/>
        </w:rPr>
        <w:t>Крымского городского поселения Крымского района» на 2015-2017 годы</w:t>
      </w:r>
    </w:p>
    <w:p w:rsidR="00C55727" w:rsidRPr="00430365" w:rsidRDefault="00C55727" w:rsidP="00C55727">
      <w:pPr>
        <w:ind w:left="360"/>
        <w:jc w:val="center"/>
        <w:rPr>
          <w:b/>
          <w:sz w:val="28"/>
          <w:szCs w:val="28"/>
        </w:rPr>
      </w:pPr>
    </w:p>
    <w:p w:rsidR="00C55727" w:rsidRPr="00430365" w:rsidRDefault="00C55727" w:rsidP="00C55727">
      <w:pPr>
        <w:ind w:left="360"/>
        <w:jc w:val="center"/>
        <w:rPr>
          <w:sz w:val="28"/>
          <w:szCs w:val="28"/>
        </w:rPr>
      </w:pPr>
      <w:r w:rsidRPr="00430365">
        <w:rPr>
          <w:sz w:val="28"/>
          <w:szCs w:val="28"/>
        </w:rPr>
        <w:t>Паспорт подпрограммы</w:t>
      </w:r>
    </w:p>
    <w:p w:rsidR="00C55727" w:rsidRPr="00430365" w:rsidRDefault="00C55727" w:rsidP="00C55727">
      <w:pPr>
        <w:jc w:val="center"/>
        <w:rPr>
          <w:sz w:val="28"/>
          <w:szCs w:val="28"/>
        </w:rPr>
      </w:pPr>
      <w:r w:rsidRPr="00430365">
        <w:rPr>
          <w:bCs/>
          <w:sz w:val="28"/>
          <w:szCs w:val="28"/>
        </w:rPr>
        <w:t xml:space="preserve"> «Благоустройство и озеленение территории </w:t>
      </w:r>
      <w:r w:rsidRPr="00430365">
        <w:rPr>
          <w:sz w:val="28"/>
          <w:szCs w:val="28"/>
        </w:rPr>
        <w:t>Крымского городского поселения Крымского района» на 2015-2017 годы</w:t>
      </w:r>
    </w:p>
    <w:p w:rsidR="00C55727" w:rsidRPr="00430365" w:rsidRDefault="00C55727" w:rsidP="00C55727">
      <w:pPr>
        <w:jc w:val="center"/>
        <w:rPr>
          <w:b/>
          <w:sz w:val="28"/>
          <w:szCs w:val="28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802"/>
        <w:gridCol w:w="6945"/>
      </w:tblGrid>
      <w:tr w:rsidR="00C55727" w:rsidRPr="00430365" w:rsidTr="001E5356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Наименование подпрограммы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bCs/>
                <w:sz w:val="28"/>
                <w:szCs w:val="28"/>
              </w:rPr>
              <w:t xml:space="preserve">«Благоустройство и озеленение территории </w:t>
            </w:r>
            <w:r w:rsidRPr="00430365">
              <w:rPr>
                <w:sz w:val="28"/>
                <w:szCs w:val="28"/>
              </w:rPr>
              <w:t>Крымского городского поселения Крымского района» на 2015-2017 годы</w:t>
            </w:r>
          </w:p>
        </w:tc>
      </w:tr>
      <w:tr w:rsidR="00C55727" w:rsidRPr="00430365" w:rsidTr="001E5356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  <w:lang w:val="en-US"/>
              </w:rPr>
            </w:pPr>
            <w:r w:rsidRPr="00430365">
              <w:rPr>
                <w:sz w:val="28"/>
                <w:szCs w:val="28"/>
              </w:rPr>
              <w:t>Координатор подпрограммы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Отдел по вопросам ЖКХ, транспорту и связи администрация Крымского городского поселения Крымского района; </w:t>
            </w:r>
          </w:p>
        </w:tc>
      </w:tr>
      <w:tr w:rsidR="00C55727" w:rsidRPr="00430365" w:rsidTr="001E5356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Иные исполнители отдельных мероприятий подпрограммы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Администрация Крымского городского поселения Крымского района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Муниципальное казенное учреждение «Многофункциональный центр Крымского городского поселения Крымского района»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Муниципальное унитарное предприятие «Забота»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Муниципальное унитарное предприятие «Городское коммунальное хозяйство»;</w:t>
            </w:r>
          </w:p>
        </w:tc>
      </w:tr>
      <w:tr w:rsidR="00C55727" w:rsidRPr="00430365" w:rsidTr="001E5356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Ведомственные целевые программы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Не предусмотрены</w:t>
            </w:r>
          </w:p>
        </w:tc>
      </w:tr>
      <w:tr w:rsidR="00C55727" w:rsidRPr="00430365" w:rsidTr="001E5356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Цели подпрограммы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организация экономически эффективной системы благоустройства Крымского городского поселения Крымского района, отвечающей современным экологическим, санитарно-гигиеническим требованиям и создающей безопасные и комфортные условия для проживания населения</w:t>
            </w:r>
          </w:p>
        </w:tc>
      </w:tr>
      <w:tr w:rsidR="00C55727" w:rsidRPr="00430365" w:rsidTr="001E5356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Задачи подпрограммы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-комплексное развитие и благоустройство населенных пунктов в сельском поселении 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создание  благоприятных условий для проживания  жителей сельского поселения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озеленение поселения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спиливание аварийных деревьев, обрезка деревьев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вырубка подлеска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содержание кладбищ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сбор и вывоз мусора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lastRenderedPageBreak/>
              <w:t>- ремонт, строительство и реконструкция уличного освещения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содержание уличного освещения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обслуживание уличного освещения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 </w:t>
            </w:r>
          </w:p>
        </w:tc>
      </w:tr>
      <w:tr w:rsidR="00C55727" w:rsidRPr="00430365" w:rsidTr="001E5356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Перечень целевых показателей подпрограммы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количество обрезанных деревьев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количество приобретенных цветов и кустарников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количество обслуживаемых светильников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-протяженность обслуживаемых линий уличного освещения; 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площадь территории ручной уборки мусора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количество вывезенного мусора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площадь выкошенной сорной растительности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объем вывезенных неорганизованных свалок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площадь обора случайного мусора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количество отловленных и утилизированных бродячих животных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количество построенных (отремонтированных)  детских площадок;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- проведение конкурса «Дом образцового содержания»</w:t>
            </w:r>
          </w:p>
        </w:tc>
      </w:tr>
      <w:tr w:rsidR="00C55727" w:rsidRPr="00430365" w:rsidTr="001E5356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Этапы и сроки реализации подпрограммы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bCs/>
                <w:sz w:val="28"/>
                <w:szCs w:val="28"/>
              </w:rPr>
            </w:pPr>
            <w:r w:rsidRPr="00430365">
              <w:rPr>
                <w:bCs/>
                <w:sz w:val="28"/>
                <w:szCs w:val="28"/>
              </w:rPr>
              <w:t>Этапы реализации подпрограммы -  не предусмотрены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Сроки реализации подпрограммы 2015-2017 годы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</w:p>
        </w:tc>
      </w:tr>
      <w:tr w:rsidR="00C55727" w:rsidRPr="00430365" w:rsidTr="001E5356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Объемы бюджетных ассигнований подпрограммы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Объем финансирования за счет средств местного бюджета составляет  13</w:t>
            </w:r>
            <w:r w:rsidR="00656210" w:rsidRPr="00430365">
              <w:rPr>
                <w:sz w:val="28"/>
                <w:szCs w:val="28"/>
              </w:rPr>
              <w:t>5 178,7</w:t>
            </w:r>
            <w:r w:rsidRPr="00430365">
              <w:rPr>
                <w:sz w:val="28"/>
                <w:szCs w:val="28"/>
              </w:rPr>
              <w:t xml:space="preserve"> тыс. рублей, в том числе: 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2015 год – 26 996,2 тыс. рублей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2016 год –</w:t>
            </w:r>
            <w:r w:rsidR="00656210" w:rsidRPr="00430365">
              <w:rPr>
                <w:sz w:val="28"/>
                <w:szCs w:val="28"/>
              </w:rPr>
              <w:t xml:space="preserve"> 62 551,5</w:t>
            </w:r>
            <w:r w:rsidRPr="00430365">
              <w:rPr>
                <w:sz w:val="28"/>
                <w:szCs w:val="28"/>
              </w:rPr>
              <w:t xml:space="preserve">  тыс. рублей;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2017 год – 45 631,0 тыс. рублей</w:t>
            </w:r>
          </w:p>
          <w:p w:rsidR="00C55727" w:rsidRPr="00430365" w:rsidRDefault="00C55727" w:rsidP="001E5356">
            <w:pPr>
              <w:jc w:val="both"/>
              <w:rPr>
                <w:sz w:val="28"/>
                <w:szCs w:val="28"/>
              </w:rPr>
            </w:pPr>
          </w:p>
        </w:tc>
      </w:tr>
      <w:tr w:rsidR="00C55727" w:rsidRPr="00430365" w:rsidTr="001E5356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Контроль за выполнением подпрограммы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 xml:space="preserve">Администрация Крымского городского поселения Крымского района; </w:t>
            </w:r>
          </w:p>
          <w:p w:rsidR="00C55727" w:rsidRPr="00430365" w:rsidRDefault="00C55727" w:rsidP="001E5356">
            <w:pPr>
              <w:rPr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t>Совет Крымского городского поселения Крымского района</w:t>
            </w:r>
          </w:p>
        </w:tc>
      </w:tr>
    </w:tbl>
    <w:p w:rsidR="00C55727" w:rsidRPr="00430365" w:rsidRDefault="00C55727" w:rsidP="00C55727">
      <w:pPr>
        <w:rPr>
          <w:b/>
          <w:sz w:val="28"/>
          <w:szCs w:val="28"/>
        </w:rPr>
      </w:pPr>
    </w:p>
    <w:p w:rsidR="00C55727" w:rsidRPr="00430365" w:rsidRDefault="00C55727" w:rsidP="00C55727">
      <w:pPr>
        <w:jc w:val="center"/>
        <w:rPr>
          <w:b/>
          <w:sz w:val="28"/>
          <w:szCs w:val="28"/>
        </w:rPr>
      </w:pPr>
      <w:r w:rsidRPr="00430365">
        <w:rPr>
          <w:b/>
          <w:sz w:val="28"/>
          <w:szCs w:val="28"/>
        </w:rPr>
        <w:t xml:space="preserve"> </w:t>
      </w:r>
    </w:p>
    <w:p w:rsidR="00C55727" w:rsidRPr="00430365" w:rsidRDefault="00C55727" w:rsidP="00C55727">
      <w:pPr>
        <w:pStyle w:val="ConsPlusNormal"/>
        <w:widowControl/>
        <w:ind w:firstLine="0"/>
        <w:outlineLvl w:val="1"/>
        <w:rPr>
          <w:rFonts w:ascii="Times New Roman" w:hAnsi="Times New Roman" w:cs="Times New Roman"/>
          <w:sz w:val="28"/>
          <w:szCs w:val="28"/>
        </w:rPr>
      </w:pPr>
    </w:p>
    <w:p w:rsidR="00C55727" w:rsidRPr="00430365" w:rsidRDefault="00C55727" w:rsidP="00C55727">
      <w:pPr>
        <w:pStyle w:val="ConsPlusNormal"/>
        <w:widowControl/>
        <w:ind w:left="360" w:firstLine="0"/>
        <w:jc w:val="center"/>
        <w:outlineLvl w:val="1"/>
        <w:rPr>
          <w:rFonts w:ascii="Times New Roman" w:hAnsi="Times New Roman" w:cs="Times New Roman"/>
          <w:b/>
          <w:sz w:val="28"/>
          <w:szCs w:val="28"/>
        </w:rPr>
      </w:pPr>
      <w:r w:rsidRPr="00430365">
        <w:rPr>
          <w:rFonts w:ascii="Times New Roman" w:hAnsi="Times New Roman" w:cs="Times New Roman"/>
          <w:b/>
          <w:sz w:val="28"/>
          <w:szCs w:val="28"/>
        </w:rPr>
        <w:t>1. Содержание проблемы и обоснование необходимости ее решения программными методами</w:t>
      </w:r>
    </w:p>
    <w:p w:rsidR="00C55727" w:rsidRPr="00430365" w:rsidRDefault="00C55727" w:rsidP="00C55727">
      <w:pPr>
        <w:pStyle w:val="ConsPlusNormal"/>
        <w:widowControl/>
        <w:ind w:left="720" w:firstLine="0"/>
        <w:outlineLvl w:val="1"/>
        <w:rPr>
          <w:rFonts w:ascii="Times New Roman" w:hAnsi="Times New Roman" w:cs="Times New Roman"/>
          <w:sz w:val="28"/>
          <w:szCs w:val="28"/>
        </w:rPr>
      </w:pPr>
    </w:p>
    <w:p w:rsidR="00C55727" w:rsidRPr="00430365" w:rsidRDefault="00C55727" w:rsidP="00C55727">
      <w:pPr>
        <w:tabs>
          <w:tab w:val="left" w:pos="851"/>
        </w:tabs>
        <w:ind w:firstLine="72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Разработка подпрограммы обусловлена возрастанием роли зеленых насаждений в укреплении здоровья граждан, в повышении средозащитной, санитарно-гигиенической функций и эстетической ценности зеленых насаждений, рационального использования финансовых средств, направляемых на озеленение. </w:t>
      </w:r>
    </w:p>
    <w:p w:rsidR="00C55727" w:rsidRPr="00430365" w:rsidRDefault="00C55727" w:rsidP="00C55727">
      <w:pPr>
        <w:tabs>
          <w:tab w:val="left" w:pos="851"/>
        </w:tabs>
        <w:ind w:firstLine="720"/>
        <w:jc w:val="both"/>
        <w:rPr>
          <w:sz w:val="28"/>
          <w:szCs w:val="28"/>
        </w:rPr>
      </w:pPr>
      <w:r w:rsidRPr="00430365">
        <w:rPr>
          <w:sz w:val="28"/>
          <w:szCs w:val="28"/>
        </w:rPr>
        <w:lastRenderedPageBreak/>
        <w:t xml:space="preserve">Настоящая подпрограмма включает в себя ряд мероприятий, направленных на решение вопросов сохранения жизнеспособности, защитных экологических функций, восстановления и ландшафтно-архитектурного благоустройства территории поселения, обеспечивающих улучшение и поддержание комфортности условий проживания населения. </w:t>
      </w:r>
    </w:p>
    <w:p w:rsidR="00C55727" w:rsidRPr="00430365" w:rsidRDefault="00C55727" w:rsidP="00C55727">
      <w:pPr>
        <w:tabs>
          <w:tab w:val="left" w:pos="851"/>
        </w:tabs>
        <w:ind w:firstLine="72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 В связи с тем, что зеленые насаждения на территории поселения, как живой компонент природы, стареют, теряют свои полезные качества, постепенно отмирают, значительная их часть требует осуществления тех или иных форм восстановления – капитального ремонта и полной или частичной реконструкции. </w:t>
      </w:r>
      <w:r w:rsidRPr="00430365">
        <w:rPr>
          <w:sz w:val="28"/>
          <w:szCs w:val="28"/>
        </w:rPr>
        <w:br/>
        <w:t xml:space="preserve">           С 2012 года  за счет средств местного бюджета в поселении выполняются работы по реконструкции и капитальному ремонту существующих объектов озеленения. Однако, несмотря на имеющиеся положительные тенденции в развитии озеленения, необходимо отметить и существующую проблему - недостаточное финансирование работ по приобретению и посадке  молодых деревьев и многолетних кустарников, созданию клумб и  парковых зон, их благоустройству и освещению.</w:t>
      </w:r>
    </w:p>
    <w:p w:rsidR="00C55727" w:rsidRPr="00430365" w:rsidRDefault="00C55727" w:rsidP="00C55727">
      <w:pPr>
        <w:tabs>
          <w:tab w:val="left" w:pos="851"/>
        </w:tabs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           Проблема благоустройства территории является одной из самых насущных, требующих каждодневного внимания и эффективного решения. </w:t>
      </w:r>
      <w:r w:rsidRPr="00430365">
        <w:rPr>
          <w:sz w:val="28"/>
          <w:szCs w:val="28"/>
        </w:rPr>
        <w:br/>
        <w:t>Данная подпрограмма ориентирована на устойчивое развитие Крымского городского</w:t>
      </w:r>
      <w:r w:rsidRPr="00430365">
        <w:rPr>
          <w:b/>
          <w:sz w:val="28"/>
          <w:szCs w:val="28"/>
        </w:rPr>
        <w:t xml:space="preserve"> </w:t>
      </w:r>
      <w:r w:rsidRPr="00430365">
        <w:rPr>
          <w:sz w:val="28"/>
          <w:szCs w:val="28"/>
        </w:rPr>
        <w:t>поселения Крымского района, под которым предполагается повышение уровня жизни и условий проживания и отдыха населения, долговременная экологическая безопасность поселения, улучшение санитарного благополучия территории, формирование надлежащего эстетического облика центральной части поселения и въезда в поселение, улучшение внешнего вида поселения в целом, повышение культурного уровня населения в вопросах благоустройства, решение проблем организации досуга населения.</w:t>
      </w:r>
    </w:p>
    <w:p w:rsidR="00C55727" w:rsidRPr="00430365" w:rsidRDefault="00C55727" w:rsidP="00C55727">
      <w:pPr>
        <w:ind w:firstLine="708"/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Подпрограмма в полной мере соответствует государственной политике реформирования жилищно-коммунального комплекса Российской Федерации. </w:t>
      </w:r>
    </w:p>
    <w:p w:rsidR="00C55727" w:rsidRPr="00430365" w:rsidRDefault="00C55727" w:rsidP="00C55727">
      <w:pPr>
        <w:jc w:val="center"/>
        <w:rPr>
          <w:b/>
          <w:sz w:val="28"/>
          <w:szCs w:val="28"/>
        </w:rPr>
      </w:pPr>
      <w:r w:rsidRPr="00430365">
        <w:rPr>
          <w:sz w:val="28"/>
          <w:szCs w:val="28"/>
        </w:rPr>
        <w:br/>
      </w:r>
      <w:r w:rsidRPr="00430365">
        <w:rPr>
          <w:b/>
          <w:sz w:val="28"/>
          <w:szCs w:val="28"/>
        </w:rPr>
        <w:t>2. Цели, задачи и показатели (индикаторы) достижения целей и решения задач, описание основных ожидаемых конечных результатов  подпрограммы, сроков и контрольных этапов подпрограммы</w:t>
      </w:r>
    </w:p>
    <w:p w:rsidR="00C55727" w:rsidRPr="00430365" w:rsidRDefault="00C55727" w:rsidP="00C55727">
      <w:pPr>
        <w:pStyle w:val="ConsPlusNormal"/>
        <w:widowControl/>
        <w:ind w:firstLine="0"/>
        <w:jc w:val="center"/>
        <w:outlineLvl w:val="1"/>
        <w:rPr>
          <w:rFonts w:ascii="Times New Roman" w:hAnsi="Times New Roman" w:cs="Times New Roman"/>
          <w:b/>
          <w:sz w:val="28"/>
          <w:szCs w:val="28"/>
        </w:rPr>
      </w:pPr>
    </w:p>
    <w:p w:rsidR="00C55727" w:rsidRPr="00430365" w:rsidRDefault="00C55727" w:rsidP="00C55727">
      <w:pPr>
        <w:tabs>
          <w:tab w:val="left" w:pos="851"/>
        </w:tabs>
        <w:ind w:firstLine="720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Целью подпрограммы является организация экономически эффективной системы благоустройства Крымского городского</w:t>
      </w:r>
      <w:r w:rsidRPr="00430365">
        <w:rPr>
          <w:b/>
          <w:sz w:val="28"/>
          <w:szCs w:val="28"/>
        </w:rPr>
        <w:t xml:space="preserve"> </w:t>
      </w:r>
      <w:r w:rsidRPr="00430365">
        <w:rPr>
          <w:sz w:val="28"/>
          <w:szCs w:val="28"/>
        </w:rPr>
        <w:t>поселения Крымского района, отвечающей современным экологическим, санитарно-гигиеническим требованиям и создающей безопасные и комфортные условия для проживания населения.</w:t>
      </w:r>
    </w:p>
    <w:p w:rsidR="00C55727" w:rsidRPr="00430365" w:rsidRDefault="00C55727" w:rsidP="00C55727">
      <w:pPr>
        <w:tabs>
          <w:tab w:val="left" w:pos="851"/>
        </w:tabs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            Задачами подпрограммы являются:</w:t>
      </w:r>
    </w:p>
    <w:p w:rsidR="00C55727" w:rsidRPr="00430365" w:rsidRDefault="00C55727" w:rsidP="00C55727">
      <w:pPr>
        <w:tabs>
          <w:tab w:val="left" w:pos="851"/>
        </w:tabs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              - содержание городского поселения в чистоте (вывоз и сбор мусора); </w:t>
      </w:r>
    </w:p>
    <w:p w:rsidR="00C55727" w:rsidRPr="00430365" w:rsidRDefault="00C55727" w:rsidP="00C55727">
      <w:pPr>
        <w:tabs>
          <w:tab w:val="left" w:pos="851"/>
        </w:tabs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              - выполнение   общественных работ (покос травы, сбор случайного мусора) </w:t>
      </w:r>
    </w:p>
    <w:p w:rsidR="00C55727" w:rsidRPr="00430365" w:rsidRDefault="00C55727" w:rsidP="00C55727">
      <w:pPr>
        <w:ind w:firstLine="851"/>
        <w:jc w:val="both"/>
        <w:rPr>
          <w:sz w:val="28"/>
          <w:szCs w:val="28"/>
        </w:rPr>
      </w:pPr>
      <w:r w:rsidRPr="00430365">
        <w:rPr>
          <w:sz w:val="28"/>
          <w:szCs w:val="28"/>
        </w:rPr>
        <w:lastRenderedPageBreak/>
        <w:t>-создание   благоприятных условий для проживания   жителей поселения;</w:t>
      </w:r>
    </w:p>
    <w:p w:rsidR="00C55727" w:rsidRPr="00430365" w:rsidRDefault="00C55727" w:rsidP="00C55727">
      <w:pPr>
        <w:ind w:firstLine="851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установка элементов благоустройства (урны, скамейки, тротуарные дорожки, ограждение  кладбищ);</w:t>
      </w:r>
    </w:p>
    <w:p w:rsidR="00C55727" w:rsidRPr="00430365" w:rsidRDefault="00C55727" w:rsidP="00C55727">
      <w:pPr>
        <w:ind w:firstLine="851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ремонт, строительство и реконструкция уличного освещения;</w:t>
      </w:r>
    </w:p>
    <w:p w:rsidR="00C55727" w:rsidRPr="00430365" w:rsidRDefault="00C55727" w:rsidP="00C55727">
      <w:pPr>
        <w:ind w:firstLine="851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содержание уличного освещения;</w:t>
      </w:r>
    </w:p>
    <w:p w:rsidR="00C55727" w:rsidRPr="00430365" w:rsidRDefault="00C55727" w:rsidP="00C55727">
      <w:pPr>
        <w:ind w:firstLine="851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обслуживание уличного освещения;</w:t>
      </w:r>
    </w:p>
    <w:p w:rsidR="00C55727" w:rsidRPr="00430365" w:rsidRDefault="00C55727" w:rsidP="00C55727">
      <w:pPr>
        <w:ind w:firstLine="851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обустройство подъездных путей, тротуаров к местам массового отдыха жителей;</w:t>
      </w:r>
    </w:p>
    <w:p w:rsidR="00C55727" w:rsidRPr="00430365" w:rsidRDefault="00C55727" w:rsidP="00C55727">
      <w:pPr>
        <w:ind w:firstLine="851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- озеленение поселения;</w:t>
      </w:r>
    </w:p>
    <w:p w:rsidR="00C55727" w:rsidRPr="00430365" w:rsidRDefault="00C55727" w:rsidP="00C55727">
      <w:pPr>
        <w:ind w:firstLine="709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Сроки реализации мероприятий подпрограммы «</w:t>
      </w:r>
      <w:r w:rsidRPr="00430365">
        <w:rPr>
          <w:bCs/>
          <w:sz w:val="28"/>
          <w:szCs w:val="28"/>
        </w:rPr>
        <w:t xml:space="preserve">Благоустройство и озеленение территории </w:t>
      </w:r>
      <w:r w:rsidRPr="00430365">
        <w:rPr>
          <w:sz w:val="28"/>
          <w:szCs w:val="28"/>
        </w:rPr>
        <w:t xml:space="preserve">Крымского городского поселения Крымского района» рассчитаны на 2015, 2016, 2017 годы. </w:t>
      </w:r>
    </w:p>
    <w:p w:rsidR="00C55727" w:rsidRPr="00430365" w:rsidRDefault="00C55727" w:rsidP="00C55727">
      <w:pPr>
        <w:ind w:firstLine="709"/>
        <w:jc w:val="both"/>
        <w:rPr>
          <w:sz w:val="28"/>
          <w:szCs w:val="28"/>
        </w:rPr>
      </w:pPr>
      <w:r w:rsidRPr="00430365">
        <w:rPr>
          <w:sz w:val="28"/>
          <w:szCs w:val="28"/>
        </w:rPr>
        <w:t>Этапы реализации мероприятий данной подпрограммы не предусмотрены.</w:t>
      </w:r>
    </w:p>
    <w:p w:rsidR="00C55727" w:rsidRPr="00430365" w:rsidRDefault="00C55727" w:rsidP="00C55727">
      <w:pPr>
        <w:ind w:firstLine="567"/>
        <w:jc w:val="both"/>
        <w:rPr>
          <w:sz w:val="28"/>
          <w:szCs w:val="28"/>
        </w:rPr>
        <w:sectPr w:rsidR="00C55727" w:rsidRPr="00430365" w:rsidSect="001E5356">
          <w:headerReference w:type="even" r:id="rId9"/>
          <w:headerReference w:type="default" r:id="rId10"/>
          <w:pgSz w:w="11906" w:h="16838"/>
          <w:pgMar w:top="1134" w:right="567" w:bottom="1134" w:left="1701" w:header="709" w:footer="709" w:gutter="0"/>
          <w:cols w:space="708"/>
          <w:titlePg/>
          <w:docGrid w:linePitch="360"/>
        </w:sectPr>
      </w:pPr>
    </w:p>
    <w:p w:rsidR="00C55727" w:rsidRPr="00430365" w:rsidRDefault="00C55727" w:rsidP="00C55727">
      <w:pPr>
        <w:ind w:firstLine="567"/>
        <w:jc w:val="both"/>
        <w:rPr>
          <w:sz w:val="28"/>
          <w:szCs w:val="28"/>
        </w:rPr>
      </w:pPr>
      <w:r w:rsidRPr="00430365">
        <w:rPr>
          <w:sz w:val="28"/>
          <w:szCs w:val="28"/>
        </w:rPr>
        <w:lastRenderedPageBreak/>
        <w:t>Показателями (индикаторами) достижения целей и решения задач подпрограммы являются:</w:t>
      </w:r>
    </w:p>
    <w:p w:rsidR="00C55727" w:rsidRPr="00430365" w:rsidRDefault="00C55727" w:rsidP="00C55727">
      <w:pPr>
        <w:ind w:firstLine="567"/>
        <w:jc w:val="both"/>
        <w:rPr>
          <w:sz w:val="28"/>
          <w:szCs w:val="28"/>
        </w:rPr>
      </w:pPr>
    </w:p>
    <w:tbl>
      <w:tblPr>
        <w:tblW w:w="15098" w:type="dxa"/>
        <w:tblInd w:w="-106" w:type="dxa"/>
        <w:tblLayout w:type="fixed"/>
        <w:tblLook w:val="00A0" w:firstRow="1" w:lastRow="0" w:firstColumn="1" w:lastColumn="0" w:noHBand="0" w:noVBand="0"/>
      </w:tblPr>
      <w:tblGrid>
        <w:gridCol w:w="594"/>
        <w:gridCol w:w="2597"/>
        <w:gridCol w:w="739"/>
        <w:gridCol w:w="1104"/>
        <w:gridCol w:w="892"/>
        <w:gridCol w:w="1042"/>
        <w:gridCol w:w="972"/>
        <w:gridCol w:w="1488"/>
        <w:gridCol w:w="1126"/>
        <w:gridCol w:w="1426"/>
        <w:gridCol w:w="850"/>
        <w:gridCol w:w="1418"/>
        <w:gridCol w:w="850"/>
      </w:tblGrid>
      <w:tr w:rsidR="00C55727" w:rsidRPr="00430365" w:rsidTr="001E5356">
        <w:trPr>
          <w:trHeight w:val="300"/>
        </w:trPr>
        <w:tc>
          <w:tcPr>
            <w:tcW w:w="5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№</w:t>
            </w:r>
            <w:r w:rsidRPr="00430365">
              <w:br/>
              <w:t>п/п</w:t>
            </w:r>
          </w:p>
        </w:tc>
        <w:tc>
          <w:tcPr>
            <w:tcW w:w="2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Показатель</w:t>
            </w:r>
            <w:r w:rsidRPr="00430365">
              <w:br/>
              <w:t>(индикатор)</w:t>
            </w:r>
            <w:r w:rsidRPr="00430365">
              <w:br/>
              <w:t>(наименование)</w:t>
            </w:r>
          </w:p>
        </w:tc>
        <w:tc>
          <w:tcPr>
            <w:tcW w:w="7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Ед.</w:t>
            </w:r>
            <w:r w:rsidRPr="00430365">
              <w:br/>
              <w:t>изм.</w:t>
            </w:r>
          </w:p>
        </w:tc>
        <w:tc>
          <w:tcPr>
            <w:tcW w:w="1116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Значения показателей</w:t>
            </w:r>
          </w:p>
        </w:tc>
      </w:tr>
      <w:tr w:rsidR="00C55727" w:rsidRPr="00430365" w:rsidTr="001E5356">
        <w:trPr>
          <w:trHeight w:val="630"/>
        </w:trPr>
        <w:tc>
          <w:tcPr>
            <w:tcW w:w="5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2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7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19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отчетный</w:t>
            </w:r>
          </w:p>
          <w:p w:rsidR="00C55727" w:rsidRPr="00430365" w:rsidRDefault="00C55727" w:rsidP="001E5356">
            <w:pPr>
              <w:jc w:val="center"/>
            </w:pPr>
            <w:r w:rsidRPr="00430365">
              <w:t xml:space="preserve"> 2013 год</w:t>
            </w:r>
          </w:p>
        </w:tc>
        <w:tc>
          <w:tcPr>
            <w:tcW w:w="20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 xml:space="preserve">текущий  </w:t>
            </w:r>
          </w:p>
          <w:p w:rsidR="00C55727" w:rsidRPr="00430365" w:rsidRDefault="00C55727" w:rsidP="001E5356">
            <w:pPr>
              <w:jc w:val="center"/>
            </w:pPr>
            <w:r w:rsidRPr="00430365">
              <w:t>2014 год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 xml:space="preserve">очередной </w:t>
            </w:r>
          </w:p>
          <w:p w:rsidR="00C55727" w:rsidRPr="00430365" w:rsidRDefault="00C55727" w:rsidP="001E5356">
            <w:pPr>
              <w:jc w:val="center"/>
            </w:pPr>
            <w:r w:rsidRPr="00430365">
              <w:t>2015 год</w:t>
            </w:r>
          </w:p>
        </w:tc>
        <w:tc>
          <w:tcPr>
            <w:tcW w:w="2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первый 2016 год планового периода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второй 2017</w:t>
            </w:r>
          </w:p>
          <w:p w:rsidR="00C55727" w:rsidRPr="00430365" w:rsidRDefault="00C55727" w:rsidP="001E5356">
            <w:pPr>
              <w:jc w:val="center"/>
            </w:pPr>
            <w:r w:rsidRPr="00430365">
              <w:t>год планового периода</w:t>
            </w:r>
          </w:p>
        </w:tc>
      </w:tr>
      <w:tr w:rsidR="00C55727" w:rsidRPr="00430365" w:rsidTr="001E5356">
        <w:trPr>
          <w:trHeight w:val="900"/>
        </w:trPr>
        <w:tc>
          <w:tcPr>
            <w:tcW w:w="5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2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7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базовый вариант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с учетом доп. средств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базовый вариант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с учетом доп. средств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базовый вариант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с учетом доп. средств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базовый вариант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с учетом доп. средств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базовый вариант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с учетом доп. средств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5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6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8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9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3</w:t>
            </w:r>
          </w:p>
        </w:tc>
      </w:tr>
      <w:tr w:rsidR="00C55727" w:rsidRPr="00430365" w:rsidTr="001E5356">
        <w:trPr>
          <w:trHeight w:val="300"/>
        </w:trPr>
        <w:tc>
          <w:tcPr>
            <w:tcW w:w="1509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Подпрограмма  «</w:t>
            </w:r>
            <w:r w:rsidRPr="00430365">
              <w:rPr>
                <w:bCs/>
              </w:rPr>
              <w:t xml:space="preserve">Благоустройство и озеленение территории </w:t>
            </w:r>
            <w:r w:rsidRPr="00430365">
              <w:t>Крымского городского поселения Крымского района» на 2015-2017 годы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оказатель (индикатор)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ротяженность обслуживаемых линий уличного освещения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км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,6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1,8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7,3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0,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обслуживаемых светильников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34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385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548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6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7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приобретенных цветов и кустарников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4 3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7 500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57 5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5 0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80 0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4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обрезанных деревьев (спил деревьев)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7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3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5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лощадь территории ручной уборки мусора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²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980,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11,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6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вывезенного мусора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т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 xml:space="preserve">Площадь выкошенной </w:t>
            </w:r>
            <w:r w:rsidRPr="00430365">
              <w:lastRenderedPageBreak/>
              <w:t>сорной растительности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lastRenderedPageBreak/>
              <w:t>м²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13 659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50 13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50 13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8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Объем вывезенных неорганизованных свалок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³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2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9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лощадь сбора случайного мусора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²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  350 34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 353 20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 384 1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отловленных и  утилизированных бродячих животных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.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построенных  (отремонтированных) детских площадок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.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 xml:space="preserve">Проведение конкурса Дом образцового содержания 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ед.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1509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Ведомственная целевая программа (не предусмотрена)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оказатель (индикатор)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/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</w:tr>
    </w:tbl>
    <w:p w:rsidR="00C55727" w:rsidRPr="00430365" w:rsidRDefault="00C55727" w:rsidP="00C55727">
      <w:pPr>
        <w:ind w:firstLine="709"/>
        <w:jc w:val="both"/>
        <w:rPr>
          <w:sz w:val="28"/>
          <w:szCs w:val="28"/>
        </w:rPr>
        <w:sectPr w:rsidR="00C55727" w:rsidRPr="00430365" w:rsidSect="001E5356">
          <w:pgSz w:w="16838" w:h="11906" w:orient="landscape"/>
          <w:pgMar w:top="567" w:right="1134" w:bottom="1701" w:left="1134" w:header="709" w:footer="709" w:gutter="0"/>
          <w:cols w:space="708"/>
          <w:titlePg/>
          <w:docGrid w:linePitch="360"/>
        </w:sectPr>
      </w:pPr>
    </w:p>
    <w:tbl>
      <w:tblPr>
        <w:tblW w:w="15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2693"/>
        <w:gridCol w:w="1518"/>
        <w:gridCol w:w="1417"/>
        <w:gridCol w:w="1134"/>
        <w:gridCol w:w="1134"/>
        <w:gridCol w:w="1134"/>
        <w:gridCol w:w="3160"/>
        <w:gridCol w:w="142"/>
        <w:gridCol w:w="1984"/>
        <w:gridCol w:w="496"/>
      </w:tblGrid>
      <w:tr w:rsidR="00C55727" w:rsidRPr="00430365" w:rsidTr="001E5356">
        <w:tc>
          <w:tcPr>
            <w:tcW w:w="15663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C55727" w:rsidRPr="00430365" w:rsidRDefault="00C55727" w:rsidP="001E5356">
            <w:pPr>
              <w:ind w:left="284"/>
              <w:jc w:val="center"/>
              <w:outlineLvl w:val="2"/>
              <w:rPr>
                <w:b/>
                <w:sz w:val="28"/>
                <w:szCs w:val="28"/>
              </w:rPr>
            </w:pPr>
            <w:r w:rsidRPr="00430365">
              <w:rPr>
                <w:sz w:val="28"/>
                <w:szCs w:val="28"/>
              </w:rPr>
              <w:lastRenderedPageBreak/>
              <w:t xml:space="preserve"> </w:t>
            </w:r>
            <w:r w:rsidRPr="00430365">
              <w:rPr>
                <w:b/>
                <w:sz w:val="28"/>
                <w:szCs w:val="28"/>
              </w:rPr>
              <w:t xml:space="preserve">3.Характеристика ведомственных целевых программ и основных мероприятий подпрограммы  </w:t>
            </w:r>
          </w:p>
          <w:p w:rsidR="00C55727" w:rsidRPr="00430365" w:rsidRDefault="00C55727" w:rsidP="001E5356">
            <w:pPr>
              <w:jc w:val="center"/>
              <w:rPr>
                <w:sz w:val="28"/>
                <w:szCs w:val="28"/>
              </w:rPr>
            </w:pP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15167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C55727" w:rsidRPr="00430365" w:rsidRDefault="00C55727" w:rsidP="001E5356">
            <w:pPr>
              <w:jc w:val="right"/>
            </w:pPr>
            <w:r w:rsidRPr="00430365">
              <w:rPr>
                <w:sz w:val="28"/>
                <w:szCs w:val="28"/>
              </w:rPr>
              <w:tab/>
            </w:r>
            <w:r w:rsidRPr="00430365">
              <w:t>Таблица №1</w:t>
            </w:r>
          </w:p>
          <w:p w:rsidR="00C55727" w:rsidRPr="00430365" w:rsidRDefault="00C55727" w:rsidP="001E5356">
            <w:pPr>
              <w:pStyle w:val="af5"/>
              <w:tabs>
                <w:tab w:val="left" w:pos="13724"/>
              </w:tabs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№ п/п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727" w:rsidRPr="00430365" w:rsidRDefault="00C55727" w:rsidP="001E5356">
            <w:pPr>
              <w:jc w:val="center"/>
              <w:rPr>
                <w:bCs/>
              </w:rPr>
            </w:pPr>
            <w:r w:rsidRPr="00430365">
              <w:rPr>
                <w:bCs/>
              </w:rPr>
              <w:t>Наименование</w:t>
            </w:r>
          </w:p>
          <w:p w:rsidR="00C55727" w:rsidRPr="00430365" w:rsidRDefault="00C55727" w:rsidP="001E5356">
            <w:pPr>
              <w:jc w:val="center"/>
              <w:rPr>
                <w:bCs/>
              </w:rPr>
            </w:pPr>
            <w:r w:rsidRPr="00430365">
              <w:rPr>
                <w:bCs/>
              </w:rPr>
              <w:t>мероприятий</w:t>
            </w:r>
          </w:p>
        </w:tc>
        <w:tc>
          <w:tcPr>
            <w:tcW w:w="15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>Источник финансирования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>Объем финансирования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в том числе:</w:t>
            </w:r>
          </w:p>
        </w:tc>
        <w:tc>
          <w:tcPr>
            <w:tcW w:w="31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 xml:space="preserve">Ожидаемый непосредственный результат </w:t>
            </w:r>
          </w:p>
          <w:p w:rsidR="00C55727" w:rsidRPr="00430365" w:rsidRDefault="00C55727" w:rsidP="001E5356">
            <w:pPr>
              <w:jc w:val="center"/>
            </w:pPr>
            <w:r w:rsidRPr="00430365">
              <w:t>(краткое описание)</w:t>
            </w: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>Муниципальный заказчик мероприятия</w:t>
            </w: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</w:p>
        </w:tc>
        <w:tc>
          <w:tcPr>
            <w:tcW w:w="15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 xml:space="preserve">2015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  <w:lang w:val="en-US"/>
              </w:rPr>
            </w:pPr>
            <w:r w:rsidRPr="00430365">
              <w:rPr>
                <w:rFonts w:ascii="Times New Roman" w:hAnsi="Times New Roman"/>
              </w:rPr>
              <w:t>201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7</w:t>
            </w:r>
          </w:p>
        </w:tc>
        <w:tc>
          <w:tcPr>
            <w:tcW w:w="31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12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</w:t>
            </w:r>
          </w:p>
        </w:tc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7</w:t>
            </w:r>
          </w:p>
        </w:tc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8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9</w:t>
            </w: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Цель</w:t>
            </w:r>
          </w:p>
        </w:tc>
        <w:tc>
          <w:tcPr>
            <w:tcW w:w="116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организация экономически эффективной системы благоустройства Крымского городского поселения Крымского района, отвечающей современным экологическим, санитарно-гигиеническим требованиям и создающей безопасные и комфортные условия для проживания населения</w:t>
            </w: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.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Задача</w:t>
            </w:r>
          </w:p>
          <w:p w:rsidR="00C55727" w:rsidRPr="00430365" w:rsidRDefault="00C55727" w:rsidP="001E5356"/>
        </w:tc>
        <w:tc>
          <w:tcPr>
            <w:tcW w:w="116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 xml:space="preserve">-создание  благоприятных условий для проживания и отдыха жителей городского поселения; </w:t>
            </w:r>
          </w:p>
        </w:tc>
      </w:tr>
      <w:tr w:rsidR="00C55727" w:rsidRPr="00430365" w:rsidTr="001E5356">
        <w:trPr>
          <w:gridAfter w:val="1"/>
          <w:wAfter w:w="496" w:type="dxa"/>
          <w:trHeight w:val="127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.1.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«Благоустройство   Крымского городского поселения Крымского района» на 2015-2017 годы</w:t>
            </w:r>
          </w:p>
        </w:tc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Местный бюдже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031A30">
            <w:pPr>
              <w:tabs>
                <w:tab w:val="left" w:pos="1008"/>
              </w:tabs>
              <w:rPr>
                <w:spacing w:val="-12"/>
              </w:rPr>
            </w:pPr>
            <w:r w:rsidRPr="00430365">
              <w:rPr>
                <w:spacing w:val="-12"/>
              </w:rPr>
              <w:t>5</w:t>
            </w:r>
            <w:r w:rsidR="00656210" w:rsidRPr="00430365">
              <w:rPr>
                <w:spacing w:val="-12"/>
              </w:rPr>
              <w:t>5</w:t>
            </w:r>
            <w:r w:rsidR="00031A30">
              <w:rPr>
                <w:spacing w:val="-12"/>
              </w:rPr>
              <w:t> </w:t>
            </w:r>
            <w:r w:rsidR="00656210" w:rsidRPr="00430365">
              <w:rPr>
                <w:spacing w:val="-12"/>
              </w:rPr>
              <w:t>97</w:t>
            </w:r>
            <w:r w:rsidR="00031A30">
              <w:rPr>
                <w:spacing w:val="-12"/>
              </w:rPr>
              <w:t>6,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9 647,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031A30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2</w:t>
            </w:r>
            <w:r w:rsidR="00656210"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8 463,</w:t>
            </w:r>
            <w:r w:rsidR="00031A30">
              <w:rPr>
                <w:rFonts w:ascii="Times New Roman" w:hAnsi="Times New Roman" w:cs="Times New Roman"/>
                <w:b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7 866,5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Оплата за газ для Вечного огня, 1 769,7тыс. рублей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5г.- 598,4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 595,5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7г.- 575,8 тыс. руб.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 xml:space="preserve">Содержание кладбищ: 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Ручная уборка мусора, 5 164,7 тыс. рублей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5г.- 933,5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 2 871,5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7г.- 1 359,7тыс. руб.</w:t>
            </w:r>
          </w:p>
          <w:p w:rsidR="00C55727" w:rsidRPr="00430365" w:rsidRDefault="00C55727" w:rsidP="001E5356">
            <w:r w:rsidRPr="00430365">
              <w:t xml:space="preserve">Вывоз мусора, 1 746,8 тыс. рублей:         </w:t>
            </w:r>
          </w:p>
          <w:p w:rsidR="00C55727" w:rsidRPr="00430365" w:rsidRDefault="00C55727" w:rsidP="001E5356">
            <w:r w:rsidRPr="00430365">
              <w:t>2015г.- 442,9 тыс.  руб.;</w:t>
            </w:r>
          </w:p>
          <w:p w:rsidR="00C55727" w:rsidRPr="00430365" w:rsidRDefault="00C55727" w:rsidP="001E5356">
            <w:r w:rsidRPr="00430365">
              <w:t>2016г.- 490,6 тыс. руб.;</w:t>
            </w:r>
          </w:p>
          <w:p w:rsidR="00C55727" w:rsidRPr="00430365" w:rsidRDefault="00C55727" w:rsidP="001E5356">
            <w:r w:rsidRPr="00430365">
              <w:t>2017г.- 813,3 тыс. руб.</w:t>
            </w:r>
          </w:p>
          <w:p w:rsidR="00C55727" w:rsidRPr="00430365" w:rsidRDefault="00C55727" w:rsidP="001E5356">
            <w:r w:rsidRPr="00430365">
              <w:t>Выкашивание сорной растительности, 4 248,1 тыс. рублей</w:t>
            </w:r>
          </w:p>
          <w:p w:rsidR="00C55727" w:rsidRPr="00430365" w:rsidRDefault="00C55727" w:rsidP="001E5356">
            <w:r w:rsidRPr="00430365">
              <w:t>2015г.- 960,3 тыс.  руб.;</w:t>
            </w:r>
          </w:p>
          <w:p w:rsidR="00C55727" w:rsidRPr="00430365" w:rsidRDefault="00C55727" w:rsidP="001E5356">
            <w:r w:rsidRPr="00430365">
              <w:t>2016г.- 1557,4 тыс. руб.;</w:t>
            </w:r>
          </w:p>
          <w:p w:rsidR="00C55727" w:rsidRPr="00430365" w:rsidRDefault="00C55727" w:rsidP="001E5356">
            <w:r w:rsidRPr="00430365">
              <w:t>2017г.- 1730,4 тыс. руб.</w:t>
            </w:r>
          </w:p>
          <w:p w:rsidR="00C55727" w:rsidRPr="00430365" w:rsidRDefault="00C55727" w:rsidP="001E5356">
            <w:r w:rsidRPr="00430365">
              <w:t xml:space="preserve">Расходы на сбор и вывоз </w:t>
            </w:r>
            <w:r w:rsidRPr="00430365">
              <w:lastRenderedPageBreak/>
              <w:t>мусора, 7 771,3тыс. руб.:</w:t>
            </w:r>
          </w:p>
          <w:p w:rsidR="00C55727" w:rsidRPr="00430365" w:rsidRDefault="00C55727" w:rsidP="001E5356">
            <w:r w:rsidRPr="00430365">
              <w:t>Вывоз неорганизованных  свалок, тыс. рублей</w:t>
            </w:r>
          </w:p>
          <w:p w:rsidR="00C55727" w:rsidRPr="00430365" w:rsidRDefault="00C55727" w:rsidP="001E5356">
            <w:r w:rsidRPr="00430365">
              <w:t>2015г.- 1159,0 тыс.  руб.;</w:t>
            </w:r>
          </w:p>
          <w:p w:rsidR="00C55727" w:rsidRPr="00430365" w:rsidRDefault="00C55727" w:rsidP="001E5356">
            <w:r w:rsidRPr="00430365">
              <w:t>2016г.- 3235,7 тыс. руб.;</w:t>
            </w:r>
          </w:p>
          <w:p w:rsidR="00C55727" w:rsidRPr="00430365" w:rsidRDefault="00C55727" w:rsidP="001E5356">
            <w:r w:rsidRPr="00430365">
              <w:t>2017г.- 3376,6 тыс. руб.</w:t>
            </w:r>
          </w:p>
          <w:p w:rsidR="00C55727" w:rsidRPr="00430365" w:rsidRDefault="00C55727" w:rsidP="001E5356">
            <w:r w:rsidRPr="00430365">
              <w:t>Сбор случайного мусора, 4715,2 тыс. рублей</w:t>
            </w:r>
          </w:p>
          <w:p w:rsidR="00C55727" w:rsidRPr="00430365" w:rsidRDefault="00C55727" w:rsidP="001E5356">
            <w:r w:rsidRPr="00430365">
              <w:t xml:space="preserve">2015г.- 1615,1 тыс. руб.; </w:t>
            </w:r>
          </w:p>
          <w:p w:rsidR="00C55727" w:rsidRPr="00430365" w:rsidRDefault="00C55727" w:rsidP="001E5356">
            <w:r w:rsidRPr="00430365">
              <w:t>2016г.- 995,2 тыс. руб.;</w:t>
            </w:r>
          </w:p>
          <w:p w:rsidR="00C55727" w:rsidRPr="00430365" w:rsidRDefault="00C55727" w:rsidP="001E5356">
            <w:r w:rsidRPr="00430365">
              <w:t>2017г.- 2104,9 тыс. руб.;</w:t>
            </w:r>
          </w:p>
          <w:p w:rsidR="00C55727" w:rsidRPr="00430365" w:rsidRDefault="00C55727" w:rsidP="001E5356">
            <w:r w:rsidRPr="00430365">
              <w:t>Отлов и утилизация бродячих животных, 1405,6 тыс. рублей</w:t>
            </w:r>
          </w:p>
          <w:p w:rsidR="00C55727" w:rsidRPr="00430365" w:rsidRDefault="00C55727" w:rsidP="001E5356">
            <w:r w:rsidRPr="00430365">
              <w:t>2015г.- 400,0 тыс. руб.;</w:t>
            </w:r>
          </w:p>
          <w:p w:rsidR="00C55727" w:rsidRPr="00430365" w:rsidRDefault="00C55727" w:rsidP="001E5356">
            <w:r w:rsidRPr="00430365">
              <w:t>2016г.- 530,9  тыс. руб.;</w:t>
            </w:r>
          </w:p>
          <w:p w:rsidR="00C55727" w:rsidRPr="00430365" w:rsidRDefault="00C55727" w:rsidP="001E5356">
            <w:r w:rsidRPr="00430365">
              <w:t>2017г.- 474,7  тыс. руб.</w:t>
            </w:r>
          </w:p>
          <w:p w:rsidR="00C55727" w:rsidRPr="00430365" w:rsidRDefault="00C55727" w:rsidP="001E5356">
            <w:r w:rsidRPr="00430365">
              <w:t>Уборка общественных урн, 8280,6 тыс. рублей</w:t>
            </w:r>
          </w:p>
          <w:p w:rsidR="00C55727" w:rsidRPr="00430365" w:rsidRDefault="00C55727" w:rsidP="001E5356">
            <w:r w:rsidRPr="00430365">
              <w:t>2015г.- 808,0 тыс. руб.;</w:t>
            </w:r>
          </w:p>
          <w:p w:rsidR="00C55727" w:rsidRPr="00430365" w:rsidRDefault="00C55727" w:rsidP="001E5356">
            <w:r w:rsidRPr="00430365">
              <w:t>2016г.- 5000,0  тыс. руб.;</w:t>
            </w:r>
          </w:p>
          <w:p w:rsidR="00C55727" w:rsidRPr="00430365" w:rsidRDefault="00C55727" w:rsidP="001E5356">
            <w:r w:rsidRPr="00430365">
              <w:t>2017г.- 2472,4 тыс. руб.</w:t>
            </w:r>
          </w:p>
          <w:p w:rsidR="00C55727" w:rsidRPr="00430365" w:rsidRDefault="00C55727" w:rsidP="001E5356">
            <w:r w:rsidRPr="00430365">
              <w:t xml:space="preserve">Устройство  пешеходных ограждений, 2223,4 тыс.рублей </w:t>
            </w:r>
          </w:p>
          <w:p w:rsidR="00C55727" w:rsidRPr="00430365" w:rsidRDefault="00C55727" w:rsidP="001E5356">
            <w:r w:rsidRPr="00430365">
              <w:t>2015г. – 500,0 тыс. руб.</w:t>
            </w:r>
          </w:p>
          <w:p w:rsidR="00C55727" w:rsidRPr="00430365" w:rsidRDefault="00C55727" w:rsidP="001E5356">
            <w:r w:rsidRPr="00430365">
              <w:t>2016г. – 668,4 тыс. руб.</w:t>
            </w:r>
          </w:p>
          <w:p w:rsidR="00C55727" w:rsidRPr="00430365" w:rsidRDefault="00C55727" w:rsidP="001E5356">
            <w:r w:rsidRPr="00430365">
              <w:t>2017 г. – 1055,0 тыс. руб.</w:t>
            </w:r>
          </w:p>
          <w:p w:rsidR="00C55727" w:rsidRPr="00430365" w:rsidRDefault="00C55727" w:rsidP="001E5356">
            <w:r w:rsidRPr="00430365">
              <w:t xml:space="preserve">Содержание фонтанов, 1212,8 тыс.рублей </w:t>
            </w:r>
          </w:p>
          <w:p w:rsidR="00C55727" w:rsidRPr="00430365" w:rsidRDefault="00C55727" w:rsidP="001E5356">
            <w:r w:rsidRPr="00430365">
              <w:t>2015г. – 450,0 тыс. руб.</w:t>
            </w:r>
          </w:p>
          <w:p w:rsidR="00C55727" w:rsidRPr="00430365" w:rsidRDefault="00C55727" w:rsidP="001E5356">
            <w:r w:rsidRPr="00430365">
              <w:t>2016г. – 235,3 тыс. руб.</w:t>
            </w:r>
          </w:p>
          <w:p w:rsidR="00C55727" w:rsidRPr="00430365" w:rsidRDefault="00C55727" w:rsidP="001E5356">
            <w:r w:rsidRPr="00430365">
              <w:t>2017 г. – 527,5 тыс. руб.</w:t>
            </w:r>
          </w:p>
          <w:p w:rsidR="00C55727" w:rsidRPr="00430365" w:rsidRDefault="00C55727" w:rsidP="001E5356">
            <w:r w:rsidRPr="00430365">
              <w:t xml:space="preserve">Содержание, ремонт остановочных комплексов, 1964,0 тыс.рублей </w:t>
            </w:r>
          </w:p>
          <w:p w:rsidR="00C55727" w:rsidRPr="00430365" w:rsidRDefault="00C55727" w:rsidP="001E5356">
            <w:r w:rsidRPr="00430365">
              <w:lastRenderedPageBreak/>
              <w:t>2015г. – 450,0 тыс. руб.</w:t>
            </w:r>
          </w:p>
          <w:p w:rsidR="00C55727" w:rsidRPr="00430365" w:rsidRDefault="00C55727" w:rsidP="001E5356">
            <w:r w:rsidRPr="00430365">
              <w:t>2016г.- 459,0 тыс. руб.</w:t>
            </w:r>
          </w:p>
          <w:p w:rsidR="00C55727" w:rsidRPr="00430365" w:rsidRDefault="00C55727" w:rsidP="001E5356">
            <w:r w:rsidRPr="00430365">
              <w:t>2017г.- 1055,0 тыс. руб.</w:t>
            </w:r>
          </w:p>
          <w:p w:rsidR="00C55727" w:rsidRPr="00430365" w:rsidRDefault="00C55727" w:rsidP="001E5356">
            <w:r w:rsidRPr="00430365">
              <w:t>Карантинная обработка парков, скверов, 972,7 тыс.рублей</w:t>
            </w:r>
          </w:p>
          <w:p w:rsidR="00C55727" w:rsidRPr="00430365" w:rsidRDefault="00C55727" w:rsidP="001E5356">
            <w:r w:rsidRPr="00430365">
              <w:t>2015г. – 300,0тыс. руб.</w:t>
            </w:r>
          </w:p>
          <w:p w:rsidR="00C55727" w:rsidRPr="00430365" w:rsidRDefault="00C55727" w:rsidP="001E5356">
            <w:r w:rsidRPr="00430365">
              <w:t>2016г. – 198,0 тыс. руб.</w:t>
            </w:r>
          </w:p>
          <w:p w:rsidR="00C55727" w:rsidRPr="00430365" w:rsidRDefault="00C55727" w:rsidP="001E5356">
            <w:r w:rsidRPr="00430365">
              <w:t>2017г. – 474,7 тыс. руб.</w:t>
            </w:r>
          </w:p>
          <w:p w:rsidR="00C55727" w:rsidRPr="00430365" w:rsidRDefault="00C55727" w:rsidP="001E5356">
            <w:r w:rsidRPr="00430365">
              <w:t>Детские площадки. Строительство, ремонт 1140,9 тыс.рублей</w:t>
            </w:r>
          </w:p>
          <w:p w:rsidR="00C55727" w:rsidRPr="00430365" w:rsidRDefault="00C55727" w:rsidP="001E5356">
            <w:r w:rsidRPr="00430365">
              <w:t>2015г. – 300,0 тыс. руб.</w:t>
            </w:r>
          </w:p>
          <w:p w:rsidR="00C55727" w:rsidRPr="00430365" w:rsidRDefault="00C55727" w:rsidP="001E5356">
            <w:r w:rsidRPr="00430365">
              <w:t>2016г. – 313,4 тыс. руб.</w:t>
            </w:r>
          </w:p>
          <w:p w:rsidR="00C55727" w:rsidRPr="00430365" w:rsidRDefault="00C55727" w:rsidP="001E5356">
            <w:r w:rsidRPr="00430365">
              <w:t>2017г. – 527,5 тыс. руб.</w:t>
            </w:r>
          </w:p>
          <w:p w:rsidR="00C55727" w:rsidRPr="00430365" w:rsidRDefault="00C55727" w:rsidP="001E5356">
            <w:r w:rsidRPr="00430365">
              <w:t>Дом образцового содержания (конкурс) 595,3 тыс.рублей</w:t>
            </w:r>
          </w:p>
          <w:p w:rsidR="00C55727" w:rsidRPr="00430365" w:rsidRDefault="00C55727" w:rsidP="001E5356">
            <w:r w:rsidRPr="00430365">
              <w:t>2015г. – 230,0 тыс. руб.</w:t>
            </w:r>
          </w:p>
          <w:p w:rsidR="00C55727" w:rsidRPr="00430365" w:rsidRDefault="00C55727" w:rsidP="001E5356">
            <w:r w:rsidRPr="00430365">
              <w:t>2016г. – 101,3 тыс. руб.</w:t>
            </w:r>
          </w:p>
          <w:p w:rsidR="00C55727" w:rsidRPr="00430365" w:rsidRDefault="00C55727" w:rsidP="001E5356">
            <w:r w:rsidRPr="00430365">
              <w:t>2017г.  – 264,0 тыс. руб.</w:t>
            </w:r>
          </w:p>
          <w:p w:rsidR="00C55727" w:rsidRPr="00430365" w:rsidRDefault="00C55727" w:rsidP="001E5356">
            <w:r w:rsidRPr="00430365">
              <w:t>Транспортные  расходы (услуги автотранспорта) 2342,6 тыс.рублей</w:t>
            </w:r>
          </w:p>
          <w:p w:rsidR="00C55727" w:rsidRPr="00430365" w:rsidRDefault="00C55727" w:rsidP="001E5356">
            <w:r w:rsidRPr="00430365">
              <w:t>2015г. – 500,0 тыс. руб.</w:t>
            </w:r>
          </w:p>
          <w:p w:rsidR="00C55727" w:rsidRPr="00430365" w:rsidRDefault="00C55727" w:rsidP="001E5356">
            <w:r w:rsidRPr="00430365">
              <w:t>2016г.- 787,6 тыс. руб.</w:t>
            </w:r>
          </w:p>
          <w:p w:rsidR="00C55727" w:rsidRPr="00430365" w:rsidRDefault="00C55727" w:rsidP="001E5356">
            <w:r w:rsidRPr="00430365">
              <w:t>2017г. – 1055,0 тыс. руб.</w:t>
            </w:r>
          </w:p>
          <w:p w:rsidR="00C55727" w:rsidRPr="00430365" w:rsidRDefault="00C55727" w:rsidP="001E5356">
            <w:r w:rsidRPr="00430365">
              <w:t xml:space="preserve">Прочее благоустройство </w:t>
            </w:r>
            <w:r w:rsidR="00656210" w:rsidRPr="00430365">
              <w:t>2313,4</w:t>
            </w:r>
            <w:r w:rsidRPr="00430365">
              <w:t xml:space="preserve"> тыс.рублей</w:t>
            </w:r>
          </w:p>
          <w:p w:rsidR="00C55727" w:rsidRPr="00430365" w:rsidRDefault="00C55727" w:rsidP="001E5356">
            <w:r w:rsidRPr="00430365">
              <w:t>2015г. – 0,0 тыс. руб.</w:t>
            </w:r>
          </w:p>
          <w:p w:rsidR="00C55727" w:rsidRPr="00430365" w:rsidRDefault="00C55727" w:rsidP="001E5356">
            <w:r w:rsidRPr="00430365">
              <w:t xml:space="preserve">2016г.- </w:t>
            </w:r>
            <w:r w:rsidR="00656210" w:rsidRPr="00430365">
              <w:t>2313,4</w:t>
            </w:r>
            <w:r w:rsidRPr="00430365">
              <w:t xml:space="preserve"> тыс. руб.</w:t>
            </w:r>
          </w:p>
          <w:p w:rsidR="00C55727" w:rsidRPr="00430365" w:rsidRDefault="00C55727" w:rsidP="001E5356">
            <w:r w:rsidRPr="00430365">
              <w:t>2017г. – 0,0 тыс. руб.</w:t>
            </w:r>
          </w:p>
          <w:p w:rsidR="00C55727" w:rsidRPr="00430365" w:rsidRDefault="00C55727" w:rsidP="001E5356">
            <w:r w:rsidRPr="00430365">
              <w:t>Благоустройство системы водоснабжения 322,4 тыс.рублей</w:t>
            </w:r>
          </w:p>
          <w:p w:rsidR="00C55727" w:rsidRPr="00430365" w:rsidRDefault="00C55727" w:rsidP="001E5356">
            <w:r w:rsidRPr="00430365">
              <w:t>2015г. – 0,0 тыс. руб.</w:t>
            </w:r>
          </w:p>
          <w:p w:rsidR="00C55727" w:rsidRPr="00430365" w:rsidRDefault="00C55727" w:rsidP="001E5356">
            <w:r w:rsidRPr="00430365">
              <w:t>2016г.- 322,4 тыс. руб.</w:t>
            </w:r>
          </w:p>
          <w:p w:rsidR="00C55727" w:rsidRPr="00430365" w:rsidRDefault="00C55727" w:rsidP="001E5356">
            <w:r w:rsidRPr="00430365">
              <w:lastRenderedPageBreak/>
              <w:t>2017г. – 0,0 тыс. руб.</w:t>
            </w:r>
          </w:p>
          <w:p w:rsidR="00C55727" w:rsidRPr="00430365" w:rsidRDefault="00C55727" w:rsidP="001E5356">
            <w:r w:rsidRPr="00430365">
              <w:t>Благоустройство системы водоотведения 4651,5 тыс.рублей</w:t>
            </w:r>
          </w:p>
          <w:p w:rsidR="00C55727" w:rsidRPr="00430365" w:rsidRDefault="00C55727" w:rsidP="001E5356">
            <w:r w:rsidRPr="00430365">
              <w:t>2015г. – 0,0 тыс. руб.</w:t>
            </w:r>
          </w:p>
          <w:p w:rsidR="00C55727" w:rsidRPr="00430365" w:rsidRDefault="00C55727" w:rsidP="001E5356">
            <w:r w:rsidRPr="00430365">
              <w:t>2016г.- 4 651,5 тыс. руб.</w:t>
            </w:r>
          </w:p>
          <w:p w:rsidR="00C55727" w:rsidRPr="00430365" w:rsidRDefault="00C55727" w:rsidP="001E5356">
            <w:r w:rsidRPr="00430365">
              <w:t>2017г. – 0,0 тыс. руб.</w:t>
            </w:r>
          </w:p>
          <w:p w:rsidR="00C55727" w:rsidRPr="00430365" w:rsidRDefault="00C55727" w:rsidP="001E5356">
            <w:r w:rsidRPr="00430365">
              <w:t>Приобретение специализированной техники (комбинированная пескоразбрасыающая машина) 3136,0 тыс.рублей</w:t>
            </w:r>
          </w:p>
          <w:p w:rsidR="00C55727" w:rsidRPr="00430365" w:rsidRDefault="00C55727" w:rsidP="001E5356">
            <w:r w:rsidRPr="00430365">
              <w:t>2015г. – 0,0 тыс. руб.</w:t>
            </w:r>
          </w:p>
          <w:p w:rsidR="00C55727" w:rsidRPr="00430365" w:rsidRDefault="00C55727" w:rsidP="001E5356">
            <w:r w:rsidRPr="00430365">
              <w:t>2016г.-  3136,0 тыс. руб.</w:t>
            </w:r>
          </w:p>
          <w:p w:rsidR="00C55727" w:rsidRPr="00430365" w:rsidRDefault="00C55727" w:rsidP="001E5356">
            <w:r w:rsidRPr="00430365">
              <w:t>2017г. – 0,0 тыс. руб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tabs>
                <w:tab w:val="left" w:pos="0"/>
              </w:tabs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lastRenderedPageBreak/>
              <w:t>Администрация  Крымского  городского поселения Крымского района;</w:t>
            </w:r>
          </w:p>
          <w:p w:rsidR="00C55727" w:rsidRPr="00430365" w:rsidRDefault="00C55727" w:rsidP="001E5356">
            <w:r w:rsidRPr="00430365">
              <w:t>Муниципальное казенное учреждение «Многофункциональный центр Крымского городского поселения Крымского района»;</w:t>
            </w:r>
          </w:p>
          <w:p w:rsidR="00C55727" w:rsidRPr="00430365" w:rsidRDefault="00C55727" w:rsidP="001E5356">
            <w:r w:rsidRPr="00430365">
              <w:t>Муниципальное унитарное предприятие «Забота»;</w:t>
            </w:r>
          </w:p>
          <w:p w:rsidR="00C55727" w:rsidRPr="00430365" w:rsidRDefault="00C55727" w:rsidP="001E5356">
            <w:r w:rsidRPr="00430365">
              <w:t xml:space="preserve">Муниципальное унитарное предприятие </w:t>
            </w:r>
            <w:r w:rsidRPr="00430365">
              <w:t>«Городское коммунальное хозяйство»;</w:t>
            </w:r>
          </w:p>
        </w:tc>
      </w:tr>
      <w:tr w:rsidR="00C55727" w:rsidRPr="00430365" w:rsidTr="001E5356">
        <w:trPr>
          <w:gridAfter w:val="1"/>
          <w:wAfter w:w="496" w:type="dxa"/>
          <w:trHeight w:val="1020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lastRenderedPageBreak/>
              <w:t>1.2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Задача</w:t>
            </w:r>
          </w:p>
        </w:tc>
        <w:tc>
          <w:tcPr>
            <w:tcW w:w="116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>-увеличение площади зеленых насаждений, на территории  Крымского городского поселения Крымского района;</w:t>
            </w:r>
          </w:p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-комплексное развитие и благоустройство  на въезде в городское поселение;</w:t>
            </w:r>
          </w:p>
          <w:p w:rsidR="00C55727" w:rsidRPr="00430365" w:rsidRDefault="00C55727" w:rsidP="001E5356">
            <w:r w:rsidRPr="00430365">
              <w:t>- спиливание аварийных деревьев</w:t>
            </w:r>
          </w:p>
          <w:p w:rsidR="00C55727" w:rsidRPr="00430365" w:rsidRDefault="00C55727" w:rsidP="001E5356">
            <w:r w:rsidRPr="00430365">
              <w:t>- обрезка деревьев;</w:t>
            </w:r>
          </w:p>
        </w:tc>
      </w:tr>
      <w:tr w:rsidR="00C55727" w:rsidRPr="00430365" w:rsidTr="001E5356">
        <w:trPr>
          <w:gridAfter w:val="1"/>
          <w:wAfter w:w="496" w:type="dxa"/>
          <w:trHeight w:val="556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.2.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«Озеленение территории Крымского городского поселения Крымского района»</w:t>
            </w:r>
          </w:p>
        </w:tc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Местный бюдже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656210" w:rsidP="001E5356">
            <w:pPr>
              <w:tabs>
                <w:tab w:val="left" w:pos="1008"/>
              </w:tabs>
              <w:rPr>
                <w:spacing w:val="-12"/>
              </w:rPr>
            </w:pPr>
            <w:r w:rsidRPr="00430365">
              <w:rPr>
                <w:spacing w:val="-12"/>
              </w:rPr>
              <w:t>36 067,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5 958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656210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7 748,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2 361,5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 xml:space="preserve">Приобретение цветов и уход за цветниками </w:t>
            </w:r>
            <w:r w:rsidR="00656210" w:rsidRPr="00430365">
              <w:rPr>
                <w:rFonts w:ascii="Times New Roman" w:hAnsi="Times New Roman"/>
              </w:rPr>
              <w:t>26  843,3</w:t>
            </w:r>
            <w:r w:rsidRPr="00430365">
              <w:rPr>
                <w:rFonts w:ascii="Times New Roman" w:hAnsi="Times New Roman"/>
              </w:rPr>
              <w:t xml:space="preserve"> 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тыс. рублей: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5г.-2 348,0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</w:t>
            </w:r>
            <w:r w:rsidR="00656210" w:rsidRPr="00430365">
              <w:rPr>
                <w:rFonts w:ascii="Times New Roman" w:hAnsi="Times New Roman"/>
              </w:rPr>
              <w:t>15 298,8</w:t>
            </w:r>
            <w:r w:rsidRPr="00430365">
              <w:rPr>
                <w:rFonts w:ascii="Times New Roman" w:hAnsi="Times New Roman"/>
              </w:rPr>
              <w:t xml:space="preserve"> тыс. руб.;</w:t>
            </w:r>
          </w:p>
          <w:p w:rsidR="00C55727" w:rsidRPr="00430365" w:rsidRDefault="00C55727" w:rsidP="001E5356">
            <w:r w:rsidRPr="00430365">
              <w:t>2017г.-9 196,5 тыс. руб.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Обрезка деревьев, спиливание аварийных деревьев 6169,5 тыс. рублей: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5г.- 2110,0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 1949,5 тыс.  руб.;</w:t>
            </w:r>
          </w:p>
          <w:p w:rsidR="00C55727" w:rsidRPr="00430365" w:rsidRDefault="00C55727" w:rsidP="001E5356">
            <w:r w:rsidRPr="00430365">
              <w:t>2017г.- 2110,0 тыс. руб.</w:t>
            </w:r>
          </w:p>
          <w:p w:rsidR="00C55727" w:rsidRPr="00430365" w:rsidRDefault="00C55727" w:rsidP="001E5356">
            <w:r w:rsidRPr="00430365">
              <w:t>Вырубка подлеска 30</w:t>
            </w:r>
            <w:r w:rsidR="00603DCA" w:rsidRPr="00430365">
              <w:t>5</w:t>
            </w:r>
            <w:r w:rsidRPr="00430365">
              <w:t>5,0 тыс.рублей</w:t>
            </w:r>
          </w:p>
          <w:p w:rsidR="00C55727" w:rsidRPr="00430365" w:rsidRDefault="00C55727" w:rsidP="001E5356">
            <w:r w:rsidRPr="00430365">
              <w:t>2015г. -1500,0 тыс. руб.</w:t>
            </w:r>
          </w:p>
          <w:p w:rsidR="00C55727" w:rsidRPr="00430365" w:rsidRDefault="00C55727" w:rsidP="001E5356">
            <w:r w:rsidRPr="00430365">
              <w:t xml:space="preserve">2016г. – </w:t>
            </w:r>
            <w:r w:rsidR="00603DCA" w:rsidRPr="00430365">
              <w:t>50</w:t>
            </w:r>
            <w:r w:rsidRPr="00430365">
              <w:t>0,0 тыс. руб.</w:t>
            </w:r>
          </w:p>
          <w:p w:rsidR="00C55727" w:rsidRPr="00430365" w:rsidRDefault="00C55727" w:rsidP="001E5356">
            <w:r w:rsidRPr="00430365">
              <w:lastRenderedPageBreak/>
              <w:t>2017 г. – 1055,0 тыс. руб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lastRenderedPageBreak/>
              <w:t>Администрация   Крымского городского поселения Крымского района;</w:t>
            </w:r>
          </w:p>
          <w:p w:rsidR="00C55727" w:rsidRPr="00430365" w:rsidRDefault="00C55727" w:rsidP="001E5356"/>
        </w:tc>
      </w:tr>
      <w:tr w:rsidR="00C55727" w:rsidRPr="00430365" w:rsidTr="001E5356">
        <w:trPr>
          <w:gridAfter w:val="1"/>
          <w:wAfter w:w="496" w:type="dxa"/>
          <w:trHeight w:val="89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.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Задача</w:t>
            </w:r>
          </w:p>
        </w:tc>
        <w:tc>
          <w:tcPr>
            <w:tcW w:w="116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both"/>
            </w:pPr>
            <w:r w:rsidRPr="00430365">
              <w:t>- содержание уличного освещения;</w:t>
            </w:r>
          </w:p>
          <w:p w:rsidR="00C55727" w:rsidRPr="00430365" w:rsidRDefault="00C55727" w:rsidP="001E5356">
            <w:pPr>
              <w:jc w:val="both"/>
            </w:pPr>
            <w:r w:rsidRPr="00430365">
              <w:t>- обслуживание уличного освещения;</w:t>
            </w:r>
          </w:p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-устройство декоративного освещения</w:t>
            </w:r>
          </w:p>
        </w:tc>
      </w:tr>
      <w:tr w:rsidR="00C55727" w:rsidRPr="00430365" w:rsidTr="001E5356">
        <w:trPr>
          <w:gridAfter w:val="1"/>
          <w:wAfter w:w="496" w:type="dxa"/>
          <w:trHeight w:val="849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1.3.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«Обслуживание сетей уличного освещения, оплата за электрическую энергию, потребляемую сетями уличного освещения Крымского  городского поселения Крымского района </w:t>
            </w:r>
          </w:p>
          <w:p w:rsidR="00C55727" w:rsidRPr="00430365" w:rsidRDefault="00C55727" w:rsidP="001E5356">
            <w:pPr>
              <w:jc w:val="both"/>
            </w:pPr>
          </w:p>
        </w:tc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Местный бюдже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tabs>
                <w:tab w:val="left" w:pos="1008"/>
              </w:tabs>
              <w:rPr>
                <w:spacing w:val="-12"/>
              </w:rPr>
            </w:pPr>
            <w:r w:rsidRPr="00430365">
              <w:rPr>
                <w:spacing w:val="-12"/>
              </w:rPr>
              <w:t>43 134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1 391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6 340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b w:val="0"/>
                <w:sz w:val="24"/>
                <w:szCs w:val="24"/>
              </w:rPr>
              <w:t>15 403,0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Обслуживание  уличного освещения, 8 104,5 тыс. рублей: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5г.- 1974,0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 3 915,0 тыс. руб.;</w:t>
            </w:r>
          </w:p>
          <w:p w:rsidR="00C55727" w:rsidRPr="00430365" w:rsidRDefault="00C55727" w:rsidP="001E5356">
            <w:r w:rsidRPr="00430365">
              <w:t>2017г.- 2215,5 тыс. руб.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Оплата за электрическую энергию, потребляемую сетями уличного освещения, 35 029,5 тыс. рублей: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5г.- 9 417,0 тыс. руб.;</w:t>
            </w:r>
          </w:p>
          <w:p w:rsidR="00C55727" w:rsidRPr="00430365" w:rsidRDefault="00C55727" w:rsidP="001E5356">
            <w:pPr>
              <w:pStyle w:val="af6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2016г.- 12 425,0 тыс. руб.;</w:t>
            </w:r>
          </w:p>
          <w:p w:rsidR="00C55727" w:rsidRPr="00430365" w:rsidRDefault="00C55727" w:rsidP="001E5356">
            <w:r w:rsidRPr="00430365">
              <w:t>2017г.- 13 187,5  тыс. руб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  <w:r w:rsidRPr="00430365">
              <w:rPr>
                <w:rFonts w:ascii="Times New Roman" w:hAnsi="Times New Roman"/>
              </w:rPr>
              <w:t>Администрация  Крымского городского поселения Крымского района</w:t>
            </w:r>
          </w:p>
        </w:tc>
      </w:tr>
      <w:tr w:rsidR="00C55727" w:rsidRPr="00430365" w:rsidTr="001E5356">
        <w:trPr>
          <w:gridAfter w:val="1"/>
          <w:wAfter w:w="496" w:type="dxa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sz w:val="24"/>
                <w:szCs w:val="24"/>
              </w:rPr>
              <w:t>ИТОГО:</w:t>
            </w:r>
          </w:p>
        </w:tc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6"/>
              <w:rPr>
                <w:rFonts w:ascii="Times New Roman" w:hAnsi="Times New Roman"/>
                <w:b/>
              </w:rPr>
            </w:pPr>
            <w:r w:rsidRPr="00430365">
              <w:rPr>
                <w:rFonts w:ascii="Times New Roman" w:hAnsi="Times New Roman"/>
                <w:b/>
              </w:rPr>
              <w:t>Местный бюдже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603DCA">
            <w:pPr>
              <w:tabs>
                <w:tab w:val="left" w:pos="1008"/>
              </w:tabs>
              <w:rPr>
                <w:b/>
                <w:spacing w:val="-12"/>
              </w:rPr>
            </w:pPr>
            <w:r w:rsidRPr="00430365">
              <w:rPr>
                <w:b/>
                <w:spacing w:val="-12"/>
              </w:rPr>
              <w:t>13</w:t>
            </w:r>
            <w:r w:rsidR="00603DCA" w:rsidRPr="00430365">
              <w:rPr>
                <w:b/>
                <w:spacing w:val="-12"/>
              </w:rPr>
              <w:t>5 178,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sz w:val="24"/>
                <w:szCs w:val="24"/>
              </w:rPr>
              <w:t>26 996,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603DCA" w:rsidP="001E5356">
            <w:pPr>
              <w:pStyle w:val="ConsPlusTitle"/>
              <w:widowControl/>
              <w:rPr>
                <w:rFonts w:ascii="Times New Roman" w:hAnsi="Times New Roman" w:cs="Times New Roman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sz w:val="24"/>
                <w:szCs w:val="24"/>
              </w:rPr>
              <w:t>62 551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ConsPlusTitle"/>
              <w:widowControl/>
              <w:rPr>
                <w:rFonts w:ascii="Times New Roman" w:hAnsi="Times New Roman" w:cs="Times New Roman"/>
                <w:sz w:val="24"/>
                <w:szCs w:val="24"/>
              </w:rPr>
            </w:pPr>
            <w:r w:rsidRPr="00430365">
              <w:rPr>
                <w:rFonts w:ascii="Times New Roman" w:hAnsi="Times New Roman" w:cs="Times New Roman"/>
                <w:sz w:val="24"/>
                <w:szCs w:val="24"/>
              </w:rPr>
              <w:t>45 631,0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pStyle w:val="af5"/>
              <w:rPr>
                <w:rFonts w:ascii="Times New Roman" w:hAnsi="Times New Roman"/>
              </w:rPr>
            </w:pPr>
          </w:p>
        </w:tc>
      </w:tr>
    </w:tbl>
    <w:p w:rsidR="00C55727" w:rsidRPr="00430365" w:rsidRDefault="00C55727" w:rsidP="00C55727">
      <w:pPr>
        <w:tabs>
          <w:tab w:val="left" w:pos="1094"/>
        </w:tabs>
        <w:rPr>
          <w:sz w:val="28"/>
          <w:szCs w:val="28"/>
        </w:rPr>
      </w:pPr>
    </w:p>
    <w:p w:rsidR="00C55727" w:rsidRPr="00430365" w:rsidRDefault="00C55727" w:rsidP="00C55727">
      <w:pPr>
        <w:ind w:left="284"/>
        <w:jc w:val="both"/>
        <w:outlineLvl w:val="2"/>
      </w:pPr>
      <w:r w:rsidRPr="00430365">
        <w:rPr>
          <w:sz w:val="28"/>
          <w:szCs w:val="28"/>
        </w:rPr>
        <w:tab/>
      </w:r>
      <w:r w:rsidRPr="00430365">
        <w:t xml:space="preserve">Ведомственные целевые программы не предусмотрены.                                                                    </w:t>
      </w:r>
    </w:p>
    <w:p w:rsidR="00C55727" w:rsidRPr="00430365" w:rsidRDefault="00C55727" w:rsidP="00C55727">
      <w:pPr>
        <w:tabs>
          <w:tab w:val="left" w:pos="1094"/>
        </w:tabs>
        <w:rPr>
          <w:sz w:val="28"/>
          <w:szCs w:val="28"/>
        </w:rPr>
      </w:pPr>
    </w:p>
    <w:p w:rsidR="00C55727" w:rsidRPr="00430365" w:rsidRDefault="00C55727" w:rsidP="00C55727">
      <w:pPr>
        <w:rPr>
          <w:sz w:val="28"/>
          <w:szCs w:val="28"/>
        </w:rPr>
      </w:pPr>
    </w:p>
    <w:p w:rsidR="00C55727" w:rsidRPr="00430365" w:rsidRDefault="00C55727" w:rsidP="00C55727">
      <w:pPr>
        <w:rPr>
          <w:sz w:val="28"/>
          <w:szCs w:val="28"/>
        </w:rPr>
        <w:sectPr w:rsidR="00C55727" w:rsidRPr="00430365" w:rsidSect="001E5356">
          <w:pgSz w:w="16838" w:h="11906" w:orient="landscape"/>
          <w:pgMar w:top="567" w:right="567" w:bottom="851" w:left="1134" w:header="709" w:footer="709" w:gutter="0"/>
          <w:cols w:space="708"/>
          <w:titlePg/>
          <w:docGrid w:linePitch="360"/>
        </w:sectPr>
      </w:pPr>
    </w:p>
    <w:p w:rsidR="00C55727" w:rsidRPr="00430365" w:rsidRDefault="00C55727" w:rsidP="00C55727">
      <w:pPr>
        <w:pStyle w:val="1"/>
        <w:ind w:right="-1"/>
        <w:rPr>
          <w:szCs w:val="28"/>
        </w:rPr>
      </w:pPr>
      <w:r w:rsidRPr="00430365">
        <w:rPr>
          <w:szCs w:val="28"/>
        </w:rPr>
        <w:lastRenderedPageBreak/>
        <w:t>4. Обоснование ресурсного обеспечения подпрограммы</w:t>
      </w:r>
    </w:p>
    <w:p w:rsidR="00C55727" w:rsidRPr="00430365" w:rsidRDefault="00C55727" w:rsidP="00C55727">
      <w:pPr>
        <w:pStyle w:val="af9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Финансовое обеспечение подпрограммы «</w:t>
      </w:r>
      <w:r w:rsidRPr="00430365">
        <w:rPr>
          <w:rFonts w:ascii="Times New Roman" w:hAnsi="Times New Roman" w:cs="Times New Roman"/>
          <w:bCs/>
          <w:sz w:val="28"/>
          <w:szCs w:val="28"/>
        </w:rPr>
        <w:t xml:space="preserve">Благоустройство и озеленение территории </w:t>
      </w:r>
      <w:r w:rsidRPr="00430365">
        <w:rPr>
          <w:rFonts w:ascii="Times New Roman" w:hAnsi="Times New Roman" w:cs="Times New Roman"/>
          <w:sz w:val="28"/>
          <w:szCs w:val="28"/>
        </w:rPr>
        <w:t xml:space="preserve">Крымского городского поселения Крымского района» на 2015-2017 годы осуществляется за счет средств бюджета Крымского городского поселения Крымского района. </w:t>
      </w:r>
    </w:p>
    <w:p w:rsidR="00C55727" w:rsidRPr="00430365" w:rsidRDefault="00C55727" w:rsidP="00C55727">
      <w:pPr>
        <w:pStyle w:val="af9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 xml:space="preserve"> Общий объем финансирования подпрограммы составляет 13</w:t>
      </w:r>
      <w:r w:rsidR="00603DCA" w:rsidRPr="00430365">
        <w:rPr>
          <w:rFonts w:ascii="Times New Roman" w:hAnsi="Times New Roman" w:cs="Times New Roman"/>
          <w:sz w:val="28"/>
          <w:szCs w:val="28"/>
        </w:rPr>
        <w:t>5 178,7</w:t>
      </w:r>
      <w:r w:rsidRPr="00430365">
        <w:rPr>
          <w:rFonts w:ascii="Times New Roman" w:hAnsi="Times New Roman" w:cs="Times New Roman"/>
          <w:sz w:val="28"/>
          <w:szCs w:val="28"/>
        </w:rPr>
        <w:t xml:space="preserve"> тысяч рублей за счет средств бюджета Крымского городского поселения Крымского района, в том числе по годам: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5 год –26 996,2тыс.руб.;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 xml:space="preserve">2016 год – </w:t>
      </w:r>
      <w:r w:rsidR="00603DCA" w:rsidRPr="00430365">
        <w:rPr>
          <w:rFonts w:ascii="Times New Roman" w:hAnsi="Times New Roman" w:cs="Times New Roman"/>
          <w:sz w:val="28"/>
          <w:szCs w:val="28"/>
        </w:rPr>
        <w:t>62 551,5</w:t>
      </w:r>
      <w:r w:rsidRPr="00430365">
        <w:rPr>
          <w:rFonts w:ascii="Times New Roman" w:hAnsi="Times New Roman" w:cs="Times New Roman"/>
          <w:sz w:val="28"/>
          <w:szCs w:val="28"/>
        </w:rPr>
        <w:t xml:space="preserve"> тыс.руб.;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7 год – 45 631,0 тыс.руб.</w:t>
      </w:r>
    </w:p>
    <w:p w:rsidR="00C55727" w:rsidRPr="00430365" w:rsidRDefault="00C55727" w:rsidP="00C55727">
      <w:pPr>
        <w:pStyle w:val="af9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Эффективный результат от мероприятий подпрограммы «</w:t>
      </w:r>
      <w:r w:rsidRPr="00430365">
        <w:rPr>
          <w:rFonts w:ascii="Times New Roman" w:hAnsi="Times New Roman" w:cs="Times New Roman"/>
          <w:bCs/>
          <w:sz w:val="28"/>
          <w:szCs w:val="28"/>
        </w:rPr>
        <w:t xml:space="preserve">Благоустройство и озеленение территории </w:t>
      </w:r>
      <w:r w:rsidRPr="00430365">
        <w:rPr>
          <w:rFonts w:ascii="Times New Roman" w:hAnsi="Times New Roman" w:cs="Times New Roman"/>
          <w:sz w:val="28"/>
          <w:szCs w:val="28"/>
        </w:rPr>
        <w:t>Крымского городского поселения Крымского района»  на 2015-2017 годы будет достигнут в случае исполнения всех мероприятий предусмотренных данной подпрограммой.</w:t>
      </w:r>
    </w:p>
    <w:p w:rsidR="00C55727" w:rsidRPr="00430365" w:rsidRDefault="00C55727" w:rsidP="00C55727">
      <w:pPr>
        <w:pStyle w:val="af9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На исполнение мероприятий по благоустройству  Крымского городского поселения Крымского района объем финансирования подпрограммы составляет 5</w:t>
      </w:r>
      <w:r w:rsidR="00603DCA" w:rsidRPr="00430365">
        <w:rPr>
          <w:rFonts w:ascii="Times New Roman" w:hAnsi="Times New Roman" w:cs="Times New Roman"/>
          <w:sz w:val="28"/>
          <w:szCs w:val="28"/>
        </w:rPr>
        <w:t>5 976,9</w:t>
      </w:r>
      <w:r w:rsidRPr="00430365">
        <w:rPr>
          <w:rFonts w:ascii="Times New Roman" w:hAnsi="Times New Roman" w:cs="Times New Roman"/>
          <w:sz w:val="28"/>
          <w:szCs w:val="28"/>
        </w:rPr>
        <w:t xml:space="preserve"> тыс.рублей, в том числе по годам: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 xml:space="preserve">2015 год – </w:t>
      </w:r>
      <w:r w:rsidR="00603DCA" w:rsidRPr="00430365">
        <w:rPr>
          <w:rFonts w:ascii="Times New Roman" w:hAnsi="Times New Roman" w:cs="Times New Roman"/>
          <w:sz w:val="28"/>
          <w:szCs w:val="28"/>
        </w:rPr>
        <w:t xml:space="preserve">  </w:t>
      </w:r>
      <w:r w:rsidRPr="00430365">
        <w:rPr>
          <w:rFonts w:ascii="Times New Roman" w:hAnsi="Times New Roman" w:cs="Times New Roman"/>
          <w:sz w:val="28"/>
          <w:szCs w:val="28"/>
        </w:rPr>
        <w:t>9 647,2 тыс.руб.;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 xml:space="preserve">2016 год – </w:t>
      </w:r>
      <w:r w:rsidR="00603DCA" w:rsidRPr="00430365">
        <w:rPr>
          <w:rFonts w:ascii="Times New Roman" w:hAnsi="Times New Roman" w:cs="Times New Roman"/>
          <w:sz w:val="28"/>
          <w:szCs w:val="28"/>
        </w:rPr>
        <w:t>28 463,2</w:t>
      </w:r>
      <w:r w:rsidRPr="00430365">
        <w:rPr>
          <w:rFonts w:ascii="Times New Roman" w:hAnsi="Times New Roman" w:cs="Times New Roman"/>
          <w:sz w:val="28"/>
          <w:szCs w:val="28"/>
        </w:rPr>
        <w:t xml:space="preserve"> тыс.руб.;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7 год – 17 866,5 тыс.руб.</w:t>
      </w:r>
    </w:p>
    <w:p w:rsidR="00C55727" w:rsidRPr="00430365" w:rsidRDefault="00C55727" w:rsidP="00C55727">
      <w:pPr>
        <w:pStyle w:val="af9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 xml:space="preserve">На исполнение мероприятий по озеленению  Крымского городского поселения Крымского района объем финансирования подпрограммы составляет </w:t>
      </w:r>
      <w:r w:rsidR="00603DCA" w:rsidRPr="00430365">
        <w:rPr>
          <w:rFonts w:ascii="Times New Roman" w:hAnsi="Times New Roman" w:cs="Times New Roman"/>
          <w:sz w:val="28"/>
          <w:szCs w:val="28"/>
        </w:rPr>
        <w:t>36 067,8</w:t>
      </w:r>
      <w:r w:rsidRPr="00430365">
        <w:rPr>
          <w:rFonts w:ascii="Times New Roman" w:hAnsi="Times New Roman" w:cs="Times New Roman"/>
          <w:sz w:val="28"/>
          <w:szCs w:val="28"/>
        </w:rPr>
        <w:t xml:space="preserve"> тыс.рублей, в том числе по годам: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5 год – 5 958,0 тыс.руб.;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6 год – 1</w:t>
      </w:r>
      <w:r w:rsidR="00603DCA" w:rsidRPr="00430365">
        <w:rPr>
          <w:rFonts w:ascii="Times New Roman" w:hAnsi="Times New Roman" w:cs="Times New Roman"/>
          <w:sz w:val="28"/>
          <w:szCs w:val="28"/>
        </w:rPr>
        <w:t>7 748,3</w:t>
      </w:r>
      <w:r w:rsidRPr="00430365">
        <w:rPr>
          <w:rFonts w:ascii="Times New Roman" w:hAnsi="Times New Roman" w:cs="Times New Roman"/>
          <w:sz w:val="28"/>
          <w:szCs w:val="28"/>
        </w:rPr>
        <w:t xml:space="preserve"> тыс.руб.;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7 год – 12 361,5 тыс.руб.</w:t>
      </w:r>
    </w:p>
    <w:p w:rsidR="00C55727" w:rsidRPr="00430365" w:rsidRDefault="00C55727" w:rsidP="00C55727">
      <w:pPr>
        <w:pStyle w:val="af9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На исполнение мероприятий по уличному освещению  Крымского городского поселения Крымского района объем финансирования подпрограммы составляет 43 134,0 тыс.рублей, в том числе по годам: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5 год – 11 391,0 тыс.руб.;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6 год – 16 340,0тыс.руб.;</w:t>
      </w:r>
    </w:p>
    <w:p w:rsidR="00C55727" w:rsidRPr="00430365" w:rsidRDefault="00C55727" w:rsidP="00C55727">
      <w:pPr>
        <w:pStyle w:val="af9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2017 год – 15 403,0 тыс.руб.</w:t>
      </w:r>
    </w:p>
    <w:p w:rsidR="00C55727" w:rsidRPr="00430365" w:rsidRDefault="00C55727" w:rsidP="00C55727">
      <w:pPr>
        <w:pStyle w:val="af9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При определении объёмов  финансирования мероприятий подпрограммы за основу взяты: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расчеты;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сметы;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утвержденные лимиты потребления коммунальных услуг для муниципальных бюджетных учреждений Крымского городского поселения Крымского района;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договоры по обязательным платежам;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 xml:space="preserve">- прайс-листы индивидуальных предпринимателей и организаций; </w:t>
      </w:r>
    </w:p>
    <w:p w:rsidR="00C55727" w:rsidRPr="00430365" w:rsidRDefault="00C55727" w:rsidP="00C55727">
      <w:pPr>
        <w:pStyle w:val="af9"/>
        <w:jc w:val="both"/>
        <w:rPr>
          <w:rFonts w:ascii="Times New Roman" w:hAnsi="Times New Roman" w:cs="Times New Roman"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прогноз индексов дефляторов и индексов цен производителей по видам экономической деятельности;</w:t>
      </w:r>
    </w:p>
    <w:p w:rsidR="00C55727" w:rsidRPr="00430365" w:rsidRDefault="00C55727" w:rsidP="00C55727">
      <w:pPr>
        <w:pStyle w:val="af9"/>
        <w:jc w:val="both"/>
        <w:rPr>
          <w:b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>- данные о фактических затратах и потребностях с учётом замечаний и предложений по оптимизации расходов.</w:t>
      </w:r>
      <w:bookmarkStart w:id="1" w:name="sub_4150"/>
    </w:p>
    <w:p w:rsidR="00C55727" w:rsidRPr="00430365" w:rsidRDefault="00C55727" w:rsidP="00C55727">
      <w:pPr>
        <w:jc w:val="center"/>
        <w:rPr>
          <w:b/>
          <w:sz w:val="28"/>
          <w:szCs w:val="28"/>
        </w:rPr>
        <w:sectPr w:rsidR="00C55727" w:rsidRPr="00430365" w:rsidSect="001E5356">
          <w:pgSz w:w="11906" w:h="16838"/>
          <w:pgMar w:top="1134" w:right="567" w:bottom="1134" w:left="1701" w:header="709" w:footer="709" w:gutter="0"/>
          <w:cols w:space="708"/>
          <w:titlePg/>
          <w:docGrid w:linePitch="360"/>
        </w:sectPr>
      </w:pPr>
    </w:p>
    <w:p w:rsidR="00C55727" w:rsidRPr="00430365" w:rsidRDefault="00C55727" w:rsidP="00C55727">
      <w:pPr>
        <w:jc w:val="center"/>
        <w:rPr>
          <w:b/>
          <w:sz w:val="28"/>
          <w:szCs w:val="28"/>
        </w:rPr>
      </w:pPr>
      <w:r w:rsidRPr="00430365">
        <w:rPr>
          <w:b/>
          <w:sz w:val="28"/>
          <w:szCs w:val="28"/>
        </w:rPr>
        <w:lastRenderedPageBreak/>
        <w:t>5. Критерии выполнения подпрограммы с указанием целевых показателей подпрограммы с расшифровкой плановых значений по годам ее реализации</w:t>
      </w:r>
    </w:p>
    <w:p w:rsidR="00C55727" w:rsidRPr="00430365" w:rsidRDefault="00C55727" w:rsidP="00C55727">
      <w:pPr>
        <w:jc w:val="center"/>
        <w:rPr>
          <w:b/>
          <w:sz w:val="28"/>
          <w:szCs w:val="28"/>
        </w:rPr>
      </w:pPr>
    </w:p>
    <w:tbl>
      <w:tblPr>
        <w:tblW w:w="15098" w:type="dxa"/>
        <w:tblInd w:w="-106" w:type="dxa"/>
        <w:tblLayout w:type="fixed"/>
        <w:tblLook w:val="00A0" w:firstRow="1" w:lastRow="0" w:firstColumn="1" w:lastColumn="0" w:noHBand="0" w:noVBand="0"/>
      </w:tblPr>
      <w:tblGrid>
        <w:gridCol w:w="594"/>
        <w:gridCol w:w="2597"/>
        <w:gridCol w:w="739"/>
        <w:gridCol w:w="1204"/>
        <w:gridCol w:w="1126"/>
        <w:gridCol w:w="1204"/>
        <w:gridCol w:w="1126"/>
        <w:gridCol w:w="1204"/>
        <w:gridCol w:w="1126"/>
        <w:gridCol w:w="1204"/>
        <w:gridCol w:w="1126"/>
        <w:gridCol w:w="998"/>
        <w:gridCol w:w="850"/>
      </w:tblGrid>
      <w:tr w:rsidR="00C55727" w:rsidRPr="00430365" w:rsidTr="001E5356">
        <w:trPr>
          <w:trHeight w:val="300"/>
        </w:trPr>
        <w:tc>
          <w:tcPr>
            <w:tcW w:w="5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№</w:t>
            </w:r>
            <w:r w:rsidRPr="00430365">
              <w:br/>
              <w:t>п/п</w:t>
            </w:r>
          </w:p>
        </w:tc>
        <w:tc>
          <w:tcPr>
            <w:tcW w:w="2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Показатель</w:t>
            </w:r>
            <w:r w:rsidRPr="00430365">
              <w:br/>
              <w:t>(индикатор)</w:t>
            </w:r>
            <w:r w:rsidRPr="00430365">
              <w:br/>
              <w:t>(наименование)</w:t>
            </w:r>
          </w:p>
        </w:tc>
        <w:tc>
          <w:tcPr>
            <w:tcW w:w="7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Ед.</w:t>
            </w:r>
            <w:r w:rsidRPr="00430365">
              <w:br/>
              <w:t>изм.</w:t>
            </w:r>
          </w:p>
        </w:tc>
        <w:tc>
          <w:tcPr>
            <w:tcW w:w="1116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Значения показателей</w:t>
            </w:r>
          </w:p>
        </w:tc>
      </w:tr>
      <w:tr w:rsidR="00C55727" w:rsidRPr="00430365" w:rsidTr="001E5356">
        <w:trPr>
          <w:trHeight w:val="630"/>
        </w:trPr>
        <w:tc>
          <w:tcPr>
            <w:tcW w:w="5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2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7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23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отчетный</w:t>
            </w:r>
          </w:p>
          <w:p w:rsidR="00C55727" w:rsidRPr="00430365" w:rsidRDefault="00C55727" w:rsidP="001E5356">
            <w:pPr>
              <w:jc w:val="center"/>
            </w:pPr>
            <w:r w:rsidRPr="00430365">
              <w:t xml:space="preserve"> 2013 год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 xml:space="preserve">текущий  </w:t>
            </w:r>
          </w:p>
          <w:p w:rsidR="00C55727" w:rsidRPr="00430365" w:rsidRDefault="00C55727" w:rsidP="001E5356">
            <w:pPr>
              <w:jc w:val="center"/>
            </w:pPr>
            <w:r w:rsidRPr="00430365">
              <w:t>2014 год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 xml:space="preserve">очередной </w:t>
            </w:r>
          </w:p>
          <w:p w:rsidR="00C55727" w:rsidRPr="00430365" w:rsidRDefault="00C55727" w:rsidP="001E5356">
            <w:pPr>
              <w:jc w:val="center"/>
            </w:pPr>
            <w:r w:rsidRPr="00430365">
              <w:t>2015 год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первый 2016 год планового периода</w:t>
            </w:r>
          </w:p>
        </w:tc>
        <w:tc>
          <w:tcPr>
            <w:tcW w:w="18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второй 2017</w:t>
            </w:r>
          </w:p>
          <w:p w:rsidR="00C55727" w:rsidRPr="00430365" w:rsidRDefault="00C55727" w:rsidP="001E5356">
            <w:pPr>
              <w:jc w:val="center"/>
            </w:pPr>
            <w:r w:rsidRPr="00430365">
              <w:t>год планового периода</w:t>
            </w:r>
          </w:p>
        </w:tc>
      </w:tr>
      <w:tr w:rsidR="00C55727" w:rsidRPr="00430365" w:rsidTr="001E5356">
        <w:trPr>
          <w:trHeight w:val="900"/>
        </w:trPr>
        <w:tc>
          <w:tcPr>
            <w:tcW w:w="5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2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7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55727" w:rsidRPr="00430365" w:rsidRDefault="00C55727" w:rsidP="001E5356"/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базовый вариант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с учетом доп. средст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базовый вариант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с учетом доп. средст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базовый вариант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с учетом доп. средст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базовый вариант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с учетом доп. средств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базовый вариант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с учетом доп. средств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8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3</w:t>
            </w:r>
          </w:p>
        </w:tc>
      </w:tr>
      <w:tr w:rsidR="00C55727" w:rsidRPr="00430365" w:rsidTr="001E5356">
        <w:trPr>
          <w:trHeight w:val="300"/>
        </w:trPr>
        <w:tc>
          <w:tcPr>
            <w:tcW w:w="1509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Подпрограмма  «</w:t>
            </w:r>
            <w:r w:rsidRPr="00430365">
              <w:rPr>
                <w:bCs/>
              </w:rPr>
              <w:t xml:space="preserve">Благоустройство и озеленение территории </w:t>
            </w:r>
            <w:r w:rsidRPr="00430365">
              <w:t>Крымского городского поселения Крымского района» на 2015-2017 годы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оказатель (индикатор)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ротяженность обслуживаемых линий уличного освещения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км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,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1,8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7,3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0,5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обслуживаемых светильников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34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385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548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64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7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приобретенных цветов и кустарников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4 3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7 5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57 5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75 0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80 0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4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обрезанных деревьев (спил деревьев)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7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3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4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5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лощадь территории ручной уборки мусора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980,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00,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11,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6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вывезенного мусора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т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00,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lastRenderedPageBreak/>
              <w:t>7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лощадь выкошенной сорной растительности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13 659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50 13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7 450 13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8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Объем вывезенных неорганизованных свалок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³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2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2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 0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9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лощадь сбора случайного мусора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м²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  350 346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 353 204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 384 1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0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отловленных и  утилизированных бродячих животных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.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0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20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3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1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Количество построенных  (отремонтированных) детских площадок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шт.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2</w:t>
            </w: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 xml:space="preserve">Проведение конкурса Дом образцового содержания 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ед.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1509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Ведомственная целевая программа (не предусмотрена)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r w:rsidRPr="00430365">
              <w:t>Показатель (индикатор)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-</w:t>
            </w:r>
          </w:p>
        </w:tc>
      </w:tr>
      <w:tr w:rsidR="00C55727" w:rsidRPr="00430365" w:rsidTr="001E5356">
        <w:trPr>
          <w:trHeight w:val="300"/>
        </w:trPr>
        <w:tc>
          <w:tcPr>
            <w:tcW w:w="5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</w:p>
        </w:tc>
        <w:tc>
          <w:tcPr>
            <w:tcW w:w="2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/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55727" w:rsidRPr="00430365" w:rsidRDefault="00C55727" w:rsidP="001E5356">
            <w:pPr>
              <w:jc w:val="center"/>
            </w:pPr>
            <w:r w:rsidRPr="00430365">
              <w:t> </w:t>
            </w:r>
          </w:p>
        </w:tc>
      </w:tr>
    </w:tbl>
    <w:p w:rsidR="00C55727" w:rsidRPr="00430365" w:rsidRDefault="00C55727" w:rsidP="00C55727">
      <w:pPr>
        <w:jc w:val="center"/>
        <w:rPr>
          <w:b/>
          <w:sz w:val="28"/>
          <w:szCs w:val="28"/>
        </w:rPr>
        <w:sectPr w:rsidR="00C55727" w:rsidRPr="00430365" w:rsidSect="001E5356">
          <w:pgSz w:w="16838" w:h="11906" w:orient="landscape"/>
          <w:pgMar w:top="567" w:right="1134" w:bottom="1701" w:left="1134" w:header="709" w:footer="709" w:gutter="0"/>
          <w:cols w:space="708"/>
          <w:titlePg/>
          <w:docGrid w:linePitch="360"/>
        </w:sectPr>
      </w:pPr>
    </w:p>
    <w:p w:rsidR="00C55727" w:rsidRPr="00430365" w:rsidRDefault="00C55727" w:rsidP="00C55727">
      <w:pPr>
        <w:jc w:val="center"/>
        <w:rPr>
          <w:b/>
          <w:sz w:val="28"/>
          <w:szCs w:val="28"/>
        </w:rPr>
      </w:pPr>
      <w:r w:rsidRPr="00430365">
        <w:rPr>
          <w:b/>
          <w:sz w:val="28"/>
          <w:szCs w:val="28"/>
        </w:rPr>
        <w:lastRenderedPageBreak/>
        <w:t>6.</w:t>
      </w:r>
      <w:r w:rsidRPr="00430365">
        <w:rPr>
          <w:sz w:val="28"/>
          <w:szCs w:val="28"/>
        </w:rPr>
        <w:t xml:space="preserve"> </w:t>
      </w:r>
      <w:r w:rsidRPr="00430365">
        <w:rPr>
          <w:b/>
          <w:sz w:val="28"/>
          <w:szCs w:val="28"/>
        </w:rPr>
        <w:t xml:space="preserve">Механизм реализации подпрограммы </w:t>
      </w:r>
    </w:p>
    <w:p w:rsidR="00C55727" w:rsidRPr="00430365" w:rsidRDefault="00C55727" w:rsidP="00C55727">
      <w:pPr>
        <w:jc w:val="center"/>
        <w:rPr>
          <w:b/>
          <w:sz w:val="28"/>
          <w:szCs w:val="28"/>
        </w:rPr>
      </w:pP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851"/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>Текущее управление подпрограммы осуществляет координатор муниципальной программы – отдел по вопросам ЖКХ, транспорту и связи администрации Крымского городского поселения Крымского района.</w:t>
      </w:r>
    </w:p>
    <w:p w:rsidR="00C55727" w:rsidRPr="00430365" w:rsidRDefault="00C55727" w:rsidP="00C55727">
      <w:pPr>
        <w:shd w:val="clear" w:color="auto" w:fill="FFFFFF"/>
        <w:tabs>
          <w:tab w:val="left" w:pos="851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Координатор подпрограммы организует реализацию подпрограммы, координацию деятельности участников подпрограммы, принимает решение о необходимости внесения в установленном порядке изменений в подпрограмму, осуществляет подготовку предложений по объемам и источникам финансирования реализации подпрограммы.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</w:r>
      <w:r w:rsidRPr="00430365">
        <w:rPr>
          <w:rFonts w:eastAsia="Calibri"/>
          <w:sz w:val="28"/>
          <w:szCs w:val="28"/>
        </w:rPr>
        <w:t xml:space="preserve">Координатор муниципальной подпрограммы осуществляет мониторинг реализации подпрограммы по отчетным формам и формирует доклад </w:t>
      </w:r>
      <w:r w:rsidRPr="00430365">
        <w:rPr>
          <w:rFonts w:eastAsia="Calibri"/>
          <w:sz w:val="28"/>
          <w:szCs w:val="28"/>
          <w:shd w:val="clear" w:color="auto" w:fill="FFFFFF"/>
        </w:rPr>
        <w:t>о ходе реализации подпрограммы.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Доклад о ходе реализации подпрограммы должен содержать: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сведения о фактических объемах финансирования подпрограммы в целом и по каждому основному мероприятию, включенному в подпрограмму, в разрезе источников финансирования и главных распорядителей средств местного бюджета;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00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сведения о фактическом выполнении основных мероприятий с указанием причин их невыполнения или неполного выполнения;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сведения о соответствии фактически достигнутых целевых показателей реализации подпрограммы и входящих в ее состав основных мероприятий плановым показателям, установленным подпрограммой;</w:t>
      </w:r>
    </w:p>
    <w:p w:rsidR="00C55727" w:rsidRPr="00430365" w:rsidRDefault="00C55727" w:rsidP="00C557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оценку эффективности реализации подпрограммы.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Главный распорядитель бюджетных средств в пределах полномочий, установленных бюджетным законодательством Российской Федерации: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обеспечивает результативность, адресность и целевой характер использования бюджетных средств, в соответствии с утвержденными ему бюджетными ассигнованиями и лимитами бюджетных обязательств;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осуществляет иные полномочия, установленные бюджетным законодательством Российской Федерации.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Исполнитель: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обеспечивает реализацию мероприятия и проводит анализ его выполнения;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представляет отчетность координатору подпрограммы  о результатах выполнения основного мероприятия подпрограммы;</w:t>
      </w:r>
    </w:p>
    <w:p w:rsidR="00C55727" w:rsidRPr="00430365" w:rsidRDefault="00C55727" w:rsidP="00C55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Calibri"/>
          <w:sz w:val="28"/>
          <w:szCs w:val="28"/>
          <w:shd w:val="clear" w:color="auto" w:fill="FFFFFF"/>
        </w:rPr>
      </w:pPr>
      <w:r w:rsidRPr="00430365">
        <w:rPr>
          <w:rFonts w:eastAsia="Calibri"/>
          <w:sz w:val="28"/>
          <w:szCs w:val="28"/>
          <w:shd w:val="clear" w:color="auto" w:fill="FFFFFF"/>
        </w:rPr>
        <w:tab/>
        <w:t>осуществляет иные полномочия, установленные подпрограммой.</w:t>
      </w:r>
    </w:p>
    <w:p w:rsidR="00C55727" w:rsidRPr="00430365" w:rsidRDefault="00C55727" w:rsidP="00C55727">
      <w:pPr>
        <w:ind w:firstLine="851"/>
        <w:jc w:val="both"/>
        <w:rPr>
          <w:sz w:val="28"/>
          <w:szCs w:val="28"/>
        </w:rPr>
      </w:pPr>
    </w:p>
    <w:p w:rsidR="00C55727" w:rsidRPr="00430365" w:rsidRDefault="00C55727" w:rsidP="00C55727">
      <w:pPr>
        <w:ind w:firstLine="612"/>
        <w:jc w:val="both"/>
        <w:rPr>
          <w:sz w:val="28"/>
          <w:szCs w:val="28"/>
        </w:rPr>
      </w:pPr>
    </w:p>
    <w:p w:rsidR="00C55727" w:rsidRPr="00430365" w:rsidRDefault="00C55727" w:rsidP="00C55727">
      <w:pPr>
        <w:ind w:firstLine="612"/>
        <w:jc w:val="both"/>
        <w:rPr>
          <w:sz w:val="28"/>
          <w:szCs w:val="28"/>
        </w:rPr>
      </w:pPr>
    </w:p>
    <w:p w:rsidR="00C55727" w:rsidRPr="00430365" w:rsidRDefault="00C55727" w:rsidP="00C55727">
      <w:pPr>
        <w:jc w:val="both"/>
        <w:rPr>
          <w:sz w:val="28"/>
          <w:szCs w:val="28"/>
        </w:rPr>
      </w:pPr>
      <w:r w:rsidRPr="00430365">
        <w:rPr>
          <w:sz w:val="28"/>
          <w:szCs w:val="28"/>
        </w:rPr>
        <w:t xml:space="preserve">Начальник отдела по вопросам ЖКХ, </w:t>
      </w:r>
    </w:p>
    <w:p w:rsidR="00C55727" w:rsidRDefault="00C55727" w:rsidP="00C55727">
      <w:pPr>
        <w:pStyle w:val="af9"/>
        <w:rPr>
          <w:b/>
          <w:sz w:val="28"/>
          <w:szCs w:val="28"/>
        </w:rPr>
      </w:pPr>
      <w:r w:rsidRPr="00430365">
        <w:rPr>
          <w:rFonts w:ascii="Times New Roman" w:hAnsi="Times New Roman" w:cs="Times New Roman"/>
          <w:sz w:val="28"/>
          <w:szCs w:val="28"/>
        </w:rPr>
        <w:t xml:space="preserve">транспорту и связи      </w:t>
      </w:r>
      <w:r w:rsidRPr="00430365">
        <w:rPr>
          <w:rFonts w:ascii="Times New Roman" w:hAnsi="Times New Roman" w:cs="Times New Roman"/>
          <w:sz w:val="28"/>
          <w:szCs w:val="28"/>
        </w:rPr>
        <w:tab/>
        <w:t xml:space="preserve">                                                                  А.Д. </w:t>
      </w:r>
      <w:bookmarkEnd w:id="1"/>
      <w:r w:rsidRPr="00430365">
        <w:rPr>
          <w:rFonts w:ascii="Times New Roman" w:hAnsi="Times New Roman" w:cs="Times New Roman"/>
          <w:sz w:val="28"/>
          <w:szCs w:val="28"/>
        </w:rPr>
        <w:t>Елисеев</w:t>
      </w:r>
    </w:p>
    <w:p w:rsidR="00C55727" w:rsidRPr="008E462D" w:rsidRDefault="00C55727" w:rsidP="00C55727">
      <w:pPr>
        <w:tabs>
          <w:tab w:val="left" w:pos="6645"/>
        </w:tabs>
        <w:jc w:val="both"/>
        <w:rPr>
          <w:sz w:val="28"/>
          <w:szCs w:val="28"/>
        </w:rPr>
      </w:pPr>
    </w:p>
    <w:p w:rsidR="00C55727" w:rsidRDefault="00C55727" w:rsidP="00C55727">
      <w:r>
        <w:t xml:space="preserve"> </w:t>
      </w:r>
    </w:p>
    <w:p w:rsidR="00C55727" w:rsidRDefault="00C55727" w:rsidP="00CD064C">
      <w:pPr>
        <w:jc w:val="both"/>
      </w:pPr>
    </w:p>
    <w:sectPr w:rsidR="00C55727" w:rsidSect="00C063DF">
      <w:pgSz w:w="11906" w:h="16838"/>
      <w:pgMar w:top="1134" w:right="566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000E" w:rsidRDefault="00B4000E">
      <w:r>
        <w:separator/>
      </w:r>
    </w:p>
  </w:endnote>
  <w:endnote w:type="continuationSeparator" w:id="0">
    <w:p w:rsidR="00B4000E" w:rsidRDefault="00B40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font182">
    <w:altName w:val="Times New Roman"/>
    <w:charset w:val="CC"/>
    <w:family w:val="auto"/>
    <w:pitch w:val="variable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000E" w:rsidRDefault="00B4000E">
      <w:r>
        <w:separator/>
      </w:r>
    </w:p>
  </w:footnote>
  <w:footnote w:type="continuationSeparator" w:id="0">
    <w:p w:rsidR="00B4000E" w:rsidRDefault="00B40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356" w:rsidRDefault="001E5356" w:rsidP="001E5356">
    <w:pPr>
      <w:pStyle w:val="a7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1E5356" w:rsidRDefault="001E5356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356" w:rsidRDefault="001E5356" w:rsidP="001E5356">
    <w:pPr>
      <w:pStyle w:val="a7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D319A9">
      <w:rPr>
        <w:rStyle w:val="a9"/>
        <w:noProof/>
      </w:rPr>
      <w:t>2</w:t>
    </w:r>
    <w:r>
      <w:rPr>
        <w:rStyle w:val="a9"/>
      </w:rPr>
      <w:fldChar w:fldCharType="end"/>
    </w:r>
  </w:p>
  <w:p w:rsidR="001E5356" w:rsidRDefault="001E5356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356" w:rsidRDefault="001E5356" w:rsidP="001E5356">
    <w:pPr>
      <w:pStyle w:val="a7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1E5356" w:rsidRDefault="001E5356">
    <w:pPr>
      <w:pStyle w:val="a7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356" w:rsidRDefault="001E5356" w:rsidP="001E5356">
    <w:pPr>
      <w:pStyle w:val="a7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D319A9">
      <w:rPr>
        <w:rStyle w:val="a9"/>
        <w:noProof/>
      </w:rPr>
      <w:t>22</w:t>
    </w:r>
    <w:r>
      <w:rPr>
        <w:rStyle w:val="a9"/>
      </w:rPr>
      <w:fldChar w:fldCharType="end"/>
    </w:r>
  </w:p>
  <w:p w:rsidR="001E5356" w:rsidRDefault="001E5356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C8A27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76F8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A0EA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25451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BE620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F026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828A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C6E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1255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1B48D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-76"/>
        </w:tabs>
        <w:ind w:left="644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1" w15:restartNumberingAfterBreak="0">
    <w:nsid w:val="00000011"/>
    <w:multiLevelType w:val="multilevel"/>
    <w:tmpl w:val="00000011"/>
    <w:name w:val="WW8Num17"/>
    <w:lvl w:ilvl="0">
      <w:start w:val="1"/>
      <w:numFmt w:val="decimal"/>
      <w:lvlText w:val="%1)"/>
      <w:lvlJc w:val="left"/>
      <w:pPr>
        <w:tabs>
          <w:tab w:val="num" w:pos="1060"/>
        </w:tabs>
        <w:ind w:left="106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C06153"/>
    <w:multiLevelType w:val="multilevel"/>
    <w:tmpl w:val="CD467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9D66EF"/>
    <w:multiLevelType w:val="hybridMultilevel"/>
    <w:tmpl w:val="06BA6898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FD5548A"/>
    <w:multiLevelType w:val="hybridMultilevel"/>
    <w:tmpl w:val="014C288A"/>
    <w:lvl w:ilvl="0" w:tplc="041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A3E3900"/>
    <w:multiLevelType w:val="multilevel"/>
    <w:tmpl w:val="E88CF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E101AF"/>
    <w:multiLevelType w:val="hybridMultilevel"/>
    <w:tmpl w:val="F424CBBC"/>
    <w:lvl w:ilvl="0" w:tplc="48B82F1C">
      <w:start w:val="1"/>
      <w:numFmt w:val="bullet"/>
      <w:lvlText w:val=""/>
      <w:lvlJc w:val="left"/>
      <w:pPr>
        <w:ind w:left="150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7" w15:restartNumberingAfterBreak="0">
    <w:nsid w:val="34DD4EDD"/>
    <w:multiLevelType w:val="hybridMultilevel"/>
    <w:tmpl w:val="32461880"/>
    <w:lvl w:ilvl="0" w:tplc="DB7A9BA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67011A"/>
    <w:multiLevelType w:val="hybridMultilevel"/>
    <w:tmpl w:val="62CA3A5E"/>
    <w:lvl w:ilvl="0" w:tplc="388491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sz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9C758CE"/>
    <w:multiLevelType w:val="hybridMultilevel"/>
    <w:tmpl w:val="E9E481D0"/>
    <w:lvl w:ilvl="0" w:tplc="041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F90338C"/>
    <w:multiLevelType w:val="singleLevel"/>
    <w:tmpl w:val="94A4FFF2"/>
    <w:lvl w:ilvl="0">
      <w:start w:val="2"/>
      <w:numFmt w:val="decimal"/>
      <w:lvlText w:val="%1."/>
      <w:legacy w:legacy="1" w:legacySpace="0" w:legacyIndent="298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21" w15:restartNumberingAfterBreak="0">
    <w:nsid w:val="54B6168E"/>
    <w:multiLevelType w:val="hybridMultilevel"/>
    <w:tmpl w:val="F53ECCBC"/>
    <w:lvl w:ilvl="0" w:tplc="F70C4F20">
      <w:start w:val="1"/>
      <w:numFmt w:val="decimal"/>
      <w:lvlText w:val="%1."/>
      <w:lvlJc w:val="left"/>
      <w:pPr>
        <w:ind w:left="1068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6360D6F"/>
    <w:multiLevelType w:val="hybridMultilevel"/>
    <w:tmpl w:val="CC5C8A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8947CFC"/>
    <w:multiLevelType w:val="hybridMultilevel"/>
    <w:tmpl w:val="77CC3BE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97F348A"/>
    <w:multiLevelType w:val="hybridMultilevel"/>
    <w:tmpl w:val="17B01FD6"/>
    <w:lvl w:ilvl="0" w:tplc="48B82F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D27B87"/>
    <w:multiLevelType w:val="hybridMultilevel"/>
    <w:tmpl w:val="08BEA76A"/>
    <w:lvl w:ilvl="0" w:tplc="041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F406AB8"/>
    <w:multiLevelType w:val="multilevel"/>
    <w:tmpl w:val="A15A9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6B46164"/>
    <w:multiLevelType w:val="multilevel"/>
    <w:tmpl w:val="FA46F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A964621"/>
    <w:multiLevelType w:val="hybridMultilevel"/>
    <w:tmpl w:val="909C3E70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D3D136D"/>
    <w:multiLevelType w:val="hybridMultilevel"/>
    <w:tmpl w:val="A3D824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4315E6"/>
    <w:multiLevelType w:val="hybridMultilevel"/>
    <w:tmpl w:val="45705374"/>
    <w:lvl w:ilvl="0" w:tplc="AFAE46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EE2CB0"/>
    <w:multiLevelType w:val="hybridMultilevel"/>
    <w:tmpl w:val="30824D12"/>
    <w:lvl w:ilvl="0" w:tplc="0419000F">
      <w:start w:val="1"/>
      <w:numFmt w:val="decimal"/>
      <w:lvlText w:val="%1."/>
      <w:lvlJc w:val="left"/>
      <w:pPr>
        <w:ind w:left="1409" w:hanging="360"/>
      </w:pPr>
    </w:lvl>
    <w:lvl w:ilvl="1" w:tplc="04190019" w:tentative="1">
      <w:start w:val="1"/>
      <w:numFmt w:val="lowerLetter"/>
      <w:lvlText w:val="%2."/>
      <w:lvlJc w:val="left"/>
      <w:pPr>
        <w:ind w:left="2129" w:hanging="360"/>
      </w:pPr>
    </w:lvl>
    <w:lvl w:ilvl="2" w:tplc="0419001B" w:tentative="1">
      <w:start w:val="1"/>
      <w:numFmt w:val="lowerRoman"/>
      <w:lvlText w:val="%3."/>
      <w:lvlJc w:val="right"/>
      <w:pPr>
        <w:ind w:left="2849" w:hanging="180"/>
      </w:pPr>
    </w:lvl>
    <w:lvl w:ilvl="3" w:tplc="0419000F" w:tentative="1">
      <w:start w:val="1"/>
      <w:numFmt w:val="decimal"/>
      <w:lvlText w:val="%4."/>
      <w:lvlJc w:val="left"/>
      <w:pPr>
        <w:ind w:left="3569" w:hanging="360"/>
      </w:pPr>
    </w:lvl>
    <w:lvl w:ilvl="4" w:tplc="04190019" w:tentative="1">
      <w:start w:val="1"/>
      <w:numFmt w:val="lowerLetter"/>
      <w:lvlText w:val="%5."/>
      <w:lvlJc w:val="left"/>
      <w:pPr>
        <w:ind w:left="4289" w:hanging="360"/>
      </w:pPr>
    </w:lvl>
    <w:lvl w:ilvl="5" w:tplc="0419001B" w:tentative="1">
      <w:start w:val="1"/>
      <w:numFmt w:val="lowerRoman"/>
      <w:lvlText w:val="%6."/>
      <w:lvlJc w:val="right"/>
      <w:pPr>
        <w:ind w:left="5009" w:hanging="180"/>
      </w:pPr>
    </w:lvl>
    <w:lvl w:ilvl="6" w:tplc="0419000F" w:tentative="1">
      <w:start w:val="1"/>
      <w:numFmt w:val="decimal"/>
      <w:lvlText w:val="%7."/>
      <w:lvlJc w:val="left"/>
      <w:pPr>
        <w:ind w:left="5729" w:hanging="360"/>
      </w:pPr>
    </w:lvl>
    <w:lvl w:ilvl="7" w:tplc="04190019" w:tentative="1">
      <w:start w:val="1"/>
      <w:numFmt w:val="lowerLetter"/>
      <w:lvlText w:val="%8."/>
      <w:lvlJc w:val="left"/>
      <w:pPr>
        <w:ind w:left="6449" w:hanging="360"/>
      </w:pPr>
    </w:lvl>
    <w:lvl w:ilvl="8" w:tplc="0419001B" w:tentative="1">
      <w:start w:val="1"/>
      <w:numFmt w:val="lowerRoman"/>
      <w:lvlText w:val="%9."/>
      <w:lvlJc w:val="right"/>
      <w:pPr>
        <w:ind w:left="7169" w:hanging="180"/>
      </w:pPr>
    </w:lvl>
  </w:abstractNum>
  <w:num w:numId="1">
    <w:abstractNumId w:val="31"/>
  </w:num>
  <w:num w:numId="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>
      <w:startOverride w:val="2"/>
    </w:lvlOverride>
  </w:num>
  <w:num w:numId="4">
    <w:abstractNumId w:val="17"/>
  </w:num>
  <w:num w:numId="5">
    <w:abstractNumId w:val="14"/>
  </w:num>
  <w:num w:numId="6">
    <w:abstractNumId w:val="19"/>
  </w:num>
  <w:num w:numId="7">
    <w:abstractNumId w:val="25"/>
  </w:num>
  <w:num w:numId="8">
    <w:abstractNumId w:val="28"/>
  </w:num>
  <w:num w:numId="9">
    <w:abstractNumId w:val="13"/>
  </w:num>
  <w:num w:numId="10">
    <w:abstractNumId w:val="30"/>
  </w:num>
  <w:num w:numId="11">
    <w:abstractNumId w:val="24"/>
  </w:num>
  <w:num w:numId="12">
    <w:abstractNumId w:val="10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</w:num>
  <w:num w:numId="15">
    <w:abstractNumId w:val="26"/>
  </w:num>
  <w:num w:numId="16">
    <w:abstractNumId w:val="15"/>
  </w:num>
  <w:num w:numId="17">
    <w:abstractNumId w:val="12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18"/>
  </w:num>
  <w:num w:numId="29">
    <w:abstractNumId w:val="11"/>
  </w:num>
  <w:num w:numId="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9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yMDKxMDQyMDA2sjRV0lEKTi0uzszPAykwrAUARQezdywAAAA="/>
  </w:docVars>
  <w:rsids>
    <w:rsidRoot w:val="00C063DF"/>
    <w:rsid w:val="00031A30"/>
    <w:rsid w:val="001E5356"/>
    <w:rsid w:val="003037D1"/>
    <w:rsid w:val="00430365"/>
    <w:rsid w:val="004A396C"/>
    <w:rsid w:val="004F0949"/>
    <w:rsid w:val="00514349"/>
    <w:rsid w:val="00603DCA"/>
    <w:rsid w:val="00656210"/>
    <w:rsid w:val="00742420"/>
    <w:rsid w:val="007E7448"/>
    <w:rsid w:val="008932CD"/>
    <w:rsid w:val="00B4000E"/>
    <w:rsid w:val="00B7244F"/>
    <w:rsid w:val="00BE2F58"/>
    <w:rsid w:val="00C063DF"/>
    <w:rsid w:val="00C113CF"/>
    <w:rsid w:val="00C55727"/>
    <w:rsid w:val="00CD064C"/>
    <w:rsid w:val="00D31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56D8A13-C75C-4EED-9682-2913AC995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63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C063DF"/>
    <w:pPr>
      <w:keepNext/>
      <w:jc w:val="center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qFormat/>
    <w:rsid w:val="00C55727"/>
    <w:pPr>
      <w:keepNext/>
      <w:jc w:val="both"/>
      <w:outlineLvl w:val="1"/>
    </w:pPr>
    <w:rPr>
      <w:b/>
      <w:bCs/>
      <w:sz w:val="32"/>
      <w:szCs w:val="32"/>
    </w:rPr>
  </w:style>
  <w:style w:type="paragraph" w:styleId="3">
    <w:name w:val="heading 3"/>
    <w:basedOn w:val="a"/>
    <w:link w:val="30"/>
    <w:uiPriority w:val="9"/>
    <w:qFormat/>
    <w:rsid w:val="00C55727"/>
    <w:pPr>
      <w:outlineLvl w:val="2"/>
    </w:pPr>
    <w:rPr>
      <w:rFonts w:ascii="Arial" w:hAnsi="Arial"/>
      <w:b/>
      <w:bCs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C063DF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paragraph" w:customStyle="1" w:styleId="ConsPlusNormal">
    <w:name w:val="ConsPlusNormal"/>
    <w:rsid w:val="00C063DF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ConsPlusTitle">
    <w:name w:val="ConsPlusTitle"/>
    <w:rsid w:val="00C063D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character" w:customStyle="1" w:styleId="20">
    <w:name w:val="Заголовок 2 Знак"/>
    <w:basedOn w:val="a0"/>
    <w:link w:val="2"/>
    <w:rsid w:val="00C55727"/>
    <w:rPr>
      <w:rFonts w:ascii="Times New Roman" w:eastAsia="Times New Roman" w:hAnsi="Times New Roman" w:cs="Times New Roman"/>
      <w:b/>
      <w:bCs/>
      <w:sz w:val="32"/>
      <w:szCs w:val="32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C55727"/>
    <w:rPr>
      <w:rFonts w:ascii="Arial" w:eastAsia="Times New Roman" w:hAnsi="Arial" w:cs="Times New Roman"/>
      <w:b/>
      <w:bCs/>
      <w:sz w:val="24"/>
      <w:szCs w:val="24"/>
      <w:lang w:val="x-none" w:eastAsia="ru-RU"/>
    </w:rPr>
  </w:style>
  <w:style w:type="paragraph" w:styleId="a3">
    <w:name w:val="Body Text"/>
    <w:basedOn w:val="a"/>
    <w:link w:val="a4"/>
    <w:rsid w:val="00C55727"/>
    <w:pPr>
      <w:jc w:val="both"/>
    </w:pPr>
    <w:rPr>
      <w:sz w:val="28"/>
    </w:rPr>
  </w:style>
  <w:style w:type="character" w:customStyle="1" w:styleId="a4">
    <w:name w:val="Основной текст Знак"/>
    <w:basedOn w:val="a0"/>
    <w:link w:val="a3"/>
    <w:rsid w:val="00C55727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5">
    <w:name w:val="Plain Text"/>
    <w:basedOn w:val="a"/>
    <w:link w:val="a6"/>
    <w:rsid w:val="00C55727"/>
    <w:rPr>
      <w:rFonts w:ascii="Courier New" w:hAnsi="Courier New"/>
      <w:sz w:val="20"/>
      <w:szCs w:val="20"/>
    </w:rPr>
  </w:style>
  <w:style w:type="character" w:customStyle="1" w:styleId="a6">
    <w:name w:val="Текст Знак"/>
    <w:basedOn w:val="a0"/>
    <w:link w:val="a5"/>
    <w:rsid w:val="00C55727"/>
    <w:rPr>
      <w:rFonts w:ascii="Courier New" w:eastAsia="Times New Roman" w:hAnsi="Courier New" w:cs="Times New Roman"/>
      <w:sz w:val="20"/>
      <w:szCs w:val="20"/>
      <w:lang w:eastAsia="ru-RU"/>
    </w:rPr>
  </w:style>
  <w:style w:type="paragraph" w:customStyle="1" w:styleId="ConsPlusNonformat">
    <w:name w:val="ConsPlusNonformat"/>
    <w:rsid w:val="00C55727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styleId="a7">
    <w:name w:val="header"/>
    <w:basedOn w:val="a"/>
    <w:link w:val="a8"/>
    <w:rsid w:val="00C55727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rsid w:val="00C55727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9">
    <w:name w:val="page number"/>
    <w:basedOn w:val="a0"/>
    <w:rsid w:val="00C55727"/>
  </w:style>
  <w:style w:type="paragraph" w:styleId="aa">
    <w:name w:val="footer"/>
    <w:basedOn w:val="a"/>
    <w:link w:val="ab"/>
    <w:uiPriority w:val="99"/>
    <w:rsid w:val="00C5572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C557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Balloon Text"/>
    <w:basedOn w:val="a"/>
    <w:link w:val="ad"/>
    <w:rsid w:val="00C55727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C55727"/>
    <w:rPr>
      <w:rFonts w:ascii="Tahoma" w:eastAsia="Times New Roman" w:hAnsi="Tahoma" w:cs="Tahoma"/>
      <w:sz w:val="16"/>
      <w:szCs w:val="16"/>
      <w:lang w:eastAsia="ru-RU"/>
    </w:rPr>
  </w:style>
  <w:style w:type="table" w:styleId="ae">
    <w:name w:val="Table Grid"/>
    <w:basedOn w:val="a1"/>
    <w:uiPriority w:val="59"/>
    <w:rsid w:val="00C557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1">
    <w:name w:val="Body Text Indent 3"/>
    <w:basedOn w:val="a"/>
    <w:link w:val="32"/>
    <w:rsid w:val="00C55727"/>
    <w:pPr>
      <w:ind w:left="-540"/>
    </w:pPr>
    <w:rPr>
      <w:sz w:val="28"/>
    </w:rPr>
  </w:style>
  <w:style w:type="character" w:customStyle="1" w:styleId="32">
    <w:name w:val="Основной текст с отступом 3 Знак"/>
    <w:basedOn w:val="a0"/>
    <w:link w:val="31"/>
    <w:rsid w:val="00C55727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">
    <w:name w:val="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paragraph" w:customStyle="1" w:styleId="af0">
    <w:name w:val="Знак Знак Знак 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paragraph" w:styleId="af1">
    <w:name w:val="List Paragraph"/>
    <w:basedOn w:val="a"/>
    <w:uiPriority w:val="34"/>
    <w:qFormat/>
    <w:rsid w:val="00C5572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af2">
    <w:name w:val="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character" w:customStyle="1" w:styleId="af3">
    <w:name w:val="Гипертекстовая ссылка"/>
    <w:rsid w:val="00C55727"/>
    <w:rPr>
      <w:color w:val="106BBE"/>
    </w:rPr>
  </w:style>
  <w:style w:type="paragraph" w:customStyle="1" w:styleId="af4">
    <w:name w:val="Знак Знак Знак Знак Знак Знак Знак Знак Знак Знак Знак Знак 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paragraph" w:customStyle="1" w:styleId="af5">
    <w:name w:val="Нормальный (таблица)"/>
    <w:basedOn w:val="a"/>
    <w:next w:val="a"/>
    <w:rsid w:val="00C55727"/>
    <w:pPr>
      <w:widowControl w:val="0"/>
      <w:autoSpaceDE w:val="0"/>
      <w:autoSpaceDN w:val="0"/>
      <w:adjustRightInd w:val="0"/>
      <w:jc w:val="both"/>
    </w:pPr>
    <w:rPr>
      <w:rFonts w:ascii="Arial" w:hAnsi="Arial"/>
    </w:rPr>
  </w:style>
  <w:style w:type="paragraph" w:customStyle="1" w:styleId="af6">
    <w:name w:val="Прижатый влево"/>
    <w:basedOn w:val="a"/>
    <w:next w:val="a"/>
    <w:rsid w:val="00C55727"/>
    <w:pPr>
      <w:widowControl w:val="0"/>
      <w:autoSpaceDE w:val="0"/>
      <w:autoSpaceDN w:val="0"/>
      <w:adjustRightInd w:val="0"/>
    </w:pPr>
    <w:rPr>
      <w:rFonts w:ascii="Arial" w:hAnsi="Arial"/>
    </w:rPr>
  </w:style>
  <w:style w:type="paragraph" w:customStyle="1" w:styleId="14">
    <w:name w:val="Обычный + 14 пт"/>
    <w:aliases w:val="Серый 80%,По ширине,После:  0,75 пт,Узор: Нет (Белый)"/>
    <w:basedOn w:val="a"/>
    <w:rsid w:val="00C55727"/>
    <w:pPr>
      <w:widowControl w:val="0"/>
      <w:shd w:val="clear" w:color="auto" w:fill="FFFFFF"/>
      <w:autoSpaceDE w:val="0"/>
      <w:autoSpaceDN w:val="0"/>
      <w:adjustRightInd w:val="0"/>
      <w:spacing w:after="15"/>
      <w:jc w:val="both"/>
    </w:pPr>
    <w:rPr>
      <w:color w:val="333333"/>
      <w:sz w:val="28"/>
      <w:szCs w:val="28"/>
    </w:rPr>
  </w:style>
  <w:style w:type="character" w:customStyle="1" w:styleId="af7">
    <w:name w:val="Цветовое выделение"/>
    <w:rsid w:val="00C55727"/>
    <w:rPr>
      <w:b/>
      <w:bCs/>
      <w:color w:val="26282F"/>
    </w:rPr>
  </w:style>
  <w:style w:type="character" w:styleId="af8">
    <w:name w:val="Hyperlink"/>
    <w:rsid w:val="00C55727"/>
    <w:rPr>
      <w:color w:val="0000FF"/>
      <w:u w:val="single"/>
    </w:rPr>
  </w:style>
  <w:style w:type="paragraph" w:customStyle="1" w:styleId="11">
    <w:name w:val="Абзац списка1"/>
    <w:basedOn w:val="a"/>
    <w:rsid w:val="00C55727"/>
    <w:pPr>
      <w:suppressAutoHyphens/>
      <w:spacing w:after="200" w:line="276" w:lineRule="auto"/>
      <w:ind w:left="720"/>
    </w:pPr>
    <w:rPr>
      <w:rFonts w:ascii="Calibri" w:eastAsia="Lucida Sans Unicode" w:hAnsi="Calibri" w:cs="font182"/>
      <w:kern w:val="1"/>
      <w:sz w:val="22"/>
      <w:szCs w:val="22"/>
      <w:lang w:eastAsia="ar-SA"/>
    </w:rPr>
  </w:style>
  <w:style w:type="paragraph" w:styleId="af9">
    <w:name w:val="No Spacing"/>
    <w:uiPriority w:val="1"/>
    <w:qFormat/>
    <w:rsid w:val="00C55727"/>
    <w:pPr>
      <w:suppressAutoHyphens/>
      <w:spacing w:after="0" w:line="240" w:lineRule="auto"/>
    </w:pPr>
    <w:rPr>
      <w:rFonts w:ascii="Arial" w:eastAsia="Lucida Sans Unicode" w:hAnsi="Arial" w:cs="Arial"/>
      <w:kern w:val="2"/>
      <w:sz w:val="24"/>
      <w:szCs w:val="24"/>
      <w:lang w:eastAsia="ar-SA"/>
    </w:rPr>
  </w:style>
  <w:style w:type="character" w:styleId="afa">
    <w:name w:val="Strong"/>
    <w:uiPriority w:val="22"/>
    <w:qFormat/>
    <w:rsid w:val="00C55727"/>
    <w:rPr>
      <w:b/>
      <w:bCs/>
    </w:rPr>
  </w:style>
  <w:style w:type="character" w:customStyle="1" w:styleId="articleseparator4">
    <w:name w:val="article_separator4"/>
    <w:rsid w:val="00C55727"/>
    <w:rPr>
      <w:vanish w:val="0"/>
      <w:webHidden w:val="0"/>
      <w:specVanish w:val="0"/>
    </w:rPr>
  </w:style>
  <w:style w:type="paragraph" w:styleId="afb">
    <w:name w:val="caption"/>
    <w:basedOn w:val="a"/>
    <w:next w:val="a"/>
    <w:qFormat/>
    <w:rsid w:val="00C55727"/>
    <w:rPr>
      <w:b/>
      <w:bCs/>
      <w:sz w:val="20"/>
      <w:szCs w:val="20"/>
    </w:rPr>
  </w:style>
  <w:style w:type="paragraph" w:customStyle="1" w:styleId="12">
    <w:name w:val="обычный_1 Знак Знак Знак Знак Знак Знак Знак Знак 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paragraph" w:customStyle="1" w:styleId="ConsNormal">
    <w:name w:val="ConsNormal"/>
    <w:rsid w:val="00C55727"/>
    <w:pPr>
      <w:widowControl w:val="0"/>
      <w:suppressAutoHyphens/>
      <w:autoSpaceDE w:val="0"/>
      <w:spacing w:after="0" w:line="240" w:lineRule="auto"/>
      <w:ind w:firstLine="720"/>
    </w:pPr>
    <w:rPr>
      <w:rFonts w:ascii="Arial" w:eastAsia="Times New Roman" w:hAnsi="Arial" w:cs="Wingdings"/>
      <w:kern w:val="1"/>
      <w:sz w:val="20"/>
      <w:szCs w:val="20"/>
      <w:lang w:eastAsia="ar-SA"/>
    </w:rPr>
  </w:style>
  <w:style w:type="paragraph" w:customStyle="1" w:styleId="afc">
    <w:name w:val="Знак Знак Знак Знак Знак Знак Знак Знак Знак 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paragraph" w:styleId="afd">
    <w:name w:val="Normal (Web)"/>
    <w:basedOn w:val="a"/>
    <w:rsid w:val="00C55727"/>
    <w:pPr>
      <w:spacing w:before="100" w:beforeAutospacing="1" w:after="100" w:afterAutospacing="1"/>
    </w:pPr>
  </w:style>
  <w:style w:type="paragraph" w:customStyle="1" w:styleId="Style1">
    <w:name w:val="Style1"/>
    <w:basedOn w:val="a"/>
    <w:rsid w:val="00C55727"/>
    <w:pPr>
      <w:widowControl w:val="0"/>
      <w:autoSpaceDE w:val="0"/>
      <w:autoSpaceDN w:val="0"/>
      <w:adjustRightInd w:val="0"/>
      <w:spacing w:line="316" w:lineRule="exact"/>
      <w:ind w:firstLine="1925"/>
    </w:pPr>
  </w:style>
  <w:style w:type="paragraph" w:customStyle="1" w:styleId="Style23">
    <w:name w:val="Style23"/>
    <w:basedOn w:val="a"/>
    <w:rsid w:val="00C55727"/>
    <w:pPr>
      <w:widowControl w:val="0"/>
      <w:autoSpaceDE w:val="0"/>
      <w:autoSpaceDN w:val="0"/>
      <w:adjustRightIn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18</Words>
  <Characters>34874</Characters>
  <Application>Microsoft Office Word</Application>
  <DocSecurity>0</DocSecurity>
  <Lines>290</Lines>
  <Paragraphs>8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1</cp:lastModifiedBy>
  <cp:revision>3</cp:revision>
  <cp:lastPrinted>2017-01-17T08:27:00Z</cp:lastPrinted>
  <dcterms:created xsi:type="dcterms:W3CDTF">2017-03-29T17:35:00Z</dcterms:created>
  <dcterms:modified xsi:type="dcterms:W3CDTF">2017-03-29T17:35:00Z</dcterms:modified>
</cp:coreProperties>
</file>